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jc w:val="center"/>
        <w:tblLook w:val="04A0" w:firstRow="1" w:lastRow="0" w:firstColumn="1" w:lastColumn="0" w:noHBand="0" w:noVBand="1"/>
      </w:tblPr>
      <w:tblGrid>
        <w:gridCol w:w="8075"/>
        <w:gridCol w:w="2001"/>
      </w:tblGrid>
      <w:tr w:rsidR="00013691" w14:paraId="6C9B2682" w14:textId="77777777" w:rsidTr="00C63562">
        <w:trPr>
          <w:trHeight w:val="425"/>
          <w:jc w:val="center"/>
        </w:trPr>
        <w:tc>
          <w:tcPr>
            <w:tcW w:w="8075" w:type="dxa"/>
            <w:shd w:val="clear" w:color="auto" w:fill="DBE5F1"/>
            <w:vAlign w:val="center"/>
          </w:tcPr>
          <w:p w14:paraId="20AC2F91" w14:textId="21E6755B" w:rsidR="00013691" w:rsidRDefault="00013691" w:rsidP="00013691">
            <w:pPr>
              <w:jc w:val="center"/>
            </w:pPr>
            <w:r w:rsidRPr="008227FE">
              <w:rPr>
                <w:rFonts w:ascii="Arial" w:hAnsi="Arial" w:cs="Arial"/>
                <w:b/>
                <w:bCs/>
                <w:i/>
                <w:iCs/>
                <w:lang w:val="en-GB" w:eastAsia="fr-CA"/>
              </w:rPr>
              <w:t>PROJECT REVIEW FOR GLYCONET GRANTS</w:t>
            </w:r>
          </w:p>
        </w:tc>
        <w:tc>
          <w:tcPr>
            <w:tcW w:w="2001" w:type="dxa"/>
            <w:vAlign w:val="center"/>
          </w:tcPr>
          <w:p w14:paraId="62EFE2FE" w14:textId="4603A214" w:rsidR="00013691" w:rsidRPr="00C63562" w:rsidRDefault="00013691" w:rsidP="00013691">
            <w:pPr>
              <w:rPr>
                <w:rFonts w:ascii="Arial" w:hAnsi="Arial" w:cs="Arial"/>
                <w:i/>
                <w:sz w:val="20"/>
                <w:szCs w:val="20"/>
              </w:rPr>
            </w:pPr>
            <w:r w:rsidRPr="00C63562">
              <w:rPr>
                <w:rFonts w:ascii="Arial" w:hAnsi="Arial" w:cs="Arial"/>
                <w:i/>
                <w:sz w:val="20"/>
                <w:szCs w:val="20"/>
              </w:rPr>
              <w:t>For internal use</w:t>
            </w:r>
          </w:p>
          <w:p w14:paraId="146DACF7" w14:textId="77777777" w:rsidR="00013691" w:rsidRPr="00013691" w:rsidRDefault="00013691" w:rsidP="00013691">
            <w:pPr>
              <w:rPr>
                <w:rFonts w:ascii="Arial" w:hAnsi="Arial" w:cs="Arial"/>
                <w:sz w:val="20"/>
                <w:szCs w:val="20"/>
              </w:rPr>
            </w:pPr>
          </w:p>
          <w:p w14:paraId="08A993E3" w14:textId="7DF79173" w:rsidR="00013691" w:rsidRDefault="00013691" w:rsidP="00013691">
            <w:r w:rsidRPr="00013691">
              <w:rPr>
                <w:rFonts w:ascii="Arial" w:hAnsi="Arial" w:cs="Arial"/>
                <w:sz w:val="20"/>
                <w:szCs w:val="20"/>
              </w:rPr>
              <w:t>Project #</w:t>
            </w:r>
          </w:p>
        </w:tc>
      </w:tr>
      <w:tr w:rsidR="00C63562" w14:paraId="1DBA002C" w14:textId="77777777" w:rsidTr="002D6272">
        <w:tblPrEx>
          <w:jc w:val="left"/>
        </w:tblPrEx>
        <w:trPr>
          <w:trHeight w:val="399"/>
        </w:trPr>
        <w:tc>
          <w:tcPr>
            <w:tcW w:w="10076" w:type="dxa"/>
            <w:gridSpan w:val="2"/>
            <w:shd w:val="clear" w:color="auto" w:fill="auto"/>
            <w:vAlign w:val="center"/>
          </w:tcPr>
          <w:p w14:paraId="23E8315A" w14:textId="268830DC" w:rsidR="00C63562" w:rsidRDefault="00C63562" w:rsidP="00E33CEE">
            <w:r>
              <w:rPr>
                <w:rFonts w:ascii="Arial" w:hAnsi="Arial" w:cs="Arial"/>
                <w:b/>
                <w:sz w:val="20"/>
                <w:lang w:val="en-GB" w:eastAsia="fr-CA"/>
              </w:rPr>
              <w:t>REVIEWER NAME</w:t>
            </w:r>
            <w:r w:rsidR="002D6272">
              <w:rPr>
                <w:rFonts w:ascii="Arial" w:hAnsi="Arial" w:cs="Arial"/>
                <w:b/>
                <w:sz w:val="20"/>
                <w:lang w:val="en-GB" w:eastAsia="fr-CA"/>
              </w:rPr>
              <w:t xml:space="preserve">: </w:t>
            </w:r>
          </w:p>
        </w:tc>
      </w:tr>
      <w:tr w:rsidR="00C63562" w14:paraId="779A5C0B" w14:textId="77777777" w:rsidTr="002D6272">
        <w:tblPrEx>
          <w:jc w:val="left"/>
        </w:tblPrEx>
        <w:trPr>
          <w:trHeight w:val="431"/>
        </w:trPr>
        <w:tc>
          <w:tcPr>
            <w:tcW w:w="10076" w:type="dxa"/>
            <w:gridSpan w:val="2"/>
            <w:shd w:val="clear" w:color="auto" w:fill="auto"/>
            <w:vAlign w:val="center"/>
          </w:tcPr>
          <w:p w14:paraId="03A54D7D" w14:textId="6D385E57" w:rsidR="00C63562" w:rsidRDefault="002D6272" w:rsidP="002D6272">
            <w:r>
              <w:rPr>
                <w:rFonts w:ascii="Arial" w:hAnsi="Arial" w:cs="Arial"/>
                <w:b/>
                <w:sz w:val="20"/>
                <w:lang w:val="en-GB" w:eastAsia="fr-CA"/>
              </w:rPr>
              <w:t xml:space="preserve">PROJECT LEADER NAME: </w:t>
            </w:r>
          </w:p>
        </w:tc>
      </w:tr>
    </w:tbl>
    <w:p w14:paraId="76AA7D24" w14:textId="746EE0C5" w:rsidR="004278EE" w:rsidRDefault="004278EE" w:rsidP="00013691"/>
    <w:tbl>
      <w:tblPr>
        <w:tblStyle w:val="TableGrid"/>
        <w:tblW w:w="0" w:type="auto"/>
        <w:tblLook w:val="04A0" w:firstRow="1" w:lastRow="0" w:firstColumn="1" w:lastColumn="0" w:noHBand="0" w:noVBand="1"/>
      </w:tblPr>
      <w:tblGrid>
        <w:gridCol w:w="10076"/>
      </w:tblGrid>
      <w:tr w:rsidR="00013691" w14:paraId="4087AB34" w14:textId="77777777" w:rsidTr="00013691">
        <w:trPr>
          <w:trHeight w:val="399"/>
        </w:trPr>
        <w:tc>
          <w:tcPr>
            <w:tcW w:w="10076" w:type="dxa"/>
            <w:shd w:val="clear" w:color="auto" w:fill="DBE5F1"/>
            <w:vAlign w:val="center"/>
          </w:tcPr>
          <w:p w14:paraId="04E42C64" w14:textId="06B74CC2" w:rsidR="00013691" w:rsidRDefault="002D6272" w:rsidP="002D6272">
            <w:r w:rsidRPr="008227FE">
              <w:rPr>
                <w:rFonts w:ascii="Arial" w:hAnsi="Arial" w:cs="Arial"/>
                <w:b/>
                <w:sz w:val="20"/>
                <w:lang w:val="en-GB" w:eastAsia="fr-CA"/>
              </w:rPr>
              <w:t xml:space="preserve">NAME OF </w:t>
            </w:r>
            <w:r>
              <w:rPr>
                <w:rFonts w:ascii="Arial" w:hAnsi="Arial" w:cs="Arial"/>
                <w:b/>
                <w:sz w:val="20"/>
                <w:lang w:val="en-GB" w:eastAsia="fr-CA"/>
              </w:rPr>
              <w:t>OTHER</w:t>
            </w:r>
            <w:r w:rsidRPr="008227FE">
              <w:rPr>
                <w:rFonts w:ascii="Arial" w:hAnsi="Arial" w:cs="Arial"/>
                <w:b/>
                <w:sz w:val="20"/>
                <w:lang w:val="en-GB" w:eastAsia="fr-CA"/>
              </w:rPr>
              <w:t xml:space="preserve"> INVESTIGATORS (NI)s</w:t>
            </w:r>
          </w:p>
        </w:tc>
      </w:tr>
      <w:tr w:rsidR="00013691" w14:paraId="6CB0387D" w14:textId="77777777" w:rsidTr="00013691">
        <w:trPr>
          <w:trHeight w:val="431"/>
        </w:trPr>
        <w:tc>
          <w:tcPr>
            <w:tcW w:w="10076" w:type="dxa"/>
            <w:vAlign w:val="center"/>
          </w:tcPr>
          <w:p w14:paraId="2FBFD08B" w14:textId="6290EF47" w:rsidR="00013691" w:rsidRDefault="00013691" w:rsidP="003164FA"/>
        </w:tc>
      </w:tr>
      <w:tr w:rsidR="00013691" w14:paraId="60F0B8ED" w14:textId="77777777" w:rsidTr="00013691">
        <w:trPr>
          <w:trHeight w:val="394"/>
        </w:trPr>
        <w:tc>
          <w:tcPr>
            <w:tcW w:w="10076" w:type="dxa"/>
            <w:vAlign w:val="center"/>
          </w:tcPr>
          <w:p w14:paraId="3F740500" w14:textId="77777777" w:rsidR="00013691" w:rsidRDefault="00013691" w:rsidP="00013691"/>
        </w:tc>
      </w:tr>
    </w:tbl>
    <w:p w14:paraId="5CB1D788" w14:textId="635B7EB9" w:rsidR="00013691" w:rsidRDefault="00013691" w:rsidP="00013691"/>
    <w:tbl>
      <w:tblPr>
        <w:tblStyle w:val="TableGrid"/>
        <w:tblW w:w="0" w:type="auto"/>
        <w:tblLook w:val="04A0" w:firstRow="1" w:lastRow="0" w:firstColumn="1" w:lastColumn="0" w:noHBand="0" w:noVBand="1"/>
      </w:tblPr>
      <w:tblGrid>
        <w:gridCol w:w="10076"/>
      </w:tblGrid>
      <w:tr w:rsidR="00013691" w14:paraId="4A51104E" w14:textId="77777777" w:rsidTr="00013691">
        <w:trPr>
          <w:trHeight w:val="421"/>
        </w:trPr>
        <w:tc>
          <w:tcPr>
            <w:tcW w:w="10076" w:type="dxa"/>
            <w:shd w:val="clear" w:color="auto" w:fill="DBE5F1"/>
            <w:vAlign w:val="center"/>
          </w:tcPr>
          <w:p w14:paraId="5C1C7212" w14:textId="534BEE23" w:rsidR="00013691" w:rsidRDefault="00013691" w:rsidP="00013691">
            <w:r w:rsidRPr="008227FE">
              <w:rPr>
                <w:rFonts w:ascii="Arial" w:hAnsi="Arial" w:cs="Arial"/>
                <w:b/>
                <w:sz w:val="20"/>
                <w:lang w:val="en-GB" w:eastAsia="fr-CA"/>
              </w:rPr>
              <w:t>TITLE OF THE PROJECT</w:t>
            </w:r>
          </w:p>
        </w:tc>
      </w:tr>
      <w:tr w:rsidR="00013691" w14:paraId="37D5BA34" w14:textId="77777777" w:rsidTr="00013691">
        <w:trPr>
          <w:trHeight w:val="994"/>
        </w:trPr>
        <w:tc>
          <w:tcPr>
            <w:tcW w:w="10076" w:type="dxa"/>
            <w:vAlign w:val="center"/>
          </w:tcPr>
          <w:p w14:paraId="22EB4C2A" w14:textId="51C72822" w:rsidR="00013691" w:rsidRDefault="00013691" w:rsidP="00013691"/>
        </w:tc>
      </w:tr>
    </w:tbl>
    <w:p w14:paraId="48197CB6" w14:textId="35EDC878" w:rsidR="00013691" w:rsidRDefault="00013691" w:rsidP="00013691"/>
    <w:tbl>
      <w:tblPr>
        <w:tblStyle w:val="TableGrid"/>
        <w:tblW w:w="0" w:type="auto"/>
        <w:tblLook w:val="04A0" w:firstRow="1" w:lastRow="0" w:firstColumn="1" w:lastColumn="0" w:noHBand="0" w:noVBand="1"/>
      </w:tblPr>
      <w:tblGrid>
        <w:gridCol w:w="10076"/>
      </w:tblGrid>
      <w:tr w:rsidR="00013691" w14:paraId="52919097" w14:textId="77777777" w:rsidTr="00013691">
        <w:trPr>
          <w:trHeight w:val="403"/>
        </w:trPr>
        <w:tc>
          <w:tcPr>
            <w:tcW w:w="10076" w:type="dxa"/>
            <w:shd w:val="clear" w:color="auto" w:fill="DBE5F1"/>
            <w:vAlign w:val="center"/>
          </w:tcPr>
          <w:p w14:paraId="3113758E" w14:textId="73E613CC" w:rsidR="00013691" w:rsidRDefault="00013691" w:rsidP="00013691">
            <w:r w:rsidRPr="008227FE">
              <w:rPr>
                <w:rFonts w:ascii="Arial" w:hAnsi="Arial" w:cs="Arial"/>
                <w:b/>
                <w:sz w:val="20"/>
                <w:lang w:val="en-GB"/>
              </w:rPr>
              <w:t>Instructions</w:t>
            </w:r>
          </w:p>
        </w:tc>
      </w:tr>
      <w:tr w:rsidR="00013691" w14:paraId="79F41B7A" w14:textId="77777777" w:rsidTr="004D0C5A">
        <w:trPr>
          <w:trHeight w:val="3268"/>
        </w:trPr>
        <w:tc>
          <w:tcPr>
            <w:tcW w:w="10076" w:type="dxa"/>
            <w:vAlign w:val="center"/>
          </w:tcPr>
          <w:p w14:paraId="0B4C3826" w14:textId="6E111C06" w:rsidR="00013691" w:rsidRPr="00013691" w:rsidRDefault="00013691" w:rsidP="00F62570">
            <w:pPr>
              <w:pStyle w:val="ListParagraph"/>
              <w:numPr>
                <w:ilvl w:val="0"/>
                <w:numId w:val="33"/>
              </w:numPr>
              <w:spacing w:before="120"/>
              <w:ind w:left="714" w:hanging="357"/>
              <w:rPr>
                <w:rFonts w:ascii="Arial" w:hAnsi="Arial" w:cs="Arial"/>
                <w:sz w:val="20"/>
                <w:szCs w:val="20"/>
              </w:rPr>
            </w:pPr>
            <w:r w:rsidRPr="00013691">
              <w:rPr>
                <w:rFonts w:ascii="Arial" w:hAnsi="Arial" w:cs="Arial"/>
                <w:sz w:val="20"/>
                <w:szCs w:val="20"/>
              </w:rPr>
              <w:t>Please use the following scale to evaluate each criterion:</w:t>
            </w:r>
          </w:p>
          <w:p w14:paraId="216D0F03" w14:textId="0B1784A9" w:rsidR="00013691" w:rsidRPr="00013691" w:rsidRDefault="00013691" w:rsidP="00013691">
            <w:pPr>
              <w:pStyle w:val="ListParagraph"/>
              <w:rPr>
                <w:rFonts w:ascii="Arial" w:hAnsi="Arial"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0A0" w:firstRow="1" w:lastRow="0" w:firstColumn="1" w:lastColumn="0" w:noHBand="0" w:noVBand="0"/>
            </w:tblPr>
            <w:tblGrid>
              <w:gridCol w:w="1597"/>
              <w:gridCol w:w="1284"/>
              <w:gridCol w:w="1284"/>
              <w:gridCol w:w="1284"/>
              <w:gridCol w:w="1462"/>
            </w:tblGrid>
            <w:tr w:rsidR="00013691" w:rsidRPr="00013691" w14:paraId="621BCEE4" w14:textId="77777777" w:rsidTr="004F4953">
              <w:trPr>
                <w:trHeight w:val="484"/>
                <w:jc w:val="center"/>
              </w:trPr>
              <w:tc>
                <w:tcPr>
                  <w:tcW w:w="1597" w:type="dxa"/>
                  <w:shd w:val="clear" w:color="auto" w:fill="DBE5F1"/>
                  <w:vAlign w:val="center"/>
                </w:tcPr>
                <w:p w14:paraId="2741AD83"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Very weak</w:t>
                  </w:r>
                </w:p>
                <w:p w14:paraId="5D06FA53" w14:textId="60571A92"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1.0</w:t>
                  </w:r>
                </w:p>
              </w:tc>
              <w:tc>
                <w:tcPr>
                  <w:tcW w:w="1284" w:type="dxa"/>
                  <w:shd w:val="clear" w:color="auto" w:fill="DBE5F1"/>
                  <w:vAlign w:val="center"/>
                </w:tcPr>
                <w:p w14:paraId="3336EC30"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Weak</w:t>
                  </w:r>
                </w:p>
                <w:p w14:paraId="6FBE32C4" w14:textId="592B8E71"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2.0</w:t>
                  </w:r>
                </w:p>
              </w:tc>
              <w:tc>
                <w:tcPr>
                  <w:tcW w:w="1284" w:type="dxa"/>
                  <w:shd w:val="clear" w:color="auto" w:fill="DBE5F1"/>
                  <w:vAlign w:val="center"/>
                </w:tcPr>
                <w:p w14:paraId="1322B883"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Average</w:t>
                  </w:r>
                </w:p>
                <w:p w14:paraId="6EAE89A1" w14:textId="0FD44503"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3.0</w:t>
                  </w:r>
                </w:p>
              </w:tc>
              <w:tc>
                <w:tcPr>
                  <w:tcW w:w="1284" w:type="dxa"/>
                  <w:shd w:val="clear" w:color="auto" w:fill="DBE5F1"/>
                  <w:vAlign w:val="center"/>
                </w:tcPr>
                <w:p w14:paraId="15953984"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Strong</w:t>
                  </w:r>
                </w:p>
                <w:p w14:paraId="38E2CC37" w14:textId="74A60BAB"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4.0</w:t>
                  </w:r>
                </w:p>
              </w:tc>
              <w:tc>
                <w:tcPr>
                  <w:tcW w:w="1462" w:type="dxa"/>
                  <w:shd w:val="clear" w:color="auto" w:fill="DBE5F1"/>
                  <w:vAlign w:val="center"/>
                </w:tcPr>
                <w:p w14:paraId="465DC7BC"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Very strong</w:t>
                  </w:r>
                </w:p>
                <w:p w14:paraId="6FC13504" w14:textId="3C627C6D"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5.0</w:t>
                  </w:r>
                </w:p>
              </w:tc>
            </w:tr>
          </w:tbl>
          <w:p w14:paraId="2048FFE5" w14:textId="77777777" w:rsidR="00013691" w:rsidRPr="00013691" w:rsidRDefault="00013691" w:rsidP="00013691">
            <w:pPr>
              <w:pStyle w:val="ListParagraph"/>
              <w:rPr>
                <w:rFonts w:ascii="Arial" w:hAnsi="Arial" w:cs="Arial"/>
                <w:sz w:val="20"/>
                <w:szCs w:val="20"/>
                <w:lang w:val="en-CA"/>
              </w:rPr>
            </w:pPr>
          </w:p>
          <w:p w14:paraId="0223404B" w14:textId="2D6FAE5B" w:rsidR="00013691" w:rsidRDefault="00013691" w:rsidP="00013691">
            <w:pPr>
              <w:pStyle w:val="ListParagraph"/>
              <w:rPr>
                <w:rFonts w:ascii="Arial" w:hAnsi="Arial" w:cs="Arial"/>
                <w:sz w:val="20"/>
                <w:szCs w:val="20"/>
              </w:rPr>
            </w:pPr>
            <w:r w:rsidRPr="00013691">
              <w:rPr>
                <w:rFonts w:ascii="Arial" w:hAnsi="Arial" w:cs="Arial"/>
                <w:sz w:val="20"/>
                <w:szCs w:val="20"/>
              </w:rPr>
              <w:t xml:space="preserve">Note: </w:t>
            </w:r>
            <w:r w:rsidR="0025091B">
              <w:rPr>
                <w:rFonts w:ascii="Arial" w:hAnsi="Arial" w:cs="Arial"/>
                <w:sz w:val="20"/>
                <w:szCs w:val="20"/>
              </w:rPr>
              <w:t>E</w:t>
            </w:r>
            <w:r w:rsidR="0025091B" w:rsidRPr="0025091B">
              <w:rPr>
                <w:rFonts w:ascii="Arial" w:hAnsi="Arial" w:cs="Arial"/>
                <w:sz w:val="20"/>
                <w:szCs w:val="20"/>
              </w:rPr>
              <w:t>valuate the proposal on each of the following criteria by placing a check (</w:t>
            </w:r>
            <w:r w:rsidR="0025091B" w:rsidRPr="0025091B">
              <w:rPr>
                <w:rFonts w:ascii="Segoe UI Symbol" w:hAnsi="Segoe UI Symbol" w:cs="Segoe UI Symbol"/>
                <w:sz w:val="20"/>
                <w:szCs w:val="20"/>
              </w:rPr>
              <w:t>✓</w:t>
            </w:r>
            <w:r w:rsidR="0025091B" w:rsidRPr="0025091B">
              <w:rPr>
                <w:rFonts w:ascii="Arial" w:hAnsi="Arial" w:cs="Arial"/>
                <w:sz w:val="20"/>
                <w:szCs w:val="20"/>
              </w:rPr>
              <w:t>) or a plus (+)</w:t>
            </w:r>
            <w:r w:rsidR="00072F82">
              <w:rPr>
                <w:rFonts w:ascii="Arial" w:hAnsi="Arial" w:cs="Arial"/>
                <w:sz w:val="20"/>
                <w:szCs w:val="20"/>
              </w:rPr>
              <w:t xml:space="preserve"> or (x)</w:t>
            </w:r>
            <w:r w:rsidR="0025091B" w:rsidRPr="0025091B">
              <w:rPr>
                <w:rFonts w:ascii="Arial" w:hAnsi="Arial" w:cs="Arial"/>
                <w:sz w:val="20"/>
                <w:szCs w:val="20"/>
              </w:rPr>
              <w:t xml:space="preserve"> in the box that corresponds t</w:t>
            </w:r>
            <w:r w:rsidR="00F700EA">
              <w:rPr>
                <w:rFonts w:ascii="Arial" w:hAnsi="Arial" w:cs="Arial"/>
                <w:sz w:val="20"/>
                <w:szCs w:val="20"/>
              </w:rPr>
              <w:t xml:space="preserve">o your assessment. Choose from: </w:t>
            </w:r>
            <w:r w:rsidR="0025091B" w:rsidRPr="00F700EA">
              <w:rPr>
                <w:rFonts w:ascii="Arial" w:hAnsi="Arial" w:cs="Arial"/>
                <w:i/>
                <w:sz w:val="20"/>
                <w:szCs w:val="20"/>
              </w:rPr>
              <w:t>Very weak</w:t>
            </w:r>
            <w:r w:rsidR="00F700EA">
              <w:rPr>
                <w:rFonts w:ascii="Arial" w:hAnsi="Arial" w:cs="Arial"/>
                <w:sz w:val="20"/>
                <w:szCs w:val="20"/>
              </w:rPr>
              <w:t xml:space="preserve">, </w:t>
            </w:r>
            <w:r w:rsidR="00F700EA" w:rsidRPr="00F700EA">
              <w:rPr>
                <w:rFonts w:ascii="Arial" w:hAnsi="Arial" w:cs="Arial"/>
                <w:i/>
                <w:sz w:val="20"/>
                <w:szCs w:val="20"/>
              </w:rPr>
              <w:t>Weak</w:t>
            </w:r>
            <w:r w:rsidR="00F700EA">
              <w:rPr>
                <w:rFonts w:ascii="Arial" w:hAnsi="Arial" w:cs="Arial"/>
                <w:sz w:val="20"/>
                <w:szCs w:val="20"/>
              </w:rPr>
              <w:t xml:space="preserve">, </w:t>
            </w:r>
            <w:r w:rsidR="00F700EA" w:rsidRPr="00F700EA">
              <w:rPr>
                <w:rFonts w:ascii="Arial" w:hAnsi="Arial" w:cs="Arial"/>
                <w:i/>
                <w:sz w:val="20"/>
                <w:szCs w:val="20"/>
              </w:rPr>
              <w:t>Average</w:t>
            </w:r>
            <w:r w:rsidR="00F700EA">
              <w:rPr>
                <w:rFonts w:ascii="Arial" w:hAnsi="Arial" w:cs="Arial"/>
                <w:sz w:val="20"/>
                <w:szCs w:val="20"/>
              </w:rPr>
              <w:t xml:space="preserve">, </w:t>
            </w:r>
            <w:r w:rsidR="00F700EA" w:rsidRPr="00F700EA">
              <w:rPr>
                <w:rFonts w:ascii="Arial" w:hAnsi="Arial" w:cs="Arial"/>
                <w:i/>
                <w:sz w:val="20"/>
                <w:szCs w:val="20"/>
              </w:rPr>
              <w:t>Strong</w:t>
            </w:r>
            <w:r w:rsidR="00F700EA">
              <w:rPr>
                <w:rFonts w:ascii="Arial" w:hAnsi="Arial" w:cs="Arial"/>
                <w:sz w:val="20"/>
                <w:szCs w:val="20"/>
              </w:rPr>
              <w:t xml:space="preserve">, or </w:t>
            </w:r>
            <w:r w:rsidR="00F700EA" w:rsidRPr="00F700EA">
              <w:rPr>
                <w:rFonts w:ascii="Arial" w:hAnsi="Arial" w:cs="Arial"/>
                <w:i/>
                <w:sz w:val="20"/>
                <w:szCs w:val="20"/>
              </w:rPr>
              <w:t>Very Strong</w:t>
            </w:r>
            <w:r w:rsidR="0025091B" w:rsidRPr="0025091B">
              <w:rPr>
                <w:rFonts w:ascii="Arial" w:hAnsi="Arial" w:cs="Arial"/>
                <w:sz w:val="20"/>
                <w:szCs w:val="20"/>
              </w:rPr>
              <w:t xml:space="preserve"> for each item.   </w:t>
            </w:r>
          </w:p>
          <w:p w14:paraId="5529E6E2" w14:textId="5C846B5A" w:rsidR="00086F83" w:rsidRPr="000A0550" w:rsidRDefault="00086F83" w:rsidP="000A0550">
            <w:pPr>
              <w:pStyle w:val="ListParagraph"/>
              <w:numPr>
                <w:ilvl w:val="0"/>
                <w:numId w:val="33"/>
              </w:numPr>
              <w:rPr>
                <w:rFonts w:ascii="Arial" w:hAnsi="Arial" w:cs="Arial"/>
                <w:sz w:val="20"/>
                <w:szCs w:val="20"/>
              </w:rPr>
            </w:pPr>
            <w:r>
              <w:rPr>
                <w:rFonts w:ascii="Arial" w:hAnsi="Arial" w:cs="Arial"/>
                <w:sz w:val="20"/>
                <w:szCs w:val="20"/>
              </w:rPr>
              <w:t xml:space="preserve">Please </w:t>
            </w:r>
            <w:r w:rsidR="0084278C">
              <w:rPr>
                <w:rFonts w:ascii="Arial" w:hAnsi="Arial" w:cs="Arial"/>
                <w:sz w:val="20"/>
                <w:szCs w:val="20"/>
              </w:rPr>
              <w:t>r</w:t>
            </w:r>
            <w:r w:rsidRPr="00013691">
              <w:rPr>
                <w:rFonts w:ascii="Arial" w:hAnsi="Arial" w:cs="Arial"/>
                <w:sz w:val="20"/>
                <w:szCs w:val="20"/>
              </w:rPr>
              <w:t xml:space="preserve">ecord your </w:t>
            </w:r>
            <w:r w:rsidR="0084278C">
              <w:rPr>
                <w:rFonts w:ascii="Arial" w:hAnsi="Arial" w:cs="Arial"/>
                <w:sz w:val="20"/>
                <w:szCs w:val="20"/>
              </w:rPr>
              <w:t xml:space="preserve">summary and </w:t>
            </w:r>
            <w:r w:rsidRPr="00013691">
              <w:rPr>
                <w:rFonts w:ascii="Arial" w:hAnsi="Arial" w:cs="Arial"/>
                <w:sz w:val="20"/>
                <w:szCs w:val="20"/>
              </w:rPr>
              <w:t xml:space="preserve">comments </w:t>
            </w:r>
            <w:r w:rsidR="0084278C">
              <w:rPr>
                <w:rFonts w:ascii="Arial" w:hAnsi="Arial" w:cs="Arial"/>
                <w:sz w:val="20"/>
                <w:szCs w:val="20"/>
              </w:rPr>
              <w:t xml:space="preserve">on the proposal </w:t>
            </w:r>
            <w:r w:rsidRPr="00013691">
              <w:rPr>
                <w:rFonts w:ascii="Arial" w:hAnsi="Arial" w:cs="Arial"/>
                <w:sz w:val="20"/>
                <w:szCs w:val="20"/>
              </w:rPr>
              <w:t>in the space</w:t>
            </w:r>
            <w:r w:rsidR="0084278C">
              <w:rPr>
                <w:rFonts w:ascii="Arial" w:hAnsi="Arial" w:cs="Arial"/>
                <w:sz w:val="20"/>
                <w:szCs w:val="20"/>
              </w:rPr>
              <w:t xml:space="preserve">s provided.  The </w:t>
            </w:r>
            <w:r w:rsidR="00324A25">
              <w:rPr>
                <w:rFonts w:ascii="Arial" w:hAnsi="Arial" w:cs="Arial"/>
                <w:sz w:val="20"/>
                <w:szCs w:val="20"/>
              </w:rPr>
              <w:t>comments on</w:t>
            </w:r>
            <w:r w:rsidR="0084278C">
              <w:rPr>
                <w:rFonts w:ascii="Arial" w:hAnsi="Arial" w:cs="Arial"/>
                <w:sz w:val="20"/>
                <w:szCs w:val="20"/>
              </w:rPr>
              <w:t xml:space="preserve"> the proposal should </w:t>
            </w:r>
            <w:r w:rsidR="005F47B6">
              <w:rPr>
                <w:rFonts w:ascii="Arial" w:hAnsi="Arial" w:cs="Arial"/>
                <w:sz w:val="20"/>
                <w:szCs w:val="20"/>
              </w:rPr>
              <w:t xml:space="preserve">clearly explain the strengths and weaknesses of the application indicated in the </w:t>
            </w:r>
            <w:r w:rsidR="006B0D85">
              <w:rPr>
                <w:rFonts w:ascii="Arial" w:hAnsi="Arial" w:cs="Arial"/>
                <w:sz w:val="20"/>
                <w:szCs w:val="20"/>
              </w:rPr>
              <w:t xml:space="preserve">scoring tables. </w:t>
            </w:r>
          </w:p>
          <w:p w14:paraId="3564E00D" w14:textId="2EFA6CAE" w:rsidR="00013691" w:rsidRDefault="006B0D85" w:rsidP="004D0C5A">
            <w:pPr>
              <w:pStyle w:val="ListParagraph"/>
              <w:numPr>
                <w:ilvl w:val="0"/>
                <w:numId w:val="33"/>
              </w:numPr>
              <w:spacing w:before="120" w:after="120"/>
              <w:ind w:left="714" w:hanging="357"/>
            </w:pPr>
            <w:r>
              <w:rPr>
                <w:rFonts w:ascii="Arial" w:hAnsi="Arial" w:cs="Arial"/>
                <w:sz w:val="20"/>
                <w:szCs w:val="20"/>
              </w:rPr>
              <w:t>Based on</w:t>
            </w:r>
            <w:r w:rsidR="00472E51">
              <w:rPr>
                <w:rFonts w:ascii="Arial" w:hAnsi="Arial" w:cs="Arial"/>
                <w:sz w:val="20"/>
                <w:szCs w:val="20"/>
              </w:rPr>
              <w:t xml:space="preserve"> the assessment tables and you</w:t>
            </w:r>
            <w:r w:rsidR="00781358">
              <w:rPr>
                <w:rFonts w:ascii="Arial" w:hAnsi="Arial" w:cs="Arial"/>
                <w:sz w:val="20"/>
                <w:szCs w:val="20"/>
              </w:rPr>
              <w:t>r</w:t>
            </w:r>
            <w:r w:rsidR="00472E51">
              <w:rPr>
                <w:rFonts w:ascii="Arial" w:hAnsi="Arial" w:cs="Arial"/>
                <w:sz w:val="20"/>
                <w:szCs w:val="20"/>
              </w:rPr>
              <w:t xml:space="preserve"> comments, please provide a final numeric score from 1.0 (weak) -</w:t>
            </w:r>
            <w:r w:rsidR="00781358">
              <w:rPr>
                <w:rFonts w:ascii="Arial" w:hAnsi="Arial" w:cs="Arial"/>
                <w:sz w:val="20"/>
                <w:szCs w:val="20"/>
              </w:rPr>
              <w:t xml:space="preserve"> </w:t>
            </w:r>
            <w:r w:rsidR="00472E51">
              <w:rPr>
                <w:rFonts w:ascii="Arial" w:hAnsi="Arial" w:cs="Arial"/>
                <w:sz w:val="20"/>
                <w:szCs w:val="20"/>
              </w:rPr>
              <w:t>5.0 (very strong)</w:t>
            </w:r>
          </w:p>
        </w:tc>
      </w:tr>
    </w:tbl>
    <w:p w14:paraId="7E30776F" w14:textId="62A75C93" w:rsidR="00013691" w:rsidRDefault="00013691" w:rsidP="00013691"/>
    <w:p w14:paraId="7B90BA95" w14:textId="77777777" w:rsidR="005713BB" w:rsidRDefault="005713BB"/>
    <w:p w14:paraId="587526F8" w14:textId="77777777" w:rsidR="005713BB" w:rsidRDefault="005713BB">
      <w:r>
        <w:br w:type="page"/>
      </w:r>
    </w:p>
    <w:p w14:paraId="737AAE7F" w14:textId="48EBCADE" w:rsidR="00F62570" w:rsidRPr="00B75CD6" w:rsidRDefault="005B354C">
      <w:pPr>
        <w:rPr>
          <w:rFonts w:ascii="Arial" w:hAnsi="Arial" w:cs="Arial"/>
          <w:b/>
          <w:bCs/>
        </w:rPr>
      </w:pPr>
      <w:r w:rsidRPr="00B75CD6">
        <w:rPr>
          <w:rFonts w:ascii="Arial" w:hAnsi="Arial" w:cs="Arial"/>
          <w:b/>
          <w:bCs/>
          <w:sz w:val="22"/>
          <w:szCs w:val="22"/>
        </w:rPr>
        <w:lastRenderedPageBreak/>
        <w:t>Please provide a b</w:t>
      </w:r>
      <w:r w:rsidR="00DE0534" w:rsidRPr="00B75CD6">
        <w:rPr>
          <w:rFonts w:ascii="Arial" w:hAnsi="Arial" w:cs="Arial"/>
          <w:b/>
          <w:bCs/>
          <w:sz w:val="22"/>
          <w:szCs w:val="22"/>
        </w:rPr>
        <w:t>rief s</w:t>
      </w:r>
      <w:r w:rsidR="005713BB" w:rsidRPr="00B75CD6">
        <w:rPr>
          <w:rFonts w:ascii="Arial" w:hAnsi="Arial" w:cs="Arial"/>
          <w:b/>
          <w:bCs/>
          <w:sz w:val="22"/>
          <w:szCs w:val="22"/>
        </w:rPr>
        <w:t xml:space="preserve">ummary of </w:t>
      </w:r>
      <w:r w:rsidR="00324A25" w:rsidRPr="00B75CD6">
        <w:rPr>
          <w:rFonts w:ascii="Arial" w:hAnsi="Arial" w:cs="Arial"/>
          <w:b/>
          <w:bCs/>
          <w:sz w:val="22"/>
          <w:szCs w:val="22"/>
        </w:rPr>
        <w:t>the application</w:t>
      </w:r>
      <w:r w:rsidR="00DE0534" w:rsidRPr="00B75CD6">
        <w:rPr>
          <w:rFonts w:ascii="Arial" w:hAnsi="Arial" w:cs="Arial"/>
          <w:b/>
          <w:bCs/>
          <w:sz w:val="22"/>
          <w:szCs w:val="22"/>
        </w:rPr>
        <w:t xml:space="preserve"> that highlights the</w:t>
      </w:r>
      <w:r w:rsidR="0016685E">
        <w:rPr>
          <w:rFonts w:ascii="Arial" w:hAnsi="Arial" w:cs="Arial"/>
          <w:b/>
          <w:bCs/>
          <w:sz w:val="22"/>
          <w:szCs w:val="22"/>
        </w:rPr>
        <w:t xml:space="preserve"> key goals and methods proposed </w:t>
      </w:r>
      <w:r w:rsidR="00324A25" w:rsidRPr="00B75CD6">
        <w:rPr>
          <w:rFonts w:ascii="Arial" w:hAnsi="Arial" w:cs="Arial"/>
          <w:b/>
          <w:bCs/>
          <w:sz w:val="22"/>
          <w:szCs w:val="22"/>
        </w:rPr>
        <w:t>(~ 200 words)</w:t>
      </w:r>
      <w:r w:rsidR="0016685E">
        <w:rPr>
          <w:rFonts w:ascii="Arial" w:hAnsi="Arial" w:cs="Arial"/>
          <w:b/>
          <w:bCs/>
          <w:sz w:val="22"/>
          <w:szCs w:val="22"/>
        </w:rPr>
        <w:t>.</w:t>
      </w:r>
      <w:r w:rsidR="00F62570" w:rsidRPr="00B75CD6">
        <w:rPr>
          <w:rFonts w:ascii="Arial" w:hAnsi="Arial" w:cs="Arial"/>
          <w:b/>
          <w:bCs/>
        </w:rPr>
        <w:br w:type="page"/>
      </w:r>
    </w:p>
    <w:tbl>
      <w:tblPr>
        <w:tblStyle w:val="TableGrid"/>
        <w:tblW w:w="0" w:type="auto"/>
        <w:tblLook w:val="04A0" w:firstRow="1" w:lastRow="0" w:firstColumn="1" w:lastColumn="0" w:noHBand="0" w:noVBand="1"/>
      </w:tblPr>
      <w:tblGrid>
        <w:gridCol w:w="5949"/>
        <w:gridCol w:w="850"/>
        <w:gridCol w:w="709"/>
        <w:gridCol w:w="851"/>
        <w:gridCol w:w="850"/>
        <w:gridCol w:w="867"/>
      </w:tblGrid>
      <w:tr w:rsidR="005A47A1" w14:paraId="67B3D3E3" w14:textId="77777777" w:rsidTr="0079794F">
        <w:trPr>
          <w:trHeight w:val="557"/>
        </w:trPr>
        <w:tc>
          <w:tcPr>
            <w:tcW w:w="5949" w:type="dxa"/>
            <w:shd w:val="clear" w:color="auto" w:fill="DBE5F1"/>
            <w:vAlign w:val="center"/>
          </w:tcPr>
          <w:p w14:paraId="671A79E4" w14:textId="77777777" w:rsidR="00F62570" w:rsidRPr="00F62570" w:rsidRDefault="00F62570" w:rsidP="00F62570">
            <w:pPr>
              <w:pStyle w:val="ListParagraph"/>
              <w:numPr>
                <w:ilvl w:val="0"/>
                <w:numId w:val="34"/>
              </w:numPr>
              <w:ind w:left="313"/>
              <w:rPr>
                <w:rFonts w:ascii="Arial" w:hAnsi="Arial" w:cs="Arial"/>
                <w:b/>
                <w:sz w:val="20"/>
                <w:szCs w:val="20"/>
              </w:rPr>
            </w:pPr>
            <w:r w:rsidRPr="00F62570">
              <w:rPr>
                <w:rFonts w:ascii="Arial" w:hAnsi="Arial" w:cs="Arial"/>
                <w:b/>
                <w:sz w:val="20"/>
                <w:szCs w:val="20"/>
              </w:rPr>
              <w:lastRenderedPageBreak/>
              <w:t>Scientific Excellence</w:t>
            </w:r>
          </w:p>
          <w:p w14:paraId="7D8B96AA" w14:textId="722455BE" w:rsidR="00F62570" w:rsidRDefault="00F62570" w:rsidP="00F62570">
            <w:pPr>
              <w:ind w:left="-47"/>
            </w:pPr>
            <w:r w:rsidRPr="00F62570">
              <w:rPr>
                <w:rFonts w:ascii="Arial" w:hAnsi="Arial" w:cs="Arial"/>
                <w:b/>
                <w:sz w:val="20"/>
                <w:szCs w:val="20"/>
              </w:rPr>
              <w:t>This includes, but is not limited to:</w:t>
            </w:r>
          </w:p>
        </w:tc>
        <w:tc>
          <w:tcPr>
            <w:tcW w:w="850" w:type="dxa"/>
            <w:shd w:val="clear" w:color="auto" w:fill="DBE5F1"/>
            <w:vAlign w:val="center"/>
          </w:tcPr>
          <w:p w14:paraId="6F1FE72C" w14:textId="0726981A" w:rsidR="00F62570" w:rsidRPr="00F62570" w:rsidRDefault="00515BD3" w:rsidP="00F62570">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35F48715" w14:textId="633EA45B" w:rsidR="00F62570" w:rsidRPr="00F62570" w:rsidRDefault="00F62570" w:rsidP="00F62570">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00EF1377" w14:textId="3AD9C48C" w:rsidR="00F62570" w:rsidRPr="00F62570" w:rsidRDefault="00F62570" w:rsidP="00F62570">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6ECA5FBE" w14:textId="0A2B7C58" w:rsidR="00F62570" w:rsidRPr="00F62570" w:rsidRDefault="00F62570" w:rsidP="00F62570">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64C7FFF9" w14:textId="75D50BA7" w:rsidR="00F62570" w:rsidRPr="00F62570" w:rsidRDefault="00F62570" w:rsidP="00F62570">
            <w:pPr>
              <w:jc w:val="center"/>
              <w:rPr>
                <w:rFonts w:ascii="Arial" w:hAnsi="Arial" w:cs="Arial"/>
                <w:b/>
                <w:sz w:val="16"/>
                <w:szCs w:val="16"/>
              </w:rPr>
            </w:pPr>
            <w:r w:rsidRPr="00F62570">
              <w:rPr>
                <w:rFonts w:ascii="Arial" w:hAnsi="Arial" w:cs="Arial"/>
                <w:b/>
                <w:sz w:val="16"/>
                <w:szCs w:val="16"/>
              </w:rPr>
              <w:t>Very Strong</w:t>
            </w:r>
          </w:p>
        </w:tc>
      </w:tr>
      <w:tr w:rsidR="005A47A1" w14:paraId="7E0EC13D" w14:textId="77777777" w:rsidTr="005A47A1">
        <w:trPr>
          <w:trHeight w:val="366"/>
        </w:trPr>
        <w:tc>
          <w:tcPr>
            <w:tcW w:w="5949" w:type="dxa"/>
            <w:vAlign w:val="center"/>
          </w:tcPr>
          <w:p w14:paraId="78D4A2E6" w14:textId="4EB977B4" w:rsidR="00F62570" w:rsidRPr="00F62570" w:rsidRDefault="00F62570" w:rsidP="00013691">
            <w:pPr>
              <w:rPr>
                <w:sz w:val="20"/>
                <w:szCs w:val="20"/>
              </w:rPr>
            </w:pPr>
            <w:r w:rsidRPr="00F62570">
              <w:rPr>
                <w:rFonts w:ascii="Arial" w:hAnsi="Arial" w:cs="Arial"/>
                <w:sz w:val="20"/>
                <w:szCs w:val="20"/>
                <w:lang w:val="en-CA"/>
              </w:rPr>
              <w:t>Overall scientific excellence and soundness of the project</w:t>
            </w:r>
          </w:p>
        </w:tc>
        <w:tc>
          <w:tcPr>
            <w:tcW w:w="850" w:type="dxa"/>
            <w:shd w:val="clear" w:color="auto" w:fill="DBE5F1"/>
            <w:vAlign w:val="center"/>
          </w:tcPr>
          <w:p w14:paraId="107A3FED" w14:textId="77777777" w:rsidR="00F62570" w:rsidRPr="00F62570" w:rsidRDefault="00F62570" w:rsidP="00515BD3">
            <w:pPr>
              <w:jc w:val="center"/>
              <w:rPr>
                <w:sz w:val="20"/>
                <w:szCs w:val="20"/>
              </w:rPr>
            </w:pPr>
          </w:p>
        </w:tc>
        <w:tc>
          <w:tcPr>
            <w:tcW w:w="709" w:type="dxa"/>
            <w:shd w:val="clear" w:color="auto" w:fill="DBE5F1"/>
            <w:vAlign w:val="center"/>
          </w:tcPr>
          <w:p w14:paraId="3CF33001" w14:textId="32714D9B" w:rsidR="00F62570" w:rsidRPr="00F62570" w:rsidRDefault="00F62570" w:rsidP="00515BD3">
            <w:pPr>
              <w:jc w:val="center"/>
              <w:rPr>
                <w:sz w:val="20"/>
                <w:szCs w:val="20"/>
              </w:rPr>
            </w:pPr>
          </w:p>
        </w:tc>
        <w:tc>
          <w:tcPr>
            <w:tcW w:w="851" w:type="dxa"/>
            <w:shd w:val="clear" w:color="auto" w:fill="DBE5F1"/>
            <w:vAlign w:val="center"/>
          </w:tcPr>
          <w:p w14:paraId="58856616" w14:textId="41EB175D" w:rsidR="00F62570" w:rsidRPr="00F62570" w:rsidRDefault="00F62570" w:rsidP="00515BD3">
            <w:pPr>
              <w:jc w:val="center"/>
              <w:rPr>
                <w:sz w:val="20"/>
                <w:szCs w:val="20"/>
              </w:rPr>
            </w:pPr>
          </w:p>
        </w:tc>
        <w:tc>
          <w:tcPr>
            <w:tcW w:w="850" w:type="dxa"/>
            <w:shd w:val="clear" w:color="auto" w:fill="DBE5F1"/>
            <w:vAlign w:val="center"/>
          </w:tcPr>
          <w:p w14:paraId="10AA3E06" w14:textId="77777777" w:rsidR="00F62570" w:rsidRPr="00F62570" w:rsidRDefault="00F62570" w:rsidP="00515BD3">
            <w:pPr>
              <w:jc w:val="center"/>
              <w:rPr>
                <w:sz w:val="20"/>
                <w:szCs w:val="20"/>
              </w:rPr>
            </w:pPr>
          </w:p>
        </w:tc>
        <w:tc>
          <w:tcPr>
            <w:tcW w:w="867" w:type="dxa"/>
            <w:shd w:val="clear" w:color="auto" w:fill="DBE5F1"/>
            <w:vAlign w:val="center"/>
          </w:tcPr>
          <w:p w14:paraId="6E1A3276" w14:textId="77777777" w:rsidR="00F62570" w:rsidRPr="00F62570" w:rsidRDefault="00F62570" w:rsidP="00515BD3">
            <w:pPr>
              <w:jc w:val="center"/>
              <w:rPr>
                <w:sz w:val="20"/>
                <w:szCs w:val="20"/>
              </w:rPr>
            </w:pPr>
          </w:p>
        </w:tc>
      </w:tr>
      <w:tr w:rsidR="005A47A1" w14:paraId="256D294A" w14:textId="77777777" w:rsidTr="006C336C">
        <w:trPr>
          <w:trHeight w:val="369"/>
        </w:trPr>
        <w:tc>
          <w:tcPr>
            <w:tcW w:w="5949" w:type="dxa"/>
            <w:vAlign w:val="center"/>
          </w:tcPr>
          <w:p w14:paraId="1718426A" w14:textId="56789050" w:rsidR="00F62570" w:rsidRPr="00F62570" w:rsidRDefault="00F62570" w:rsidP="00013691">
            <w:pPr>
              <w:rPr>
                <w:sz w:val="20"/>
                <w:szCs w:val="20"/>
              </w:rPr>
            </w:pPr>
            <w:r w:rsidRPr="00F62570">
              <w:rPr>
                <w:rFonts w:ascii="Arial" w:hAnsi="Arial" w:cs="Arial"/>
                <w:sz w:val="20"/>
                <w:szCs w:val="20"/>
                <w:lang w:val="en-GB"/>
              </w:rPr>
              <w:t>Quality and logic of the rationale</w:t>
            </w:r>
          </w:p>
        </w:tc>
        <w:tc>
          <w:tcPr>
            <w:tcW w:w="850" w:type="dxa"/>
            <w:shd w:val="clear" w:color="auto" w:fill="DBE5F1"/>
            <w:vAlign w:val="center"/>
          </w:tcPr>
          <w:p w14:paraId="18B89CB9" w14:textId="77777777" w:rsidR="00F62570" w:rsidRPr="00F62570" w:rsidRDefault="00F62570" w:rsidP="00515BD3">
            <w:pPr>
              <w:jc w:val="center"/>
              <w:rPr>
                <w:sz w:val="20"/>
                <w:szCs w:val="20"/>
              </w:rPr>
            </w:pPr>
          </w:p>
        </w:tc>
        <w:tc>
          <w:tcPr>
            <w:tcW w:w="709" w:type="dxa"/>
            <w:shd w:val="clear" w:color="auto" w:fill="DBE5F1"/>
            <w:vAlign w:val="center"/>
          </w:tcPr>
          <w:p w14:paraId="7D61323B" w14:textId="60ECBCCF" w:rsidR="00F62570" w:rsidRPr="00F62570" w:rsidRDefault="00F62570" w:rsidP="00515BD3">
            <w:pPr>
              <w:jc w:val="center"/>
              <w:rPr>
                <w:sz w:val="20"/>
                <w:szCs w:val="20"/>
              </w:rPr>
            </w:pPr>
          </w:p>
        </w:tc>
        <w:tc>
          <w:tcPr>
            <w:tcW w:w="851" w:type="dxa"/>
            <w:shd w:val="clear" w:color="auto" w:fill="DBE5F1"/>
            <w:vAlign w:val="center"/>
          </w:tcPr>
          <w:p w14:paraId="14D0F726" w14:textId="3FBAF1B9" w:rsidR="00F62570" w:rsidRPr="00F62570" w:rsidRDefault="00F62570" w:rsidP="00515BD3">
            <w:pPr>
              <w:jc w:val="center"/>
              <w:rPr>
                <w:sz w:val="20"/>
                <w:szCs w:val="20"/>
              </w:rPr>
            </w:pPr>
          </w:p>
        </w:tc>
        <w:tc>
          <w:tcPr>
            <w:tcW w:w="850" w:type="dxa"/>
            <w:shd w:val="clear" w:color="auto" w:fill="DBE5F1"/>
            <w:vAlign w:val="center"/>
          </w:tcPr>
          <w:p w14:paraId="2FA62E12" w14:textId="77777777" w:rsidR="00F62570" w:rsidRPr="00F62570" w:rsidRDefault="00F62570" w:rsidP="00515BD3">
            <w:pPr>
              <w:jc w:val="center"/>
              <w:rPr>
                <w:sz w:val="20"/>
                <w:szCs w:val="20"/>
              </w:rPr>
            </w:pPr>
          </w:p>
        </w:tc>
        <w:tc>
          <w:tcPr>
            <w:tcW w:w="867" w:type="dxa"/>
            <w:shd w:val="clear" w:color="auto" w:fill="DBE5F1"/>
            <w:vAlign w:val="center"/>
          </w:tcPr>
          <w:p w14:paraId="15422409" w14:textId="77777777" w:rsidR="00F62570" w:rsidRPr="00F62570" w:rsidRDefault="00F62570" w:rsidP="00515BD3">
            <w:pPr>
              <w:jc w:val="center"/>
              <w:rPr>
                <w:sz w:val="20"/>
                <w:szCs w:val="20"/>
              </w:rPr>
            </w:pPr>
          </w:p>
        </w:tc>
      </w:tr>
      <w:tr w:rsidR="005A47A1" w14:paraId="7C79CF4E" w14:textId="77777777" w:rsidTr="005A47A1">
        <w:trPr>
          <w:trHeight w:val="843"/>
        </w:trPr>
        <w:tc>
          <w:tcPr>
            <w:tcW w:w="5949" w:type="dxa"/>
            <w:vAlign w:val="center"/>
          </w:tcPr>
          <w:p w14:paraId="323F2AE9" w14:textId="57B45713" w:rsidR="00F62570" w:rsidRPr="00F62570" w:rsidRDefault="00F62570" w:rsidP="00F62570">
            <w:pPr>
              <w:rPr>
                <w:rFonts w:ascii="Arial" w:hAnsi="Arial" w:cs="Arial"/>
                <w:sz w:val="20"/>
                <w:szCs w:val="20"/>
                <w:lang w:val="en-GB"/>
              </w:rPr>
            </w:pPr>
            <w:r w:rsidRPr="00F62570">
              <w:rPr>
                <w:rFonts w:ascii="Arial" w:hAnsi="Arial" w:cs="Arial"/>
                <w:sz w:val="20"/>
                <w:szCs w:val="20"/>
                <w:lang w:val="en-GB"/>
              </w:rPr>
              <w:t xml:space="preserve">Existence of strong preliminary data that support the </w:t>
            </w:r>
            <w:r w:rsidR="002A7232" w:rsidRPr="00F62570">
              <w:rPr>
                <w:rFonts w:ascii="Arial" w:hAnsi="Arial" w:cs="Arial"/>
                <w:sz w:val="20"/>
                <w:szCs w:val="20"/>
                <w:lang w:val="en-GB"/>
              </w:rPr>
              <w:t>hypothesis.</w:t>
            </w:r>
          </w:p>
          <w:p w14:paraId="67D5C250" w14:textId="050B9112" w:rsidR="00F62570" w:rsidRPr="00F62570" w:rsidRDefault="00F62570" w:rsidP="00F62570">
            <w:pPr>
              <w:rPr>
                <w:sz w:val="20"/>
                <w:szCs w:val="20"/>
              </w:rPr>
            </w:pPr>
            <w:r w:rsidRPr="00F62570">
              <w:rPr>
                <w:rFonts w:ascii="Arial" w:hAnsi="Arial" w:cs="Arial"/>
                <w:sz w:val="20"/>
                <w:szCs w:val="20"/>
                <w:lang w:val="en-GB"/>
              </w:rPr>
              <w:t xml:space="preserve">State of the technology. </w:t>
            </w:r>
            <w:r w:rsidRPr="00F62570">
              <w:rPr>
                <w:rFonts w:ascii="Arial" w:hAnsi="Arial" w:cs="Arial"/>
                <w:i/>
                <w:sz w:val="20"/>
                <w:szCs w:val="20"/>
                <w:lang w:val="en-GB"/>
              </w:rPr>
              <w:t xml:space="preserve">(i.e. </w:t>
            </w:r>
            <w:r w:rsidRPr="00F62570">
              <w:rPr>
                <w:rFonts w:ascii="Arial" w:hAnsi="Arial" w:cs="Arial"/>
                <w:i/>
                <w:sz w:val="20"/>
                <w:szCs w:val="20"/>
                <w:lang w:val="en-CA"/>
              </w:rPr>
              <w:t>What is the level of validation of the technology as developed so far?)</w:t>
            </w:r>
          </w:p>
        </w:tc>
        <w:tc>
          <w:tcPr>
            <w:tcW w:w="850" w:type="dxa"/>
            <w:shd w:val="clear" w:color="auto" w:fill="DBE5F1"/>
            <w:vAlign w:val="center"/>
          </w:tcPr>
          <w:p w14:paraId="0E8C6D61" w14:textId="04E96EE2" w:rsidR="00F62570" w:rsidRPr="00F62570" w:rsidRDefault="00F62570" w:rsidP="00515BD3">
            <w:pPr>
              <w:jc w:val="center"/>
              <w:rPr>
                <w:sz w:val="20"/>
                <w:szCs w:val="20"/>
              </w:rPr>
            </w:pPr>
          </w:p>
        </w:tc>
        <w:tc>
          <w:tcPr>
            <w:tcW w:w="709" w:type="dxa"/>
            <w:shd w:val="clear" w:color="auto" w:fill="DBE5F1"/>
            <w:vAlign w:val="center"/>
          </w:tcPr>
          <w:p w14:paraId="3C4CCE72" w14:textId="01D82BD0" w:rsidR="00F62570" w:rsidRPr="00F62570" w:rsidRDefault="00F62570" w:rsidP="00515BD3">
            <w:pPr>
              <w:jc w:val="center"/>
              <w:rPr>
                <w:sz w:val="20"/>
                <w:szCs w:val="20"/>
              </w:rPr>
            </w:pPr>
          </w:p>
        </w:tc>
        <w:tc>
          <w:tcPr>
            <w:tcW w:w="851" w:type="dxa"/>
            <w:shd w:val="clear" w:color="auto" w:fill="DBE5F1"/>
            <w:vAlign w:val="center"/>
          </w:tcPr>
          <w:p w14:paraId="6998CBB2" w14:textId="77777777" w:rsidR="00F62570" w:rsidRPr="00F62570" w:rsidRDefault="00F62570" w:rsidP="00515BD3">
            <w:pPr>
              <w:jc w:val="center"/>
              <w:rPr>
                <w:sz w:val="20"/>
                <w:szCs w:val="20"/>
              </w:rPr>
            </w:pPr>
          </w:p>
        </w:tc>
        <w:tc>
          <w:tcPr>
            <w:tcW w:w="850" w:type="dxa"/>
            <w:shd w:val="clear" w:color="auto" w:fill="DBE5F1"/>
            <w:vAlign w:val="center"/>
          </w:tcPr>
          <w:p w14:paraId="25CB552A" w14:textId="77777777" w:rsidR="00F62570" w:rsidRPr="00F62570" w:rsidRDefault="00F62570" w:rsidP="00515BD3">
            <w:pPr>
              <w:jc w:val="center"/>
              <w:rPr>
                <w:sz w:val="20"/>
                <w:szCs w:val="20"/>
              </w:rPr>
            </w:pPr>
          </w:p>
        </w:tc>
        <w:tc>
          <w:tcPr>
            <w:tcW w:w="867" w:type="dxa"/>
            <w:shd w:val="clear" w:color="auto" w:fill="DBE5F1"/>
            <w:vAlign w:val="center"/>
          </w:tcPr>
          <w:p w14:paraId="048EFC83" w14:textId="77777777" w:rsidR="00F62570" w:rsidRPr="00F62570" w:rsidRDefault="00F62570" w:rsidP="00515BD3">
            <w:pPr>
              <w:jc w:val="center"/>
              <w:rPr>
                <w:sz w:val="20"/>
                <w:szCs w:val="20"/>
              </w:rPr>
            </w:pPr>
          </w:p>
        </w:tc>
      </w:tr>
      <w:tr w:rsidR="005A47A1" w14:paraId="38C70EEF" w14:textId="77777777" w:rsidTr="006C336C">
        <w:trPr>
          <w:trHeight w:val="369"/>
        </w:trPr>
        <w:tc>
          <w:tcPr>
            <w:tcW w:w="5949" w:type="dxa"/>
            <w:vAlign w:val="center"/>
          </w:tcPr>
          <w:p w14:paraId="6812D97F" w14:textId="76462AAD" w:rsidR="00F62570" w:rsidRPr="00F62570" w:rsidRDefault="00F62570" w:rsidP="00013691">
            <w:pPr>
              <w:rPr>
                <w:sz w:val="20"/>
                <w:szCs w:val="20"/>
              </w:rPr>
            </w:pPr>
            <w:r w:rsidRPr="00F62570">
              <w:rPr>
                <w:rFonts w:ascii="Arial" w:hAnsi="Arial" w:cs="Arial"/>
                <w:sz w:val="20"/>
                <w:szCs w:val="20"/>
                <w:lang w:val="en-GB"/>
              </w:rPr>
              <w:t>Soundness of the experimental plan</w:t>
            </w:r>
          </w:p>
        </w:tc>
        <w:tc>
          <w:tcPr>
            <w:tcW w:w="850" w:type="dxa"/>
            <w:shd w:val="clear" w:color="auto" w:fill="DBE5F1"/>
            <w:vAlign w:val="center"/>
          </w:tcPr>
          <w:p w14:paraId="362EC836" w14:textId="77777777" w:rsidR="00F62570" w:rsidRPr="00F62570" w:rsidRDefault="00F62570" w:rsidP="00515BD3">
            <w:pPr>
              <w:jc w:val="center"/>
              <w:rPr>
                <w:sz w:val="20"/>
                <w:szCs w:val="20"/>
              </w:rPr>
            </w:pPr>
          </w:p>
        </w:tc>
        <w:tc>
          <w:tcPr>
            <w:tcW w:w="709" w:type="dxa"/>
            <w:shd w:val="clear" w:color="auto" w:fill="DBE5F1"/>
            <w:vAlign w:val="center"/>
          </w:tcPr>
          <w:p w14:paraId="3BC388BF" w14:textId="5D1589BA" w:rsidR="00F62570" w:rsidRPr="00F62570" w:rsidRDefault="00F62570" w:rsidP="00515BD3">
            <w:pPr>
              <w:jc w:val="center"/>
              <w:rPr>
                <w:sz w:val="20"/>
                <w:szCs w:val="20"/>
              </w:rPr>
            </w:pPr>
          </w:p>
        </w:tc>
        <w:tc>
          <w:tcPr>
            <w:tcW w:w="851" w:type="dxa"/>
            <w:shd w:val="clear" w:color="auto" w:fill="DBE5F1"/>
            <w:vAlign w:val="center"/>
          </w:tcPr>
          <w:p w14:paraId="5761EC04" w14:textId="77777777" w:rsidR="00F62570" w:rsidRPr="00F62570" w:rsidRDefault="00F62570" w:rsidP="00515BD3">
            <w:pPr>
              <w:jc w:val="center"/>
              <w:rPr>
                <w:sz w:val="20"/>
                <w:szCs w:val="20"/>
              </w:rPr>
            </w:pPr>
          </w:p>
        </w:tc>
        <w:tc>
          <w:tcPr>
            <w:tcW w:w="850" w:type="dxa"/>
            <w:shd w:val="clear" w:color="auto" w:fill="DBE5F1"/>
            <w:vAlign w:val="center"/>
          </w:tcPr>
          <w:p w14:paraId="62A82D1E" w14:textId="77777777" w:rsidR="00F62570" w:rsidRPr="00F62570" w:rsidRDefault="00F62570" w:rsidP="00515BD3">
            <w:pPr>
              <w:jc w:val="center"/>
              <w:rPr>
                <w:sz w:val="20"/>
                <w:szCs w:val="20"/>
              </w:rPr>
            </w:pPr>
          </w:p>
        </w:tc>
        <w:tc>
          <w:tcPr>
            <w:tcW w:w="867" w:type="dxa"/>
            <w:shd w:val="clear" w:color="auto" w:fill="DBE5F1"/>
            <w:vAlign w:val="center"/>
          </w:tcPr>
          <w:p w14:paraId="68D7C5AB" w14:textId="77777777" w:rsidR="00F62570" w:rsidRPr="00F62570" w:rsidRDefault="00F62570" w:rsidP="00515BD3">
            <w:pPr>
              <w:jc w:val="center"/>
              <w:rPr>
                <w:sz w:val="20"/>
                <w:szCs w:val="20"/>
              </w:rPr>
            </w:pPr>
          </w:p>
        </w:tc>
      </w:tr>
    </w:tbl>
    <w:p w14:paraId="07C52032" w14:textId="565AA16F" w:rsidR="00013691" w:rsidRDefault="00013691" w:rsidP="00013691"/>
    <w:p w14:paraId="19A3F476" w14:textId="3524D9D4" w:rsidR="005A47A1" w:rsidRDefault="005A47A1">
      <w:pPr>
        <w:rPr>
          <w:rFonts w:ascii="Arial" w:hAnsi="Arial" w:cs="Arial"/>
          <w:b/>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79794F" w14:paraId="7794A6A7" w14:textId="77777777" w:rsidTr="0079794F">
        <w:trPr>
          <w:trHeight w:val="558"/>
        </w:trPr>
        <w:tc>
          <w:tcPr>
            <w:tcW w:w="5949" w:type="dxa"/>
            <w:shd w:val="clear" w:color="auto" w:fill="DBE5F1"/>
            <w:vAlign w:val="center"/>
          </w:tcPr>
          <w:p w14:paraId="1C94857D" w14:textId="6298063C" w:rsidR="0079794F" w:rsidRPr="0079794F" w:rsidRDefault="0079794F" w:rsidP="0079794F">
            <w:pPr>
              <w:pStyle w:val="ListParagraph"/>
              <w:numPr>
                <w:ilvl w:val="0"/>
                <w:numId w:val="34"/>
              </w:numPr>
              <w:ind w:left="313"/>
              <w:rPr>
                <w:rFonts w:ascii="Arial" w:hAnsi="Arial" w:cs="Arial"/>
                <w:b/>
                <w:sz w:val="20"/>
                <w:szCs w:val="20"/>
              </w:rPr>
            </w:pPr>
            <w:r>
              <w:rPr>
                <w:rFonts w:ascii="Arial" w:hAnsi="Arial" w:cs="Arial"/>
                <w:b/>
                <w:sz w:val="20"/>
                <w:szCs w:val="20"/>
              </w:rPr>
              <w:t>Positioning of the Research P</w:t>
            </w:r>
            <w:r w:rsidRPr="0079794F">
              <w:rPr>
                <w:rFonts w:ascii="Arial" w:hAnsi="Arial" w:cs="Arial"/>
                <w:b/>
                <w:sz w:val="20"/>
                <w:szCs w:val="20"/>
              </w:rPr>
              <w:t>roject</w:t>
            </w:r>
          </w:p>
          <w:p w14:paraId="08D1C80F" w14:textId="77777777" w:rsidR="0079794F" w:rsidRDefault="0079794F" w:rsidP="004F4953">
            <w:pPr>
              <w:ind w:left="-47"/>
            </w:pPr>
            <w:r w:rsidRPr="00F62570">
              <w:rPr>
                <w:rFonts w:ascii="Arial" w:hAnsi="Arial" w:cs="Arial"/>
                <w:b/>
                <w:sz w:val="20"/>
                <w:szCs w:val="20"/>
              </w:rPr>
              <w:t>This includes, but is not limited to:</w:t>
            </w:r>
          </w:p>
        </w:tc>
        <w:tc>
          <w:tcPr>
            <w:tcW w:w="850" w:type="dxa"/>
            <w:shd w:val="clear" w:color="auto" w:fill="DBE5F1"/>
            <w:vAlign w:val="center"/>
          </w:tcPr>
          <w:p w14:paraId="72F48B0A" w14:textId="23BBF13A" w:rsidR="0079794F"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2A86E330" w14:textId="77777777" w:rsidR="0079794F" w:rsidRPr="00F62570" w:rsidRDefault="0079794F"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13C6794A" w14:textId="77777777" w:rsidR="0079794F" w:rsidRPr="00F62570" w:rsidRDefault="0079794F"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4027BEFC" w14:textId="77777777" w:rsidR="0079794F" w:rsidRPr="00F62570" w:rsidRDefault="0079794F"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4FD69EBD" w14:textId="77777777" w:rsidR="0079794F" w:rsidRPr="00F62570" w:rsidRDefault="0079794F" w:rsidP="004F4953">
            <w:pPr>
              <w:jc w:val="center"/>
              <w:rPr>
                <w:rFonts w:ascii="Arial" w:hAnsi="Arial" w:cs="Arial"/>
                <w:b/>
                <w:sz w:val="16"/>
                <w:szCs w:val="16"/>
              </w:rPr>
            </w:pPr>
            <w:r w:rsidRPr="00F62570">
              <w:rPr>
                <w:rFonts w:ascii="Arial" w:hAnsi="Arial" w:cs="Arial"/>
                <w:b/>
                <w:sz w:val="16"/>
                <w:szCs w:val="16"/>
              </w:rPr>
              <w:t>Very Strong</w:t>
            </w:r>
          </w:p>
        </w:tc>
      </w:tr>
      <w:tr w:rsidR="0079794F" w14:paraId="587DF2E3" w14:textId="77777777" w:rsidTr="006C336C">
        <w:trPr>
          <w:trHeight w:val="594"/>
        </w:trPr>
        <w:tc>
          <w:tcPr>
            <w:tcW w:w="5949" w:type="dxa"/>
            <w:vAlign w:val="center"/>
          </w:tcPr>
          <w:p w14:paraId="1CCA4763" w14:textId="592C1D7C" w:rsidR="0079794F" w:rsidRPr="00F62570" w:rsidRDefault="00781358" w:rsidP="006C336C">
            <w:pPr>
              <w:rPr>
                <w:sz w:val="20"/>
                <w:szCs w:val="20"/>
              </w:rPr>
            </w:pPr>
            <w:r w:rsidRPr="00781358">
              <w:rPr>
                <w:rFonts w:ascii="Arial" w:hAnsi="Arial" w:cs="Arial"/>
                <w:sz w:val="20"/>
                <w:szCs w:val="20"/>
                <w:lang w:val="en-CA"/>
              </w:rPr>
              <w:t>Originality and novelty of proposed research in comparison to existing or related technology in development.</w:t>
            </w:r>
          </w:p>
        </w:tc>
        <w:tc>
          <w:tcPr>
            <w:tcW w:w="850" w:type="dxa"/>
            <w:shd w:val="clear" w:color="auto" w:fill="DBE5F1"/>
            <w:vAlign w:val="center"/>
          </w:tcPr>
          <w:p w14:paraId="1721580A" w14:textId="77777777" w:rsidR="0079794F" w:rsidRPr="00F62570" w:rsidRDefault="0079794F" w:rsidP="00515BD3">
            <w:pPr>
              <w:jc w:val="center"/>
              <w:rPr>
                <w:sz w:val="20"/>
                <w:szCs w:val="20"/>
              </w:rPr>
            </w:pPr>
          </w:p>
        </w:tc>
        <w:tc>
          <w:tcPr>
            <w:tcW w:w="709" w:type="dxa"/>
            <w:shd w:val="clear" w:color="auto" w:fill="DBE5F1"/>
            <w:vAlign w:val="center"/>
          </w:tcPr>
          <w:p w14:paraId="753B3E83" w14:textId="77777777" w:rsidR="0079794F" w:rsidRPr="00F62570" w:rsidRDefault="0079794F" w:rsidP="00515BD3">
            <w:pPr>
              <w:jc w:val="center"/>
              <w:rPr>
                <w:sz w:val="20"/>
                <w:szCs w:val="20"/>
              </w:rPr>
            </w:pPr>
          </w:p>
        </w:tc>
        <w:tc>
          <w:tcPr>
            <w:tcW w:w="851" w:type="dxa"/>
            <w:shd w:val="clear" w:color="auto" w:fill="DBE5F1"/>
            <w:vAlign w:val="center"/>
          </w:tcPr>
          <w:p w14:paraId="7CDA2158" w14:textId="61C55AC0" w:rsidR="0079794F" w:rsidRPr="00F62570" w:rsidRDefault="0079794F" w:rsidP="00515BD3">
            <w:pPr>
              <w:jc w:val="center"/>
              <w:rPr>
                <w:sz w:val="20"/>
                <w:szCs w:val="20"/>
              </w:rPr>
            </w:pPr>
          </w:p>
        </w:tc>
        <w:tc>
          <w:tcPr>
            <w:tcW w:w="850" w:type="dxa"/>
            <w:shd w:val="clear" w:color="auto" w:fill="DBE5F1"/>
            <w:vAlign w:val="center"/>
          </w:tcPr>
          <w:p w14:paraId="573E339D" w14:textId="1975EAEB" w:rsidR="0079794F" w:rsidRPr="00F62570" w:rsidRDefault="0079794F" w:rsidP="00515BD3">
            <w:pPr>
              <w:jc w:val="center"/>
              <w:rPr>
                <w:sz w:val="20"/>
                <w:szCs w:val="20"/>
              </w:rPr>
            </w:pPr>
          </w:p>
        </w:tc>
        <w:tc>
          <w:tcPr>
            <w:tcW w:w="867" w:type="dxa"/>
            <w:shd w:val="clear" w:color="auto" w:fill="DBE5F1"/>
            <w:vAlign w:val="center"/>
          </w:tcPr>
          <w:p w14:paraId="084EF79D" w14:textId="77777777" w:rsidR="0079794F" w:rsidRPr="00F62570" w:rsidRDefault="0079794F" w:rsidP="00515BD3">
            <w:pPr>
              <w:jc w:val="center"/>
              <w:rPr>
                <w:sz w:val="20"/>
                <w:szCs w:val="20"/>
              </w:rPr>
            </w:pPr>
          </w:p>
        </w:tc>
      </w:tr>
      <w:tr w:rsidR="0079794F" w14:paraId="62F14F98" w14:textId="77777777" w:rsidTr="0079794F">
        <w:trPr>
          <w:trHeight w:val="840"/>
        </w:trPr>
        <w:tc>
          <w:tcPr>
            <w:tcW w:w="5949" w:type="dxa"/>
            <w:vAlign w:val="center"/>
          </w:tcPr>
          <w:p w14:paraId="6E07C319" w14:textId="19F6C787" w:rsidR="0079794F" w:rsidRPr="00F62570" w:rsidRDefault="00781358" w:rsidP="006C336C">
            <w:pPr>
              <w:rPr>
                <w:sz w:val="20"/>
                <w:szCs w:val="20"/>
              </w:rPr>
            </w:pPr>
            <w:r w:rsidRPr="00781358">
              <w:rPr>
                <w:rFonts w:ascii="Arial" w:hAnsi="Arial" w:cs="Arial"/>
                <w:sz w:val="20"/>
                <w:szCs w:val="20"/>
                <w:lang w:val="en-CA"/>
              </w:rPr>
              <w:t>Competitiveness of the project internationally in comparison with what is available or that in at development stage by public or private entities</w:t>
            </w:r>
            <w:r w:rsidR="006C336C">
              <w:rPr>
                <w:rFonts w:ascii="Arial" w:hAnsi="Arial" w:cs="Arial"/>
                <w:sz w:val="20"/>
                <w:szCs w:val="20"/>
                <w:lang w:val="en-CA"/>
              </w:rPr>
              <w:t>.</w:t>
            </w:r>
          </w:p>
        </w:tc>
        <w:tc>
          <w:tcPr>
            <w:tcW w:w="850" w:type="dxa"/>
            <w:shd w:val="clear" w:color="auto" w:fill="DBE5F1"/>
            <w:vAlign w:val="center"/>
          </w:tcPr>
          <w:p w14:paraId="3AD49B61" w14:textId="77777777" w:rsidR="0079794F" w:rsidRPr="00F62570" w:rsidRDefault="0079794F" w:rsidP="00515BD3">
            <w:pPr>
              <w:jc w:val="center"/>
              <w:rPr>
                <w:sz w:val="20"/>
                <w:szCs w:val="20"/>
              </w:rPr>
            </w:pPr>
          </w:p>
        </w:tc>
        <w:tc>
          <w:tcPr>
            <w:tcW w:w="709" w:type="dxa"/>
            <w:shd w:val="clear" w:color="auto" w:fill="DBE5F1"/>
            <w:vAlign w:val="center"/>
          </w:tcPr>
          <w:p w14:paraId="0959B77A" w14:textId="722FA319" w:rsidR="0079794F" w:rsidRPr="00F62570" w:rsidRDefault="0079794F" w:rsidP="00515BD3">
            <w:pPr>
              <w:jc w:val="center"/>
              <w:rPr>
                <w:sz w:val="20"/>
                <w:szCs w:val="20"/>
              </w:rPr>
            </w:pPr>
          </w:p>
        </w:tc>
        <w:tc>
          <w:tcPr>
            <w:tcW w:w="851" w:type="dxa"/>
            <w:shd w:val="clear" w:color="auto" w:fill="DBE5F1"/>
            <w:vAlign w:val="center"/>
          </w:tcPr>
          <w:p w14:paraId="51E071A0" w14:textId="77777777" w:rsidR="0079794F" w:rsidRPr="00F62570" w:rsidRDefault="0079794F" w:rsidP="00515BD3">
            <w:pPr>
              <w:jc w:val="center"/>
              <w:rPr>
                <w:sz w:val="20"/>
                <w:szCs w:val="20"/>
              </w:rPr>
            </w:pPr>
          </w:p>
        </w:tc>
        <w:tc>
          <w:tcPr>
            <w:tcW w:w="850" w:type="dxa"/>
            <w:shd w:val="clear" w:color="auto" w:fill="DBE5F1"/>
            <w:vAlign w:val="center"/>
          </w:tcPr>
          <w:p w14:paraId="2A73EAB5" w14:textId="13F95EA1" w:rsidR="0079794F" w:rsidRPr="00F62570" w:rsidRDefault="0079794F" w:rsidP="00515BD3">
            <w:pPr>
              <w:jc w:val="center"/>
              <w:rPr>
                <w:sz w:val="20"/>
                <w:szCs w:val="20"/>
              </w:rPr>
            </w:pPr>
          </w:p>
        </w:tc>
        <w:tc>
          <w:tcPr>
            <w:tcW w:w="867" w:type="dxa"/>
            <w:shd w:val="clear" w:color="auto" w:fill="DBE5F1"/>
            <w:vAlign w:val="center"/>
          </w:tcPr>
          <w:p w14:paraId="3BFFE497" w14:textId="77777777" w:rsidR="0079794F" w:rsidRPr="00F62570" w:rsidRDefault="0079794F" w:rsidP="00515BD3">
            <w:pPr>
              <w:jc w:val="center"/>
              <w:rPr>
                <w:sz w:val="20"/>
                <w:szCs w:val="20"/>
              </w:rPr>
            </w:pPr>
          </w:p>
        </w:tc>
      </w:tr>
      <w:tr w:rsidR="001B2AAE" w14:paraId="7CA35D9F" w14:textId="77777777" w:rsidTr="006C336C">
        <w:trPr>
          <w:trHeight w:val="369"/>
        </w:trPr>
        <w:tc>
          <w:tcPr>
            <w:tcW w:w="5949" w:type="dxa"/>
            <w:vAlign w:val="center"/>
          </w:tcPr>
          <w:p w14:paraId="325AFDB0" w14:textId="61B2133A" w:rsidR="001B2AAE" w:rsidRPr="0079794F" w:rsidRDefault="001B2AAE" w:rsidP="004F4953">
            <w:pPr>
              <w:rPr>
                <w:rFonts w:ascii="Arial" w:hAnsi="Arial" w:cs="Arial"/>
                <w:sz w:val="20"/>
                <w:szCs w:val="20"/>
                <w:lang w:val="en-GB"/>
              </w:rPr>
            </w:pPr>
            <w:r>
              <w:rPr>
                <w:rFonts w:ascii="Arial" w:hAnsi="Arial" w:cs="Arial"/>
                <w:sz w:val="20"/>
                <w:szCs w:val="20"/>
                <w:lang w:val="en-GB"/>
              </w:rPr>
              <w:t xml:space="preserve">Relevance of the project to the mandate of GlycoNet. </w:t>
            </w:r>
          </w:p>
        </w:tc>
        <w:tc>
          <w:tcPr>
            <w:tcW w:w="850" w:type="dxa"/>
            <w:shd w:val="clear" w:color="auto" w:fill="DBE5F1"/>
            <w:vAlign w:val="center"/>
          </w:tcPr>
          <w:p w14:paraId="67C304BA" w14:textId="77777777" w:rsidR="001B2AAE" w:rsidRPr="00F62570" w:rsidRDefault="001B2AAE" w:rsidP="00515BD3">
            <w:pPr>
              <w:jc w:val="center"/>
              <w:rPr>
                <w:sz w:val="20"/>
                <w:szCs w:val="20"/>
              </w:rPr>
            </w:pPr>
          </w:p>
        </w:tc>
        <w:tc>
          <w:tcPr>
            <w:tcW w:w="709" w:type="dxa"/>
            <w:shd w:val="clear" w:color="auto" w:fill="DBE5F1"/>
            <w:vAlign w:val="center"/>
          </w:tcPr>
          <w:p w14:paraId="3F9951D3" w14:textId="77777777" w:rsidR="001B2AAE" w:rsidRDefault="001B2AAE" w:rsidP="00515BD3">
            <w:pPr>
              <w:jc w:val="center"/>
              <w:rPr>
                <w:sz w:val="20"/>
                <w:szCs w:val="20"/>
              </w:rPr>
            </w:pPr>
          </w:p>
        </w:tc>
        <w:tc>
          <w:tcPr>
            <w:tcW w:w="851" w:type="dxa"/>
            <w:shd w:val="clear" w:color="auto" w:fill="DBE5F1"/>
            <w:vAlign w:val="center"/>
          </w:tcPr>
          <w:p w14:paraId="77E4E7F6" w14:textId="77777777" w:rsidR="001B2AAE" w:rsidRPr="00F62570" w:rsidRDefault="001B2AAE" w:rsidP="00515BD3">
            <w:pPr>
              <w:jc w:val="center"/>
              <w:rPr>
                <w:sz w:val="20"/>
                <w:szCs w:val="20"/>
              </w:rPr>
            </w:pPr>
          </w:p>
        </w:tc>
        <w:tc>
          <w:tcPr>
            <w:tcW w:w="850" w:type="dxa"/>
            <w:shd w:val="clear" w:color="auto" w:fill="DBE5F1"/>
            <w:vAlign w:val="center"/>
          </w:tcPr>
          <w:p w14:paraId="23A3C02E" w14:textId="77777777" w:rsidR="001B2AAE" w:rsidRPr="00F62570" w:rsidRDefault="001B2AAE" w:rsidP="00515BD3">
            <w:pPr>
              <w:jc w:val="center"/>
              <w:rPr>
                <w:sz w:val="20"/>
                <w:szCs w:val="20"/>
              </w:rPr>
            </w:pPr>
          </w:p>
        </w:tc>
        <w:tc>
          <w:tcPr>
            <w:tcW w:w="867" w:type="dxa"/>
            <w:shd w:val="clear" w:color="auto" w:fill="DBE5F1"/>
            <w:vAlign w:val="center"/>
          </w:tcPr>
          <w:p w14:paraId="5C106945" w14:textId="77777777" w:rsidR="001B2AAE" w:rsidRPr="00F62570" w:rsidRDefault="001B2AAE" w:rsidP="00515BD3">
            <w:pPr>
              <w:jc w:val="center"/>
              <w:rPr>
                <w:sz w:val="20"/>
                <w:szCs w:val="20"/>
              </w:rPr>
            </w:pPr>
          </w:p>
        </w:tc>
      </w:tr>
    </w:tbl>
    <w:p w14:paraId="40E1C471" w14:textId="7A59A993" w:rsidR="005A47A1" w:rsidRDefault="005A47A1" w:rsidP="005A47A1">
      <w:pPr>
        <w:jc w:val="both"/>
        <w:rPr>
          <w:rFonts w:ascii="Arial" w:hAnsi="Arial" w:cs="Arial"/>
          <w:b/>
          <w:sz w:val="20"/>
          <w:szCs w:val="20"/>
        </w:rPr>
      </w:pPr>
    </w:p>
    <w:p w14:paraId="2FEE57E6" w14:textId="60C58A64" w:rsidR="00174EDA" w:rsidRDefault="00174EDA">
      <w:pPr>
        <w:rPr>
          <w:rFonts w:ascii="Arial" w:hAnsi="Arial" w:cs="Arial"/>
          <w:b/>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174EDA" w14:paraId="212BCEEE" w14:textId="77777777" w:rsidTr="00416CDC">
        <w:trPr>
          <w:trHeight w:val="557"/>
        </w:trPr>
        <w:tc>
          <w:tcPr>
            <w:tcW w:w="5949" w:type="dxa"/>
            <w:shd w:val="clear" w:color="auto" w:fill="DBE5F1"/>
            <w:vAlign w:val="center"/>
          </w:tcPr>
          <w:p w14:paraId="011DB22C" w14:textId="77777777" w:rsidR="00515BD3" w:rsidRPr="00515BD3" w:rsidRDefault="00174EDA" w:rsidP="00515BD3">
            <w:pPr>
              <w:pStyle w:val="ListParagraph"/>
              <w:numPr>
                <w:ilvl w:val="0"/>
                <w:numId w:val="34"/>
              </w:numPr>
              <w:ind w:left="313"/>
              <w:rPr>
                <w:rFonts w:ascii="Arial" w:hAnsi="Arial" w:cs="Arial"/>
                <w:b/>
                <w:sz w:val="20"/>
                <w:szCs w:val="20"/>
              </w:rPr>
            </w:pPr>
            <w:r>
              <w:rPr>
                <w:rFonts w:ascii="Arial" w:hAnsi="Arial" w:cs="Arial"/>
                <w:b/>
                <w:sz w:val="20"/>
                <w:szCs w:val="20"/>
              </w:rPr>
              <w:t xml:space="preserve">Impact of the Research Project </w:t>
            </w:r>
          </w:p>
          <w:p w14:paraId="091996AA" w14:textId="2217AB92" w:rsidR="00174EDA" w:rsidRDefault="00174EDA" w:rsidP="00515BD3">
            <w:pPr>
              <w:ind w:left="-47"/>
            </w:pPr>
            <w:r w:rsidRPr="00515BD3">
              <w:rPr>
                <w:rFonts w:ascii="Arial" w:hAnsi="Arial" w:cs="Arial"/>
                <w:b/>
                <w:sz w:val="20"/>
                <w:szCs w:val="20"/>
              </w:rPr>
              <w:t>This includes, but is not limited to:</w:t>
            </w:r>
          </w:p>
        </w:tc>
        <w:tc>
          <w:tcPr>
            <w:tcW w:w="850" w:type="dxa"/>
            <w:shd w:val="clear" w:color="auto" w:fill="DBE5F1"/>
            <w:vAlign w:val="center"/>
          </w:tcPr>
          <w:p w14:paraId="35B59E1F" w14:textId="5674A561" w:rsidR="00174EDA"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137FE51B" w14:textId="77777777" w:rsidR="00174EDA" w:rsidRPr="00F62570" w:rsidRDefault="00174EDA"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2C84E81E" w14:textId="77777777" w:rsidR="00174EDA" w:rsidRPr="00F62570" w:rsidRDefault="00174EDA"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01C9A04B" w14:textId="77777777" w:rsidR="00174EDA" w:rsidRPr="00F62570" w:rsidRDefault="00174EDA"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2F17051C" w14:textId="77777777" w:rsidR="00174EDA" w:rsidRPr="00F62570" w:rsidRDefault="00174EDA" w:rsidP="004F4953">
            <w:pPr>
              <w:jc w:val="center"/>
              <w:rPr>
                <w:rFonts w:ascii="Arial" w:hAnsi="Arial" w:cs="Arial"/>
                <w:b/>
                <w:sz w:val="16"/>
                <w:szCs w:val="16"/>
              </w:rPr>
            </w:pPr>
            <w:r w:rsidRPr="00F62570">
              <w:rPr>
                <w:rFonts w:ascii="Arial" w:hAnsi="Arial" w:cs="Arial"/>
                <w:b/>
                <w:sz w:val="16"/>
                <w:szCs w:val="16"/>
              </w:rPr>
              <w:t>Very Strong</w:t>
            </w:r>
          </w:p>
        </w:tc>
      </w:tr>
      <w:tr w:rsidR="00174EDA" w14:paraId="129CAD88" w14:textId="77777777" w:rsidTr="00416CDC">
        <w:trPr>
          <w:trHeight w:val="552"/>
        </w:trPr>
        <w:tc>
          <w:tcPr>
            <w:tcW w:w="5949" w:type="dxa"/>
            <w:vAlign w:val="center"/>
          </w:tcPr>
          <w:p w14:paraId="28AE3D14" w14:textId="289375B1" w:rsidR="00174EDA" w:rsidRPr="00F62570" w:rsidRDefault="00174EDA" w:rsidP="00515BD3">
            <w:pPr>
              <w:rPr>
                <w:sz w:val="20"/>
                <w:szCs w:val="20"/>
              </w:rPr>
            </w:pPr>
            <w:r w:rsidRPr="00174EDA">
              <w:rPr>
                <w:rFonts w:ascii="Arial" w:hAnsi="Arial" w:cs="Arial"/>
                <w:sz w:val="20"/>
                <w:szCs w:val="20"/>
                <w:lang w:val="en-CA"/>
              </w:rPr>
              <w:t xml:space="preserve">Potential impact of the project </w:t>
            </w:r>
            <w:r w:rsidR="00515BD3">
              <w:rPr>
                <w:rFonts w:ascii="Arial" w:hAnsi="Arial" w:cs="Arial"/>
                <w:sz w:val="20"/>
                <w:szCs w:val="20"/>
                <w:lang w:val="en-CA"/>
              </w:rPr>
              <w:t>on</w:t>
            </w:r>
            <w:r w:rsidRPr="00174EDA">
              <w:rPr>
                <w:rFonts w:ascii="Arial" w:hAnsi="Arial" w:cs="Arial"/>
                <w:sz w:val="20"/>
                <w:szCs w:val="20"/>
                <w:lang w:val="en-CA"/>
              </w:rPr>
              <w:t xml:space="preserve"> </w:t>
            </w:r>
            <w:r w:rsidR="00515BD3">
              <w:rPr>
                <w:rFonts w:ascii="Arial" w:hAnsi="Arial" w:cs="Arial"/>
                <w:sz w:val="20"/>
                <w:szCs w:val="20"/>
                <w:lang w:val="en-CA"/>
              </w:rPr>
              <w:t xml:space="preserve">the </w:t>
            </w:r>
            <w:r w:rsidRPr="00174EDA">
              <w:rPr>
                <w:rFonts w:ascii="Arial" w:hAnsi="Arial" w:cs="Arial"/>
                <w:sz w:val="20"/>
                <w:szCs w:val="20"/>
                <w:lang w:val="en-CA"/>
              </w:rPr>
              <w:t>development of diagnostics/treatments/technology development</w:t>
            </w:r>
          </w:p>
        </w:tc>
        <w:tc>
          <w:tcPr>
            <w:tcW w:w="850" w:type="dxa"/>
            <w:shd w:val="clear" w:color="auto" w:fill="DBE5F1"/>
            <w:vAlign w:val="center"/>
          </w:tcPr>
          <w:p w14:paraId="3F6A0015" w14:textId="77777777" w:rsidR="00174EDA" w:rsidRPr="00F62570" w:rsidRDefault="00174EDA" w:rsidP="00515BD3">
            <w:pPr>
              <w:jc w:val="center"/>
              <w:rPr>
                <w:sz w:val="20"/>
                <w:szCs w:val="20"/>
              </w:rPr>
            </w:pPr>
          </w:p>
        </w:tc>
        <w:tc>
          <w:tcPr>
            <w:tcW w:w="709" w:type="dxa"/>
            <w:shd w:val="clear" w:color="auto" w:fill="DBE5F1"/>
            <w:vAlign w:val="center"/>
          </w:tcPr>
          <w:p w14:paraId="6091FAF8" w14:textId="77777777" w:rsidR="00174EDA" w:rsidRPr="00F62570" w:rsidRDefault="00174EDA" w:rsidP="00515BD3">
            <w:pPr>
              <w:jc w:val="center"/>
              <w:rPr>
                <w:sz w:val="20"/>
                <w:szCs w:val="20"/>
              </w:rPr>
            </w:pPr>
          </w:p>
        </w:tc>
        <w:tc>
          <w:tcPr>
            <w:tcW w:w="851" w:type="dxa"/>
            <w:shd w:val="clear" w:color="auto" w:fill="DBE5F1"/>
            <w:vAlign w:val="center"/>
          </w:tcPr>
          <w:p w14:paraId="5B55F806" w14:textId="7C1D54AD" w:rsidR="00174EDA" w:rsidRPr="00F62570" w:rsidRDefault="00174EDA" w:rsidP="00515BD3">
            <w:pPr>
              <w:jc w:val="center"/>
              <w:rPr>
                <w:sz w:val="20"/>
                <w:szCs w:val="20"/>
              </w:rPr>
            </w:pPr>
          </w:p>
        </w:tc>
        <w:tc>
          <w:tcPr>
            <w:tcW w:w="850" w:type="dxa"/>
            <w:shd w:val="clear" w:color="auto" w:fill="DBE5F1"/>
            <w:vAlign w:val="center"/>
          </w:tcPr>
          <w:p w14:paraId="0C18E8A8" w14:textId="155B1744" w:rsidR="00174EDA" w:rsidRPr="00F62570" w:rsidRDefault="00174EDA" w:rsidP="00515BD3">
            <w:pPr>
              <w:jc w:val="center"/>
              <w:rPr>
                <w:sz w:val="20"/>
                <w:szCs w:val="20"/>
              </w:rPr>
            </w:pPr>
          </w:p>
        </w:tc>
        <w:tc>
          <w:tcPr>
            <w:tcW w:w="867" w:type="dxa"/>
            <w:shd w:val="clear" w:color="auto" w:fill="DBE5F1"/>
            <w:vAlign w:val="center"/>
          </w:tcPr>
          <w:p w14:paraId="32A22CC7" w14:textId="77777777" w:rsidR="00174EDA" w:rsidRPr="00F62570" w:rsidRDefault="00174EDA" w:rsidP="00515BD3">
            <w:pPr>
              <w:jc w:val="center"/>
              <w:rPr>
                <w:sz w:val="20"/>
                <w:szCs w:val="20"/>
              </w:rPr>
            </w:pPr>
          </w:p>
        </w:tc>
      </w:tr>
      <w:tr w:rsidR="00E31675" w14:paraId="4F920657" w14:textId="77777777" w:rsidTr="00416CDC">
        <w:trPr>
          <w:trHeight w:val="552"/>
        </w:trPr>
        <w:tc>
          <w:tcPr>
            <w:tcW w:w="5949" w:type="dxa"/>
            <w:vAlign w:val="center"/>
          </w:tcPr>
          <w:p w14:paraId="5E13ADBD" w14:textId="01DC352E" w:rsidR="00E31675" w:rsidRPr="000A0550" w:rsidRDefault="00E31675" w:rsidP="00E31675">
            <w:pPr>
              <w:rPr>
                <w:rFonts w:ascii="Arial" w:hAnsi="Arial" w:cs="Arial"/>
                <w:sz w:val="20"/>
                <w:szCs w:val="20"/>
              </w:rPr>
            </w:pPr>
            <w:r w:rsidRPr="00F62570">
              <w:rPr>
                <w:rFonts w:ascii="Arial" w:hAnsi="Arial" w:cs="Arial"/>
                <w:sz w:val="20"/>
                <w:szCs w:val="20"/>
                <w:lang w:val="en-CA"/>
              </w:rPr>
              <w:t xml:space="preserve">Capacity </w:t>
            </w:r>
            <w:r>
              <w:rPr>
                <w:rFonts w:ascii="Arial" w:hAnsi="Arial" w:cs="Arial"/>
                <w:sz w:val="20"/>
                <w:szCs w:val="20"/>
                <w:lang w:val="en-CA"/>
              </w:rPr>
              <w:t xml:space="preserve">of the project to </w:t>
            </w:r>
            <w:r w:rsidRPr="00F62570">
              <w:rPr>
                <w:rFonts w:ascii="Arial" w:hAnsi="Arial" w:cs="Arial"/>
                <w:sz w:val="20"/>
                <w:szCs w:val="20"/>
                <w:lang w:val="en-CA"/>
              </w:rPr>
              <w:t xml:space="preserve">generate results </w:t>
            </w:r>
            <w:r w:rsidR="00ED2AEF">
              <w:rPr>
                <w:rFonts w:ascii="Arial" w:hAnsi="Arial" w:cs="Arial"/>
                <w:sz w:val="20"/>
                <w:szCs w:val="20"/>
                <w:lang w:val="en-CA"/>
              </w:rPr>
              <w:t xml:space="preserve">within the timeframe of the </w:t>
            </w:r>
            <w:r w:rsidR="00F83036">
              <w:rPr>
                <w:rFonts w:ascii="Arial" w:hAnsi="Arial" w:cs="Arial"/>
                <w:sz w:val="20"/>
                <w:szCs w:val="20"/>
                <w:lang w:val="en-CA"/>
              </w:rPr>
              <w:t xml:space="preserve">grant </w:t>
            </w:r>
            <w:r w:rsidR="00533943">
              <w:rPr>
                <w:rFonts w:ascii="Arial" w:hAnsi="Arial" w:cs="Arial"/>
                <w:sz w:val="20"/>
                <w:szCs w:val="20"/>
                <w:lang w:val="en-CA"/>
              </w:rPr>
              <w:t xml:space="preserve">to lead to </w:t>
            </w:r>
            <w:r w:rsidR="00985C4A">
              <w:rPr>
                <w:rFonts w:ascii="Arial" w:hAnsi="Arial" w:cs="Arial"/>
                <w:sz w:val="20"/>
                <w:szCs w:val="20"/>
                <w:lang w:val="en-CA"/>
              </w:rPr>
              <w:t xml:space="preserve">impact </w:t>
            </w:r>
            <w:r w:rsidR="00BA0338">
              <w:rPr>
                <w:rFonts w:ascii="Arial" w:hAnsi="Arial" w:cs="Arial"/>
                <w:sz w:val="20"/>
                <w:szCs w:val="20"/>
                <w:lang w:val="en-CA"/>
              </w:rPr>
              <w:t xml:space="preserve">in </w:t>
            </w:r>
            <w:proofErr w:type="spellStart"/>
            <w:r w:rsidR="0005025C">
              <w:rPr>
                <w:rFonts w:ascii="Arial" w:hAnsi="Arial" w:cs="Arial"/>
                <w:sz w:val="20"/>
                <w:szCs w:val="20"/>
                <w:lang w:val="en-CA"/>
              </w:rPr>
              <w:t>commercializable</w:t>
            </w:r>
            <w:proofErr w:type="spellEnd"/>
            <w:r w:rsidR="0005025C">
              <w:rPr>
                <w:rFonts w:ascii="Arial" w:hAnsi="Arial" w:cs="Arial"/>
                <w:sz w:val="20"/>
                <w:szCs w:val="20"/>
                <w:lang w:val="en-CA"/>
              </w:rPr>
              <w:t xml:space="preserve"> </w:t>
            </w:r>
            <w:r w:rsidR="00533943">
              <w:rPr>
                <w:rFonts w:ascii="Arial" w:hAnsi="Arial" w:cs="Arial"/>
                <w:sz w:val="20"/>
                <w:szCs w:val="20"/>
                <w:lang w:val="en-CA"/>
              </w:rPr>
              <w:t xml:space="preserve">technology </w:t>
            </w:r>
            <w:r w:rsidR="00985C4A">
              <w:rPr>
                <w:rFonts w:ascii="Arial" w:hAnsi="Arial" w:cs="Arial"/>
                <w:sz w:val="20"/>
                <w:szCs w:val="20"/>
                <w:lang w:val="en-CA"/>
              </w:rPr>
              <w:t>development</w:t>
            </w:r>
            <w:r>
              <w:rPr>
                <w:rFonts w:ascii="Arial" w:hAnsi="Arial" w:cs="Arial"/>
                <w:sz w:val="20"/>
                <w:szCs w:val="20"/>
                <w:lang w:val="en-CA"/>
              </w:rPr>
              <w:t xml:space="preserve"> </w:t>
            </w:r>
          </w:p>
        </w:tc>
        <w:tc>
          <w:tcPr>
            <w:tcW w:w="850" w:type="dxa"/>
            <w:shd w:val="clear" w:color="auto" w:fill="DBE5F1"/>
            <w:vAlign w:val="center"/>
          </w:tcPr>
          <w:p w14:paraId="33FD0F3E" w14:textId="77777777" w:rsidR="00E31675" w:rsidRPr="00F62570" w:rsidRDefault="00E31675" w:rsidP="00E31675">
            <w:pPr>
              <w:jc w:val="center"/>
              <w:rPr>
                <w:sz w:val="20"/>
                <w:szCs w:val="20"/>
              </w:rPr>
            </w:pPr>
          </w:p>
        </w:tc>
        <w:tc>
          <w:tcPr>
            <w:tcW w:w="709" w:type="dxa"/>
            <w:shd w:val="clear" w:color="auto" w:fill="DBE5F1"/>
            <w:vAlign w:val="center"/>
          </w:tcPr>
          <w:p w14:paraId="0E3E805D" w14:textId="77777777" w:rsidR="00E31675" w:rsidRPr="00F62570" w:rsidRDefault="00E31675" w:rsidP="00E31675">
            <w:pPr>
              <w:jc w:val="center"/>
              <w:rPr>
                <w:sz w:val="20"/>
                <w:szCs w:val="20"/>
              </w:rPr>
            </w:pPr>
          </w:p>
        </w:tc>
        <w:tc>
          <w:tcPr>
            <w:tcW w:w="851" w:type="dxa"/>
            <w:shd w:val="clear" w:color="auto" w:fill="DBE5F1"/>
            <w:vAlign w:val="center"/>
          </w:tcPr>
          <w:p w14:paraId="0ECF242A" w14:textId="77777777" w:rsidR="00E31675" w:rsidRPr="00F62570" w:rsidRDefault="00E31675" w:rsidP="00E31675">
            <w:pPr>
              <w:jc w:val="center"/>
              <w:rPr>
                <w:sz w:val="20"/>
                <w:szCs w:val="20"/>
              </w:rPr>
            </w:pPr>
          </w:p>
        </w:tc>
        <w:tc>
          <w:tcPr>
            <w:tcW w:w="850" w:type="dxa"/>
            <w:shd w:val="clear" w:color="auto" w:fill="DBE5F1"/>
            <w:vAlign w:val="center"/>
          </w:tcPr>
          <w:p w14:paraId="3BAB1176" w14:textId="77777777" w:rsidR="00E31675" w:rsidRDefault="00E31675" w:rsidP="00E31675">
            <w:pPr>
              <w:jc w:val="center"/>
              <w:rPr>
                <w:sz w:val="20"/>
                <w:szCs w:val="20"/>
              </w:rPr>
            </w:pPr>
          </w:p>
        </w:tc>
        <w:tc>
          <w:tcPr>
            <w:tcW w:w="867" w:type="dxa"/>
            <w:shd w:val="clear" w:color="auto" w:fill="DBE5F1"/>
            <w:vAlign w:val="center"/>
          </w:tcPr>
          <w:p w14:paraId="2CC9AA2B" w14:textId="77777777" w:rsidR="00E31675" w:rsidRPr="00F62570" w:rsidRDefault="00E31675" w:rsidP="00E31675">
            <w:pPr>
              <w:jc w:val="center"/>
              <w:rPr>
                <w:sz w:val="20"/>
                <w:szCs w:val="20"/>
              </w:rPr>
            </w:pPr>
          </w:p>
        </w:tc>
      </w:tr>
      <w:tr w:rsidR="00E31675" w14:paraId="581AD866" w14:textId="77777777" w:rsidTr="00416CDC">
        <w:trPr>
          <w:trHeight w:val="1977"/>
        </w:trPr>
        <w:tc>
          <w:tcPr>
            <w:tcW w:w="5949" w:type="dxa"/>
            <w:vAlign w:val="center"/>
          </w:tcPr>
          <w:p w14:paraId="7014C248" w14:textId="77777777" w:rsidR="00E31675" w:rsidRDefault="00E31675" w:rsidP="00E31675">
            <w:pPr>
              <w:rPr>
                <w:rFonts w:ascii="Arial" w:hAnsi="Arial" w:cs="Arial"/>
                <w:sz w:val="20"/>
                <w:szCs w:val="20"/>
                <w:lang w:val="en-GB"/>
              </w:rPr>
            </w:pPr>
            <w:r w:rsidRPr="00174EDA">
              <w:rPr>
                <w:rFonts w:ascii="Arial" w:hAnsi="Arial" w:cs="Arial"/>
                <w:sz w:val="20"/>
                <w:szCs w:val="20"/>
                <w:lang w:val="en-GB"/>
              </w:rPr>
              <w:t>Capacity to address important non-resolved specific challenges in the translational process. Example include:</w:t>
            </w:r>
          </w:p>
          <w:p w14:paraId="2CCB9C1F" w14:textId="77777777" w:rsidR="00E31675" w:rsidRPr="00515BD3" w:rsidRDefault="00E31675" w:rsidP="00E31675">
            <w:pPr>
              <w:pStyle w:val="ListParagraph"/>
              <w:numPr>
                <w:ilvl w:val="0"/>
                <w:numId w:val="38"/>
              </w:numPr>
              <w:rPr>
                <w:sz w:val="20"/>
                <w:szCs w:val="20"/>
              </w:rPr>
            </w:pPr>
            <w:r w:rsidRPr="00174EDA">
              <w:rPr>
                <w:rFonts w:ascii="Arial" w:hAnsi="Arial" w:cs="Arial"/>
                <w:sz w:val="20"/>
                <w:szCs w:val="20"/>
                <w:lang w:val="en-GB"/>
              </w:rPr>
              <w:t>Potential to open new therapeutic approaches and research avenues</w:t>
            </w:r>
          </w:p>
          <w:p w14:paraId="66EAAF79" w14:textId="77777777" w:rsidR="00E31675" w:rsidRPr="00515BD3" w:rsidRDefault="00E31675" w:rsidP="00E31675">
            <w:pPr>
              <w:pStyle w:val="ListParagraph"/>
              <w:numPr>
                <w:ilvl w:val="0"/>
                <w:numId w:val="38"/>
              </w:numPr>
              <w:rPr>
                <w:sz w:val="20"/>
                <w:szCs w:val="20"/>
              </w:rPr>
            </w:pPr>
            <w:r w:rsidRPr="00174EDA">
              <w:rPr>
                <w:rFonts w:ascii="Arial" w:hAnsi="Arial" w:cs="Arial"/>
                <w:sz w:val="20"/>
                <w:szCs w:val="20"/>
                <w:lang w:val="en-GB"/>
              </w:rPr>
              <w:t>Contribution of the project to the development of more effective cost-effective diagnostics</w:t>
            </w:r>
          </w:p>
          <w:p w14:paraId="1FB9E8B7" w14:textId="0712E5C0" w:rsidR="00E31675" w:rsidRPr="00515BD3" w:rsidRDefault="00E31675" w:rsidP="00E31675">
            <w:pPr>
              <w:pStyle w:val="ListParagraph"/>
              <w:numPr>
                <w:ilvl w:val="0"/>
                <w:numId w:val="38"/>
              </w:numPr>
              <w:rPr>
                <w:sz w:val="20"/>
                <w:szCs w:val="20"/>
              </w:rPr>
            </w:pPr>
            <w:r w:rsidRPr="00174EDA">
              <w:rPr>
                <w:rFonts w:ascii="Arial" w:hAnsi="Arial" w:cs="Arial"/>
                <w:sz w:val="20"/>
                <w:szCs w:val="20"/>
                <w:lang w:val="en-GB"/>
              </w:rPr>
              <w:t>Overall impact on the reduction of R&amp;D costs, time to market</w:t>
            </w:r>
            <w:r>
              <w:rPr>
                <w:rFonts w:ascii="Arial" w:hAnsi="Arial" w:cs="Arial"/>
                <w:sz w:val="20"/>
                <w:szCs w:val="20"/>
                <w:lang w:val="en-GB"/>
              </w:rPr>
              <w:t>,</w:t>
            </w:r>
            <w:r w:rsidRPr="00174EDA">
              <w:rPr>
                <w:rFonts w:ascii="Arial" w:hAnsi="Arial" w:cs="Arial"/>
                <w:sz w:val="20"/>
                <w:szCs w:val="20"/>
                <w:lang w:val="en-GB"/>
              </w:rPr>
              <w:t xml:space="preserve"> and development risks</w:t>
            </w:r>
          </w:p>
        </w:tc>
        <w:tc>
          <w:tcPr>
            <w:tcW w:w="850" w:type="dxa"/>
            <w:shd w:val="clear" w:color="auto" w:fill="DBE5F1"/>
            <w:vAlign w:val="center"/>
          </w:tcPr>
          <w:p w14:paraId="3A2171B3" w14:textId="17D8C07C" w:rsidR="00E31675" w:rsidRPr="00F62570" w:rsidRDefault="00E31675" w:rsidP="00E31675">
            <w:pPr>
              <w:jc w:val="center"/>
              <w:rPr>
                <w:sz w:val="20"/>
                <w:szCs w:val="20"/>
              </w:rPr>
            </w:pPr>
          </w:p>
        </w:tc>
        <w:tc>
          <w:tcPr>
            <w:tcW w:w="709" w:type="dxa"/>
            <w:shd w:val="clear" w:color="auto" w:fill="DBE5F1"/>
            <w:vAlign w:val="center"/>
          </w:tcPr>
          <w:p w14:paraId="3013A2DD" w14:textId="0A2FA1BA" w:rsidR="00E31675" w:rsidRPr="00F62570" w:rsidRDefault="00E31675" w:rsidP="00E31675">
            <w:pPr>
              <w:jc w:val="center"/>
              <w:rPr>
                <w:sz w:val="20"/>
                <w:szCs w:val="20"/>
              </w:rPr>
            </w:pPr>
          </w:p>
        </w:tc>
        <w:tc>
          <w:tcPr>
            <w:tcW w:w="851" w:type="dxa"/>
            <w:shd w:val="clear" w:color="auto" w:fill="DBE5F1"/>
            <w:vAlign w:val="center"/>
          </w:tcPr>
          <w:p w14:paraId="7C5BD305" w14:textId="6298459F" w:rsidR="00E31675" w:rsidRPr="00F62570" w:rsidRDefault="00E31675" w:rsidP="00E31675">
            <w:pPr>
              <w:jc w:val="center"/>
              <w:rPr>
                <w:sz w:val="20"/>
                <w:szCs w:val="20"/>
              </w:rPr>
            </w:pPr>
          </w:p>
        </w:tc>
        <w:tc>
          <w:tcPr>
            <w:tcW w:w="850" w:type="dxa"/>
            <w:shd w:val="clear" w:color="auto" w:fill="DBE5F1"/>
            <w:vAlign w:val="center"/>
          </w:tcPr>
          <w:p w14:paraId="69BB65BE" w14:textId="77777777" w:rsidR="00E31675" w:rsidRPr="00F62570" w:rsidRDefault="00E31675" w:rsidP="00E31675">
            <w:pPr>
              <w:jc w:val="center"/>
              <w:rPr>
                <w:sz w:val="20"/>
                <w:szCs w:val="20"/>
              </w:rPr>
            </w:pPr>
          </w:p>
        </w:tc>
        <w:tc>
          <w:tcPr>
            <w:tcW w:w="867" w:type="dxa"/>
            <w:shd w:val="clear" w:color="auto" w:fill="DBE5F1"/>
            <w:vAlign w:val="center"/>
          </w:tcPr>
          <w:p w14:paraId="553B1ED6" w14:textId="77777777" w:rsidR="00E31675" w:rsidRPr="00F62570" w:rsidRDefault="00E31675" w:rsidP="00E31675">
            <w:pPr>
              <w:jc w:val="center"/>
              <w:rPr>
                <w:sz w:val="20"/>
                <w:szCs w:val="20"/>
              </w:rPr>
            </w:pPr>
          </w:p>
        </w:tc>
      </w:tr>
    </w:tbl>
    <w:p w14:paraId="3DB2D4F7" w14:textId="7B38C447" w:rsidR="00174EDA" w:rsidRDefault="00174EDA" w:rsidP="005A47A1">
      <w:pPr>
        <w:jc w:val="both"/>
        <w:rPr>
          <w:rFonts w:ascii="Arial" w:hAnsi="Arial" w:cs="Arial"/>
          <w:b/>
          <w:sz w:val="20"/>
          <w:szCs w:val="20"/>
        </w:rPr>
      </w:pPr>
    </w:p>
    <w:p w14:paraId="4BCED260" w14:textId="6452B48B" w:rsidR="001519F0" w:rsidRDefault="001519F0">
      <w:pPr>
        <w:rPr>
          <w:rFonts w:ascii="Arial" w:hAnsi="Arial" w:cs="Arial"/>
          <w:b/>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1519F0" w14:paraId="34BE813C" w14:textId="77777777" w:rsidTr="004F4953">
        <w:trPr>
          <w:trHeight w:val="558"/>
        </w:trPr>
        <w:tc>
          <w:tcPr>
            <w:tcW w:w="5949" w:type="dxa"/>
            <w:shd w:val="clear" w:color="auto" w:fill="DBE5F1"/>
            <w:vAlign w:val="center"/>
          </w:tcPr>
          <w:p w14:paraId="67A0DE09" w14:textId="016EA243" w:rsidR="001519F0" w:rsidRPr="0079794F" w:rsidRDefault="001519F0" w:rsidP="004F4953">
            <w:pPr>
              <w:pStyle w:val="ListParagraph"/>
              <w:numPr>
                <w:ilvl w:val="0"/>
                <w:numId w:val="34"/>
              </w:numPr>
              <w:ind w:left="313"/>
              <w:rPr>
                <w:rFonts w:ascii="Arial" w:hAnsi="Arial" w:cs="Arial"/>
                <w:b/>
                <w:sz w:val="20"/>
                <w:szCs w:val="20"/>
              </w:rPr>
            </w:pPr>
            <w:r>
              <w:rPr>
                <w:rFonts w:ascii="Arial" w:hAnsi="Arial" w:cs="Arial"/>
                <w:b/>
                <w:sz w:val="20"/>
                <w:szCs w:val="20"/>
              </w:rPr>
              <w:t>Feasibility</w:t>
            </w:r>
          </w:p>
          <w:p w14:paraId="2172DBA9" w14:textId="77777777" w:rsidR="001519F0" w:rsidRDefault="001519F0" w:rsidP="004F4953">
            <w:pPr>
              <w:ind w:left="-47"/>
            </w:pPr>
            <w:r w:rsidRPr="00F62570">
              <w:rPr>
                <w:rFonts w:ascii="Arial" w:hAnsi="Arial" w:cs="Arial"/>
                <w:b/>
                <w:sz w:val="20"/>
                <w:szCs w:val="20"/>
              </w:rPr>
              <w:t>This includes, but is not limited to:</w:t>
            </w:r>
          </w:p>
        </w:tc>
        <w:tc>
          <w:tcPr>
            <w:tcW w:w="850" w:type="dxa"/>
            <w:shd w:val="clear" w:color="auto" w:fill="DBE5F1"/>
            <w:vAlign w:val="center"/>
          </w:tcPr>
          <w:p w14:paraId="4E619472" w14:textId="5393DAA4" w:rsidR="001519F0"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1088C025" w14:textId="77777777" w:rsidR="001519F0" w:rsidRPr="00F62570" w:rsidRDefault="001519F0"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6940000A" w14:textId="77777777" w:rsidR="001519F0" w:rsidRPr="00F62570" w:rsidRDefault="001519F0"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574E6D1A" w14:textId="77777777" w:rsidR="001519F0" w:rsidRPr="00F62570" w:rsidRDefault="001519F0"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76BC66BE" w14:textId="77777777" w:rsidR="001519F0" w:rsidRPr="00F62570" w:rsidRDefault="001519F0" w:rsidP="004F4953">
            <w:pPr>
              <w:jc w:val="center"/>
              <w:rPr>
                <w:rFonts w:ascii="Arial" w:hAnsi="Arial" w:cs="Arial"/>
                <w:b/>
                <w:sz w:val="16"/>
                <w:szCs w:val="16"/>
              </w:rPr>
            </w:pPr>
            <w:r w:rsidRPr="00F62570">
              <w:rPr>
                <w:rFonts w:ascii="Arial" w:hAnsi="Arial" w:cs="Arial"/>
                <w:b/>
                <w:sz w:val="16"/>
                <w:szCs w:val="16"/>
              </w:rPr>
              <w:t>Very Strong</w:t>
            </w:r>
          </w:p>
        </w:tc>
      </w:tr>
      <w:tr w:rsidR="001519F0" w14:paraId="579C87A6" w14:textId="77777777" w:rsidTr="001519F0">
        <w:trPr>
          <w:trHeight w:val="841"/>
        </w:trPr>
        <w:tc>
          <w:tcPr>
            <w:tcW w:w="5949" w:type="dxa"/>
            <w:vAlign w:val="center"/>
          </w:tcPr>
          <w:p w14:paraId="19C9745F" w14:textId="46416884" w:rsidR="001519F0" w:rsidRPr="00F62570" w:rsidRDefault="001519F0" w:rsidP="004F4953">
            <w:pPr>
              <w:rPr>
                <w:sz w:val="20"/>
                <w:szCs w:val="20"/>
              </w:rPr>
            </w:pPr>
            <w:r w:rsidRPr="001519F0">
              <w:rPr>
                <w:rFonts w:ascii="Arial" w:hAnsi="Arial" w:cs="Arial"/>
                <w:sz w:val="20"/>
                <w:szCs w:val="20"/>
                <w:lang w:val="en-GB"/>
              </w:rPr>
              <w:t xml:space="preserve">Feasibility of the project (clear deliverables, timetable, human </w:t>
            </w:r>
            <w:r w:rsidR="00142007">
              <w:rPr>
                <w:rFonts w:ascii="Arial" w:hAnsi="Arial" w:cs="Arial"/>
                <w:sz w:val="20"/>
                <w:szCs w:val="20"/>
                <w:lang w:val="en-GB"/>
              </w:rPr>
              <w:t xml:space="preserve">and financial resources. (i.e. </w:t>
            </w:r>
            <w:r w:rsidRPr="00167F9E">
              <w:rPr>
                <w:rFonts w:ascii="Arial" w:hAnsi="Arial" w:cs="Arial"/>
                <w:i/>
                <w:sz w:val="20"/>
                <w:szCs w:val="20"/>
                <w:lang w:val="en-GB"/>
              </w:rPr>
              <w:t>Please identify any technical/feasibility risks you foresee with the proposed project.</w:t>
            </w:r>
            <w:r w:rsidRPr="001519F0">
              <w:rPr>
                <w:rFonts w:ascii="Arial" w:hAnsi="Arial" w:cs="Arial"/>
                <w:sz w:val="20"/>
                <w:szCs w:val="20"/>
                <w:lang w:val="en-GB"/>
              </w:rPr>
              <w:t>)</w:t>
            </w:r>
          </w:p>
        </w:tc>
        <w:tc>
          <w:tcPr>
            <w:tcW w:w="850" w:type="dxa"/>
            <w:shd w:val="clear" w:color="auto" w:fill="DBE5F1"/>
            <w:vAlign w:val="center"/>
          </w:tcPr>
          <w:p w14:paraId="60820EAA" w14:textId="77777777" w:rsidR="001519F0" w:rsidRPr="00F62570" w:rsidRDefault="001519F0" w:rsidP="00515BD3">
            <w:pPr>
              <w:jc w:val="center"/>
              <w:rPr>
                <w:sz w:val="20"/>
                <w:szCs w:val="20"/>
              </w:rPr>
            </w:pPr>
          </w:p>
        </w:tc>
        <w:tc>
          <w:tcPr>
            <w:tcW w:w="709" w:type="dxa"/>
            <w:shd w:val="clear" w:color="auto" w:fill="DBE5F1"/>
            <w:vAlign w:val="center"/>
          </w:tcPr>
          <w:p w14:paraId="78798BC3" w14:textId="1830A592" w:rsidR="001519F0" w:rsidRPr="00F62570" w:rsidRDefault="001519F0" w:rsidP="00515BD3">
            <w:pPr>
              <w:jc w:val="center"/>
              <w:rPr>
                <w:sz w:val="20"/>
                <w:szCs w:val="20"/>
              </w:rPr>
            </w:pPr>
          </w:p>
        </w:tc>
        <w:tc>
          <w:tcPr>
            <w:tcW w:w="851" w:type="dxa"/>
            <w:shd w:val="clear" w:color="auto" w:fill="DBE5F1"/>
            <w:vAlign w:val="center"/>
          </w:tcPr>
          <w:p w14:paraId="69F3A947" w14:textId="77777777" w:rsidR="001519F0" w:rsidRPr="00F62570" w:rsidRDefault="001519F0" w:rsidP="00515BD3">
            <w:pPr>
              <w:jc w:val="center"/>
              <w:rPr>
                <w:sz w:val="20"/>
                <w:szCs w:val="20"/>
              </w:rPr>
            </w:pPr>
          </w:p>
        </w:tc>
        <w:tc>
          <w:tcPr>
            <w:tcW w:w="850" w:type="dxa"/>
            <w:shd w:val="clear" w:color="auto" w:fill="DBE5F1"/>
            <w:vAlign w:val="center"/>
          </w:tcPr>
          <w:p w14:paraId="43B2094C" w14:textId="77777777" w:rsidR="001519F0" w:rsidRPr="00F62570" w:rsidRDefault="001519F0" w:rsidP="00515BD3">
            <w:pPr>
              <w:jc w:val="center"/>
              <w:rPr>
                <w:sz w:val="20"/>
                <w:szCs w:val="20"/>
              </w:rPr>
            </w:pPr>
          </w:p>
        </w:tc>
        <w:tc>
          <w:tcPr>
            <w:tcW w:w="867" w:type="dxa"/>
            <w:shd w:val="clear" w:color="auto" w:fill="DBE5F1"/>
            <w:vAlign w:val="center"/>
          </w:tcPr>
          <w:p w14:paraId="201B6FCB" w14:textId="77777777" w:rsidR="001519F0" w:rsidRPr="00F62570" w:rsidRDefault="001519F0" w:rsidP="00515BD3">
            <w:pPr>
              <w:jc w:val="center"/>
              <w:rPr>
                <w:sz w:val="20"/>
                <w:szCs w:val="20"/>
              </w:rPr>
            </w:pPr>
          </w:p>
        </w:tc>
      </w:tr>
      <w:tr w:rsidR="001519F0" w14:paraId="6A085316" w14:textId="77777777" w:rsidTr="001519F0">
        <w:trPr>
          <w:trHeight w:val="568"/>
        </w:trPr>
        <w:tc>
          <w:tcPr>
            <w:tcW w:w="5949" w:type="dxa"/>
            <w:vAlign w:val="center"/>
          </w:tcPr>
          <w:p w14:paraId="2B0CE165" w14:textId="6D3722E6" w:rsidR="001519F0" w:rsidRPr="00F62570" w:rsidRDefault="001519F0" w:rsidP="004F4953">
            <w:pPr>
              <w:rPr>
                <w:sz w:val="20"/>
                <w:szCs w:val="20"/>
              </w:rPr>
            </w:pPr>
            <w:r w:rsidRPr="001519F0">
              <w:rPr>
                <w:rFonts w:ascii="Arial" w:hAnsi="Arial" w:cs="Arial"/>
                <w:sz w:val="20"/>
                <w:szCs w:val="20"/>
                <w:lang w:val="en-GB"/>
              </w:rPr>
              <w:t>Overall quality of the infrastructure, facilities and equipment available for the proposed project</w:t>
            </w:r>
          </w:p>
        </w:tc>
        <w:tc>
          <w:tcPr>
            <w:tcW w:w="850" w:type="dxa"/>
            <w:shd w:val="clear" w:color="auto" w:fill="DBE5F1"/>
            <w:vAlign w:val="center"/>
          </w:tcPr>
          <w:p w14:paraId="282F9D5C" w14:textId="77777777" w:rsidR="001519F0" w:rsidRPr="00F62570" w:rsidRDefault="001519F0" w:rsidP="00515BD3">
            <w:pPr>
              <w:jc w:val="center"/>
              <w:rPr>
                <w:sz w:val="20"/>
                <w:szCs w:val="20"/>
              </w:rPr>
            </w:pPr>
          </w:p>
        </w:tc>
        <w:tc>
          <w:tcPr>
            <w:tcW w:w="709" w:type="dxa"/>
            <w:shd w:val="clear" w:color="auto" w:fill="DBE5F1"/>
            <w:vAlign w:val="center"/>
          </w:tcPr>
          <w:p w14:paraId="45B498B4" w14:textId="77777777" w:rsidR="001519F0" w:rsidRPr="00F62570" w:rsidRDefault="001519F0" w:rsidP="00515BD3">
            <w:pPr>
              <w:jc w:val="center"/>
              <w:rPr>
                <w:sz w:val="20"/>
                <w:szCs w:val="20"/>
              </w:rPr>
            </w:pPr>
          </w:p>
        </w:tc>
        <w:tc>
          <w:tcPr>
            <w:tcW w:w="851" w:type="dxa"/>
            <w:shd w:val="clear" w:color="auto" w:fill="DBE5F1"/>
            <w:vAlign w:val="center"/>
          </w:tcPr>
          <w:p w14:paraId="3C5319C4" w14:textId="1D4C82F8" w:rsidR="001519F0" w:rsidRPr="00F62570" w:rsidRDefault="001519F0" w:rsidP="00515BD3">
            <w:pPr>
              <w:jc w:val="center"/>
              <w:rPr>
                <w:sz w:val="20"/>
                <w:szCs w:val="20"/>
              </w:rPr>
            </w:pPr>
          </w:p>
        </w:tc>
        <w:tc>
          <w:tcPr>
            <w:tcW w:w="850" w:type="dxa"/>
            <w:shd w:val="clear" w:color="auto" w:fill="DBE5F1"/>
            <w:vAlign w:val="center"/>
          </w:tcPr>
          <w:p w14:paraId="5B104F04" w14:textId="77777777" w:rsidR="001519F0" w:rsidRPr="00F62570" w:rsidRDefault="001519F0" w:rsidP="00515BD3">
            <w:pPr>
              <w:jc w:val="center"/>
              <w:rPr>
                <w:sz w:val="20"/>
                <w:szCs w:val="20"/>
              </w:rPr>
            </w:pPr>
          </w:p>
        </w:tc>
        <w:tc>
          <w:tcPr>
            <w:tcW w:w="867" w:type="dxa"/>
            <w:shd w:val="clear" w:color="auto" w:fill="DBE5F1"/>
            <w:vAlign w:val="center"/>
          </w:tcPr>
          <w:p w14:paraId="1BB42BFD" w14:textId="77777777" w:rsidR="001519F0" w:rsidRPr="00F62570" w:rsidRDefault="001519F0" w:rsidP="00515BD3">
            <w:pPr>
              <w:jc w:val="center"/>
              <w:rPr>
                <w:sz w:val="20"/>
                <w:szCs w:val="20"/>
              </w:rPr>
            </w:pPr>
          </w:p>
        </w:tc>
      </w:tr>
      <w:tr w:rsidR="001519F0" w14:paraId="7B4D5A39" w14:textId="77777777" w:rsidTr="00416CDC">
        <w:trPr>
          <w:trHeight w:val="369"/>
        </w:trPr>
        <w:tc>
          <w:tcPr>
            <w:tcW w:w="5949" w:type="dxa"/>
            <w:vAlign w:val="center"/>
          </w:tcPr>
          <w:p w14:paraId="5C686C73" w14:textId="4D46EC04" w:rsidR="001519F0" w:rsidRPr="00F62570" w:rsidRDefault="001519F0" w:rsidP="004F4953">
            <w:pPr>
              <w:rPr>
                <w:sz w:val="20"/>
                <w:szCs w:val="20"/>
              </w:rPr>
            </w:pPr>
            <w:r w:rsidRPr="001519F0">
              <w:rPr>
                <w:rFonts w:ascii="Arial" w:hAnsi="Arial" w:cs="Arial"/>
                <w:sz w:val="20"/>
                <w:szCs w:val="20"/>
                <w:lang w:val="en-GB"/>
              </w:rPr>
              <w:t>Soundness of the project overall costs</w:t>
            </w:r>
          </w:p>
        </w:tc>
        <w:tc>
          <w:tcPr>
            <w:tcW w:w="850" w:type="dxa"/>
            <w:shd w:val="clear" w:color="auto" w:fill="DBE5F1"/>
            <w:vAlign w:val="center"/>
          </w:tcPr>
          <w:p w14:paraId="2D15627A" w14:textId="77777777" w:rsidR="001519F0" w:rsidRPr="00F62570" w:rsidRDefault="001519F0" w:rsidP="00515BD3">
            <w:pPr>
              <w:jc w:val="center"/>
              <w:rPr>
                <w:sz w:val="20"/>
                <w:szCs w:val="20"/>
              </w:rPr>
            </w:pPr>
          </w:p>
        </w:tc>
        <w:tc>
          <w:tcPr>
            <w:tcW w:w="709" w:type="dxa"/>
            <w:shd w:val="clear" w:color="auto" w:fill="DBE5F1"/>
            <w:vAlign w:val="center"/>
          </w:tcPr>
          <w:p w14:paraId="286FAEF9" w14:textId="77777777" w:rsidR="001519F0" w:rsidRPr="00F62570" w:rsidRDefault="001519F0" w:rsidP="00515BD3">
            <w:pPr>
              <w:jc w:val="center"/>
              <w:rPr>
                <w:sz w:val="20"/>
                <w:szCs w:val="20"/>
              </w:rPr>
            </w:pPr>
          </w:p>
        </w:tc>
        <w:tc>
          <w:tcPr>
            <w:tcW w:w="851" w:type="dxa"/>
            <w:shd w:val="clear" w:color="auto" w:fill="DBE5F1"/>
            <w:vAlign w:val="center"/>
          </w:tcPr>
          <w:p w14:paraId="5F985953" w14:textId="1B492F06" w:rsidR="001519F0" w:rsidRPr="00F62570" w:rsidRDefault="001519F0" w:rsidP="00515BD3">
            <w:pPr>
              <w:jc w:val="center"/>
              <w:rPr>
                <w:sz w:val="20"/>
                <w:szCs w:val="20"/>
              </w:rPr>
            </w:pPr>
          </w:p>
        </w:tc>
        <w:tc>
          <w:tcPr>
            <w:tcW w:w="850" w:type="dxa"/>
            <w:shd w:val="clear" w:color="auto" w:fill="DBE5F1"/>
            <w:vAlign w:val="center"/>
          </w:tcPr>
          <w:p w14:paraId="72A7C14E" w14:textId="77777777" w:rsidR="001519F0" w:rsidRPr="00F62570" w:rsidRDefault="001519F0" w:rsidP="00515BD3">
            <w:pPr>
              <w:jc w:val="center"/>
              <w:rPr>
                <w:sz w:val="20"/>
                <w:szCs w:val="20"/>
              </w:rPr>
            </w:pPr>
          </w:p>
        </w:tc>
        <w:tc>
          <w:tcPr>
            <w:tcW w:w="867" w:type="dxa"/>
            <w:shd w:val="clear" w:color="auto" w:fill="DBE5F1"/>
            <w:vAlign w:val="center"/>
          </w:tcPr>
          <w:p w14:paraId="28AFCCB7" w14:textId="77777777" w:rsidR="001519F0" w:rsidRPr="00F62570" w:rsidRDefault="001519F0" w:rsidP="00515BD3">
            <w:pPr>
              <w:jc w:val="center"/>
              <w:rPr>
                <w:sz w:val="20"/>
                <w:szCs w:val="20"/>
              </w:rPr>
            </w:pPr>
          </w:p>
        </w:tc>
      </w:tr>
    </w:tbl>
    <w:p w14:paraId="0069E94B" w14:textId="623C3F5E" w:rsidR="001519F0" w:rsidRDefault="001519F0" w:rsidP="005A47A1">
      <w:pPr>
        <w:jc w:val="both"/>
        <w:rPr>
          <w:rFonts w:ascii="Arial" w:hAnsi="Arial" w:cs="Arial"/>
          <w:b/>
          <w:sz w:val="20"/>
          <w:szCs w:val="20"/>
        </w:rPr>
      </w:pPr>
    </w:p>
    <w:p w14:paraId="3C57E9D7" w14:textId="699CACC1" w:rsidR="00142007" w:rsidRDefault="00142007">
      <w:pPr>
        <w:rPr>
          <w:rFonts w:ascii="Arial" w:hAnsi="Arial" w:cs="Arial"/>
          <w:b/>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142007" w14:paraId="5031AD9A" w14:textId="77777777" w:rsidTr="002F3E0D">
        <w:trPr>
          <w:trHeight w:val="557"/>
        </w:trPr>
        <w:tc>
          <w:tcPr>
            <w:tcW w:w="5949" w:type="dxa"/>
            <w:shd w:val="clear" w:color="auto" w:fill="DBE5F1"/>
            <w:vAlign w:val="center"/>
          </w:tcPr>
          <w:p w14:paraId="4AEB865D" w14:textId="02D26DDB" w:rsidR="00142007" w:rsidRPr="00F62570" w:rsidRDefault="00142007" w:rsidP="004F4953">
            <w:pPr>
              <w:pStyle w:val="ListParagraph"/>
              <w:numPr>
                <w:ilvl w:val="0"/>
                <w:numId w:val="34"/>
              </w:numPr>
              <w:ind w:left="313"/>
              <w:rPr>
                <w:rFonts w:ascii="Arial" w:hAnsi="Arial" w:cs="Arial"/>
                <w:b/>
                <w:sz w:val="20"/>
                <w:szCs w:val="20"/>
              </w:rPr>
            </w:pPr>
            <w:r>
              <w:rPr>
                <w:rFonts w:ascii="Arial" w:hAnsi="Arial" w:cs="Arial"/>
                <w:b/>
                <w:sz w:val="20"/>
                <w:szCs w:val="20"/>
              </w:rPr>
              <w:lastRenderedPageBreak/>
              <w:t>Team</w:t>
            </w:r>
          </w:p>
          <w:p w14:paraId="488E7321" w14:textId="77777777" w:rsidR="00142007" w:rsidRDefault="00142007" w:rsidP="004F4953">
            <w:pPr>
              <w:ind w:left="-47"/>
            </w:pPr>
            <w:r w:rsidRPr="00F62570">
              <w:rPr>
                <w:rFonts w:ascii="Arial" w:hAnsi="Arial" w:cs="Arial"/>
                <w:b/>
                <w:sz w:val="20"/>
                <w:szCs w:val="20"/>
              </w:rPr>
              <w:t>This includes, but is not limited to:</w:t>
            </w:r>
          </w:p>
        </w:tc>
        <w:tc>
          <w:tcPr>
            <w:tcW w:w="850" w:type="dxa"/>
            <w:shd w:val="clear" w:color="auto" w:fill="DBE5F1"/>
            <w:vAlign w:val="center"/>
          </w:tcPr>
          <w:p w14:paraId="1BE38E8F" w14:textId="78194F9C" w:rsidR="00142007"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03E0C810" w14:textId="77777777" w:rsidR="00142007" w:rsidRPr="00F62570" w:rsidRDefault="00142007"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6167C58F" w14:textId="77777777" w:rsidR="00142007" w:rsidRPr="00F62570" w:rsidRDefault="00142007"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6512DE2E" w14:textId="77777777" w:rsidR="00142007" w:rsidRPr="00F62570" w:rsidRDefault="00142007"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1FE285BF" w14:textId="77777777" w:rsidR="00142007" w:rsidRPr="00F62570" w:rsidRDefault="00142007" w:rsidP="004F4953">
            <w:pPr>
              <w:jc w:val="center"/>
              <w:rPr>
                <w:rFonts w:ascii="Arial" w:hAnsi="Arial" w:cs="Arial"/>
                <w:b/>
                <w:sz w:val="16"/>
                <w:szCs w:val="16"/>
              </w:rPr>
            </w:pPr>
            <w:r w:rsidRPr="00F62570">
              <w:rPr>
                <w:rFonts w:ascii="Arial" w:hAnsi="Arial" w:cs="Arial"/>
                <w:b/>
                <w:sz w:val="16"/>
                <w:szCs w:val="16"/>
              </w:rPr>
              <w:t>Very Strong</w:t>
            </w:r>
          </w:p>
        </w:tc>
      </w:tr>
      <w:tr w:rsidR="00142007" w14:paraId="3109A18A" w14:textId="77777777" w:rsidTr="002F3E0D">
        <w:trPr>
          <w:trHeight w:val="552"/>
        </w:trPr>
        <w:tc>
          <w:tcPr>
            <w:tcW w:w="5949" w:type="dxa"/>
            <w:vAlign w:val="center"/>
          </w:tcPr>
          <w:p w14:paraId="1CDDD626" w14:textId="200E0F1C" w:rsidR="00142007" w:rsidRPr="00F62570" w:rsidRDefault="00142007" w:rsidP="004F4953">
            <w:pPr>
              <w:rPr>
                <w:sz w:val="20"/>
                <w:szCs w:val="20"/>
              </w:rPr>
            </w:pPr>
            <w:r w:rsidRPr="00142007">
              <w:rPr>
                <w:rFonts w:ascii="Arial" w:hAnsi="Arial" w:cs="Arial"/>
                <w:sz w:val="20"/>
                <w:szCs w:val="20"/>
                <w:lang w:val="en-CA"/>
              </w:rPr>
              <w:t>If this application is led by an ECR, what is the research potential of this researcher</w:t>
            </w:r>
          </w:p>
        </w:tc>
        <w:tc>
          <w:tcPr>
            <w:tcW w:w="850" w:type="dxa"/>
            <w:shd w:val="clear" w:color="auto" w:fill="DBE5F1"/>
            <w:vAlign w:val="center"/>
          </w:tcPr>
          <w:p w14:paraId="056D242F" w14:textId="77777777" w:rsidR="00142007" w:rsidRPr="00F62570" w:rsidRDefault="00142007" w:rsidP="00515BD3">
            <w:pPr>
              <w:jc w:val="center"/>
              <w:rPr>
                <w:sz w:val="20"/>
                <w:szCs w:val="20"/>
              </w:rPr>
            </w:pPr>
          </w:p>
        </w:tc>
        <w:tc>
          <w:tcPr>
            <w:tcW w:w="709" w:type="dxa"/>
            <w:shd w:val="clear" w:color="auto" w:fill="DBE5F1"/>
            <w:vAlign w:val="center"/>
          </w:tcPr>
          <w:p w14:paraId="4711D147" w14:textId="77777777" w:rsidR="00142007" w:rsidRPr="00F62570" w:rsidRDefault="00142007" w:rsidP="00515BD3">
            <w:pPr>
              <w:jc w:val="center"/>
              <w:rPr>
                <w:sz w:val="20"/>
                <w:szCs w:val="20"/>
              </w:rPr>
            </w:pPr>
          </w:p>
        </w:tc>
        <w:tc>
          <w:tcPr>
            <w:tcW w:w="851" w:type="dxa"/>
            <w:shd w:val="clear" w:color="auto" w:fill="DBE5F1"/>
            <w:vAlign w:val="center"/>
          </w:tcPr>
          <w:p w14:paraId="11965F19" w14:textId="3A9C4FBD" w:rsidR="00142007" w:rsidRPr="00F62570" w:rsidRDefault="00142007" w:rsidP="00515BD3">
            <w:pPr>
              <w:jc w:val="center"/>
              <w:rPr>
                <w:sz w:val="20"/>
                <w:szCs w:val="20"/>
              </w:rPr>
            </w:pPr>
          </w:p>
        </w:tc>
        <w:tc>
          <w:tcPr>
            <w:tcW w:w="850" w:type="dxa"/>
            <w:shd w:val="clear" w:color="auto" w:fill="DBE5F1"/>
            <w:vAlign w:val="center"/>
          </w:tcPr>
          <w:p w14:paraId="50CAEE70" w14:textId="77777777" w:rsidR="00142007" w:rsidRPr="00F62570" w:rsidRDefault="00142007" w:rsidP="00515BD3">
            <w:pPr>
              <w:jc w:val="center"/>
              <w:rPr>
                <w:sz w:val="20"/>
                <w:szCs w:val="20"/>
              </w:rPr>
            </w:pPr>
          </w:p>
        </w:tc>
        <w:tc>
          <w:tcPr>
            <w:tcW w:w="867" w:type="dxa"/>
            <w:shd w:val="clear" w:color="auto" w:fill="DBE5F1"/>
            <w:vAlign w:val="center"/>
          </w:tcPr>
          <w:p w14:paraId="142A2CE9" w14:textId="77777777" w:rsidR="00142007" w:rsidRPr="00F62570" w:rsidRDefault="00142007" w:rsidP="00515BD3">
            <w:pPr>
              <w:jc w:val="center"/>
              <w:rPr>
                <w:sz w:val="20"/>
                <w:szCs w:val="20"/>
              </w:rPr>
            </w:pPr>
          </w:p>
        </w:tc>
      </w:tr>
      <w:tr w:rsidR="00142007" w14:paraId="63D94256" w14:textId="77777777" w:rsidTr="002F3E0D">
        <w:trPr>
          <w:trHeight w:val="2402"/>
        </w:trPr>
        <w:tc>
          <w:tcPr>
            <w:tcW w:w="5949" w:type="dxa"/>
            <w:vAlign w:val="center"/>
          </w:tcPr>
          <w:p w14:paraId="6B264249" w14:textId="77777777" w:rsidR="00142007" w:rsidRDefault="00142007" w:rsidP="004F4953">
            <w:pPr>
              <w:rPr>
                <w:rFonts w:ascii="Arial" w:hAnsi="Arial" w:cs="Arial"/>
                <w:sz w:val="20"/>
                <w:szCs w:val="20"/>
                <w:lang w:val="en-GB"/>
              </w:rPr>
            </w:pPr>
            <w:r w:rsidRPr="00142007">
              <w:rPr>
                <w:rFonts w:ascii="Arial" w:hAnsi="Arial" w:cs="Arial"/>
                <w:sz w:val="20"/>
                <w:szCs w:val="20"/>
                <w:lang w:val="en-GB"/>
              </w:rPr>
              <w:t>Overall track record of the PI and co-applicants</w:t>
            </w:r>
            <w:r w:rsidR="000D2263">
              <w:rPr>
                <w:rFonts w:ascii="Arial" w:hAnsi="Arial" w:cs="Arial"/>
                <w:sz w:val="20"/>
                <w:szCs w:val="20"/>
                <w:lang w:val="en-GB"/>
              </w:rPr>
              <w:t>:</w:t>
            </w:r>
          </w:p>
          <w:p w14:paraId="7D5A11AF" w14:textId="77777777" w:rsidR="000D2263" w:rsidRPr="000D2263" w:rsidRDefault="000D2263" w:rsidP="000D2263">
            <w:pPr>
              <w:pStyle w:val="ListParagraph"/>
              <w:numPr>
                <w:ilvl w:val="0"/>
                <w:numId w:val="39"/>
              </w:numPr>
              <w:rPr>
                <w:sz w:val="20"/>
                <w:szCs w:val="20"/>
              </w:rPr>
            </w:pPr>
            <w:r w:rsidRPr="00142007">
              <w:rPr>
                <w:rFonts w:ascii="Arial" w:hAnsi="Arial" w:cs="Arial"/>
                <w:sz w:val="20"/>
                <w:szCs w:val="20"/>
                <w:lang w:val="en-GB"/>
              </w:rPr>
              <w:t>Relevance of the expertise and productivity of the PI in the achievement of the proposed project</w:t>
            </w:r>
          </w:p>
          <w:p w14:paraId="1931E874" w14:textId="77777777" w:rsidR="000D2263" w:rsidRPr="000D2263" w:rsidRDefault="000D2263" w:rsidP="000D2263">
            <w:pPr>
              <w:pStyle w:val="ListParagraph"/>
              <w:numPr>
                <w:ilvl w:val="0"/>
                <w:numId w:val="39"/>
              </w:numPr>
              <w:rPr>
                <w:sz w:val="20"/>
                <w:szCs w:val="20"/>
              </w:rPr>
            </w:pPr>
            <w:r w:rsidRPr="00142007">
              <w:rPr>
                <w:rFonts w:ascii="Arial" w:hAnsi="Arial" w:cs="Arial"/>
                <w:sz w:val="20"/>
                <w:szCs w:val="20"/>
                <w:lang w:val="en-GB"/>
              </w:rPr>
              <w:t xml:space="preserve">Capacity of the PI to lead and </w:t>
            </w:r>
            <w:r>
              <w:rPr>
                <w:rFonts w:ascii="Arial" w:hAnsi="Arial" w:cs="Arial"/>
                <w:sz w:val="20"/>
                <w:szCs w:val="20"/>
                <w:lang w:val="en-GB"/>
              </w:rPr>
              <w:t>coordinate</w:t>
            </w:r>
            <w:r w:rsidRPr="00142007">
              <w:rPr>
                <w:rFonts w:ascii="Arial" w:hAnsi="Arial" w:cs="Arial"/>
                <w:sz w:val="20"/>
                <w:szCs w:val="20"/>
                <w:lang w:val="en-GB"/>
              </w:rPr>
              <w:t xml:space="preserve"> the research – if the researcher is an ECR then comment on the risk of an ECR undertaking this project</w:t>
            </w:r>
          </w:p>
          <w:p w14:paraId="5986FC21" w14:textId="73305FF7" w:rsidR="000D2263" w:rsidRPr="000D2263" w:rsidRDefault="000D2263" w:rsidP="000D2263">
            <w:pPr>
              <w:pStyle w:val="ListParagraph"/>
              <w:numPr>
                <w:ilvl w:val="0"/>
                <w:numId w:val="39"/>
              </w:numPr>
              <w:rPr>
                <w:sz w:val="20"/>
                <w:szCs w:val="20"/>
              </w:rPr>
            </w:pPr>
            <w:r w:rsidRPr="00142007">
              <w:rPr>
                <w:rFonts w:ascii="Arial" w:hAnsi="Arial" w:cs="Arial"/>
                <w:sz w:val="20"/>
                <w:szCs w:val="20"/>
                <w:lang w:val="en-CA"/>
              </w:rPr>
              <w:t xml:space="preserve">Relevance of the expertise and productivity of the co-applicants in the achievement of the proposed project (i.e. </w:t>
            </w:r>
            <w:r w:rsidRPr="00167F9E">
              <w:rPr>
                <w:rFonts w:ascii="Arial" w:hAnsi="Arial" w:cs="Arial"/>
                <w:i/>
                <w:sz w:val="20"/>
                <w:szCs w:val="20"/>
                <w:lang w:val="en-CA"/>
              </w:rPr>
              <w:t>Is the proposed team appropriate (in terms of expertise and size</w:t>
            </w:r>
            <w:r w:rsidRPr="00142007">
              <w:rPr>
                <w:rFonts w:ascii="Arial" w:hAnsi="Arial" w:cs="Arial"/>
                <w:sz w:val="20"/>
                <w:szCs w:val="20"/>
                <w:lang w:val="en-CA"/>
              </w:rPr>
              <w:t>) to conduct the planned activities?)</w:t>
            </w:r>
          </w:p>
        </w:tc>
        <w:tc>
          <w:tcPr>
            <w:tcW w:w="850" w:type="dxa"/>
            <w:shd w:val="clear" w:color="auto" w:fill="DBE5F1"/>
            <w:vAlign w:val="center"/>
          </w:tcPr>
          <w:p w14:paraId="2A836564" w14:textId="77777777" w:rsidR="00142007" w:rsidRPr="00F62570" w:rsidRDefault="00142007" w:rsidP="00515BD3">
            <w:pPr>
              <w:jc w:val="center"/>
              <w:rPr>
                <w:sz w:val="20"/>
                <w:szCs w:val="20"/>
              </w:rPr>
            </w:pPr>
          </w:p>
        </w:tc>
        <w:tc>
          <w:tcPr>
            <w:tcW w:w="709" w:type="dxa"/>
            <w:shd w:val="clear" w:color="auto" w:fill="DBE5F1"/>
            <w:vAlign w:val="center"/>
          </w:tcPr>
          <w:p w14:paraId="0DD57A48" w14:textId="19ABE785" w:rsidR="00142007" w:rsidRPr="00F62570" w:rsidRDefault="00142007" w:rsidP="00515BD3">
            <w:pPr>
              <w:jc w:val="center"/>
              <w:rPr>
                <w:sz w:val="20"/>
                <w:szCs w:val="20"/>
              </w:rPr>
            </w:pPr>
          </w:p>
        </w:tc>
        <w:tc>
          <w:tcPr>
            <w:tcW w:w="851" w:type="dxa"/>
            <w:shd w:val="clear" w:color="auto" w:fill="DBE5F1"/>
            <w:vAlign w:val="center"/>
          </w:tcPr>
          <w:p w14:paraId="51C0E489" w14:textId="77777777" w:rsidR="00142007" w:rsidRPr="00F62570" w:rsidRDefault="00142007" w:rsidP="00515BD3">
            <w:pPr>
              <w:jc w:val="center"/>
              <w:rPr>
                <w:sz w:val="20"/>
                <w:szCs w:val="20"/>
              </w:rPr>
            </w:pPr>
          </w:p>
        </w:tc>
        <w:tc>
          <w:tcPr>
            <w:tcW w:w="850" w:type="dxa"/>
            <w:shd w:val="clear" w:color="auto" w:fill="DBE5F1"/>
            <w:vAlign w:val="center"/>
          </w:tcPr>
          <w:p w14:paraId="700C4770" w14:textId="77777777" w:rsidR="00142007" w:rsidRPr="00F62570" w:rsidRDefault="00142007" w:rsidP="00515BD3">
            <w:pPr>
              <w:jc w:val="center"/>
              <w:rPr>
                <w:sz w:val="20"/>
                <w:szCs w:val="20"/>
              </w:rPr>
            </w:pPr>
          </w:p>
        </w:tc>
        <w:tc>
          <w:tcPr>
            <w:tcW w:w="867" w:type="dxa"/>
            <w:shd w:val="clear" w:color="auto" w:fill="DBE5F1"/>
            <w:vAlign w:val="center"/>
          </w:tcPr>
          <w:p w14:paraId="221D9491" w14:textId="77777777" w:rsidR="00142007" w:rsidRPr="00F62570" w:rsidRDefault="00142007" w:rsidP="00515BD3">
            <w:pPr>
              <w:jc w:val="center"/>
              <w:rPr>
                <w:sz w:val="20"/>
                <w:szCs w:val="20"/>
              </w:rPr>
            </w:pPr>
          </w:p>
        </w:tc>
      </w:tr>
    </w:tbl>
    <w:p w14:paraId="0E7A1869" w14:textId="7FCD1C32" w:rsidR="00205523" w:rsidRDefault="00205523" w:rsidP="005A47A1">
      <w:pPr>
        <w:jc w:val="both"/>
        <w:rPr>
          <w:rFonts w:ascii="Arial" w:hAnsi="Arial" w:cs="Arial"/>
          <w:sz w:val="20"/>
          <w:szCs w:val="20"/>
        </w:rPr>
      </w:pPr>
    </w:p>
    <w:p w14:paraId="13C893D6" w14:textId="31CC4AAE" w:rsidR="000C4CA1" w:rsidRDefault="000C4CA1">
      <w:pPr>
        <w:rPr>
          <w:rFonts w:ascii="Arial" w:hAnsi="Arial" w:cs="Arial"/>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0C4CA1" w14:paraId="5D28A6D6" w14:textId="77777777" w:rsidTr="004F4953">
        <w:trPr>
          <w:trHeight w:val="558"/>
        </w:trPr>
        <w:tc>
          <w:tcPr>
            <w:tcW w:w="5949" w:type="dxa"/>
            <w:shd w:val="clear" w:color="auto" w:fill="DBE5F1"/>
            <w:vAlign w:val="center"/>
          </w:tcPr>
          <w:p w14:paraId="316DB2A0" w14:textId="50D5D7EC" w:rsidR="000C4CA1" w:rsidRPr="0079794F" w:rsidRDefault="001A132B" w:rsidP="004F4953">
            <w:pPr>
              <w:pStyle w:val="ListParagraph"/>
              <w:numPr>
                <w:ilvl w:val="0"/>
                <w:numId w:val="34"/>
              </w:numPr>
              <w:ind w:left="313"/>
              <w:rPr>
                <w:rFonts w:ascii="Arial" w:hAnsi="Arial" w:cs="Arial"/>
                <w:b/>
                <w:sz w:val="20"/>
                <w:szCs w:val="20"/>
              </w:rPr>
            </w:pPr>
            <w:r>
              <w:rPr>
                <w:rFonts w:ascii="Arial" w:hAnsi="Arial" w:cs="Arial"/>
                <w:b/>
                <w:sz w:val="20"/>
                <w:szCs w:val="20"/>
              </w:rPr>
              <w:t xml:space="preserve">Long-Term Plan </w:t>
            </w:r>
            <w:r w:rsidR="00515BD3">
              <w:rPr>
                <w:rFonts w:ascii="Arial" w:hAnsi="Arial" w:cs="Arial"/>
                <w:b/>
                <w:sz w:val="20"/>
                <w:szCs w:val="20"/>
              </w:rPr>
              <w:t xml:space="preserve">(~5 years) </w:t>
            </w:r>
            <w:r>
              <w:rPr>
                <w:rFonts w:ascii="Arial" w:hAnsi="Arial" w:cs="Arial"/>
                <w:b/>
                <w:sz w:val="20"/>
                <w:szCs w:val="20"/>
              </w:rPr>
              <w:t>and Commercializ</w:t>
            </w:r>
            <w:r w:rsidR="000C4CA1">
              <w:rPr>
                <w:rFonts w:ascii="Arial" w:hAnsi="Arial" w:cs="Arial"/>
                <w:b/>
                <w:sz w:val="20"/>
                <w:szCs w:val="20"/>
              </w:rPr>
              <w:t>ation</w:t>
            </w:r>
          </w:p>
          <w:p w14:paraId="586A5FB1" w14:textId="77777777" w:rsidR="000C4CA1" w:rsidRDefault="000C4CA1" w:rsidP="004F4953">
            <w:pPr>
              <w:ind w:left="-47"/>
            </w:pPr>
            <w:r w:rsidRPr="00F62570">
              <w:rPr>
                <w:rFonts w:ascii="Arial" w:hAnsi="Arial" w:cs="Arial"/>
                <w:b/>
                <w:sz w:val="20"/>
                <w:szCs w:val="20"/>
              </w:rPr>
              <w:t>This includes, but is not limited to:</w:t>
            </w:r>
          </w:p>
        </w:tc>
        <w:tc>
          <w:tcPr>
            <w:tcW w:w="850" w:type="dxa"/>
            <w:shd w:val="clear" w:color="auto" w:fill="DBE5F1"/>
            <w:vAlign w:val="center"/>
          </w:tcPr>
          <w:p w14:paraId="03E5F2A7" w14:textId="6BC33615" w:rsidR="000C4CA1"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279AB2FB" w14:textId="77777777" w:rsidR="000C4CA1" w:rsidRPr="00F62570" w:rsidRDefault="000C4CA1"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74D11781" w14:textId="77777777" w:rsidR="000C4CA1" w:rsidRPr="00F62570" w:rsidRDefault="000C4CA1"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147FA547" w14:textId="77777777" w:rsidR="000C4CA1" w:rsidRPr="00F62570" w:rsidRDefault="000C4CA1"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7FF4608B" w14:textId="77777777" w:rsidR="000C4CA1" w:rsidRPr="00F62570" w:rsidRDefault="000C4CA1" w:rsidP="004F4953">
            <w:pPr>
              <w:jc w:val="center"/>
              <w:rPr>
                <w:rFonts w:ascii="Arial" w:hAnsi="Arial" w:cs="Arial"/>
                <w:b/>
                <w:sz w:val="16"/>
                <w:szCs w:val="16"/>
              </w:rPr>
            </w:pPr>
            <w:r w:rsidRPr="00F62570">
              <w:rPr>
                <w:rFonts w:ascii="Arial" w:hAnsi="Arial" w:cs="Arial"/>
                <w:b/>
                <w:sz w:val="16"/>
                <w:szCs w:val="16"/>
              </w:rPr>
              <w:t>Very Strong</w:t>
            </w:r>
          </w:p>
        </w:tc>
      </w:tr>
      <w:tr w:rsidR="000C4CA1" w14:paraId="57A1755C" w14:textId="77777777" w:rsidTr="000C4CA1">
        <w:trPr>
          <w:trHeight w:val="552"/>
        </w:trPr>
        <w:tc>
          <w:tcPr>
            <w:tcW w:w="5949" w:type="dxa"/>
            <w:vAlign w:val="center"/>
          </w:tcPr>
          <w:p w14:paraId="7B9540C5" w14:textId="3134301A" w:rsidR="000C4CA1" w:rsidRPr="00F62570" w:rsidRDefault="000C4CA1" w:rsidP="000C4CA1">
            <w:pPr>
              <w:rPr>
                <w:sz w:val="20"/>
                <w:szCs w:val="20"/>
              </w:rPr>
            </w:pPr>
            <w:r w:rsidRPr="000C4CA1">
              <w:rPr>
                <w:rFonts w:ascii="Arial" w:hAnsi="Arial" w:cs="Arial"/>
                <w:sz w:val="20"/>
                <w:szCs w:val="20"/>
                <w:lang w:val="en-CA"/>
              </w:rPr>
              <w:t xml:space="preserve">Is the </w:t>
            </w:r>
            <w:r>
              <w:rPr>
                <w:rFonts w:ascii="Arial" w:hAnsi="Arial" w:cs="Arial"/>
                <w:sz w:val="20"/>
                <w:szCs w:val="20"/>
                <w:lang w:val="en-CA"/>
              </w:rPr>
              <w:t>long-term</w:t>
            </w:r>
            <w:r w:rsidRPr="000C4CA1">
              <w:rPr>
                <w:rFonts w:ascii="Arial" w:hAnsi="Arial" w:cs="Arial"/>
                <w:sz w:val="20"/>
                <w:szCs w:val="20"/>
                <w:lang w:val="en-CA"/>
              </w:rPr>
              <w:t xml:space="preserve"> development </w:t>
            </w:r>
            <w:r>
              <w:rPr>
                <w:rFonts w:ascii="Arial" w:hAnsi="Arial" w:cs="Arial"/>
                <w:sz w:val="20"/>
                <w:szCs w:val="20"/>
                <w:lang w:val="en-CA"/>
              </w:rPr>
              <w:t xml:space="preserve">plan sound and feasible? (i.e. </w:t>
            </w:r>
            <w:r w:rsidRPr="00167F9E">
              <w:rPr>
                <w:rFonts w:ascii="Arial" w:hAnsi="Arial" w:cs="Arial"/>
                <w:i/>
                <w:sz w:val="20"/>
                <w:szCs w:val="20"/>
                <w:lang w:val="en-CA"/>
              </w:rPr>
              <w:t>Who are the most likely and important clients f</w:t>
            </w:r>
            <w:r w:rsidR="00167F9E" w:rsidRPr="00167F9E">
              <w:rPr>
                <w:rFonts w:ascii="Arial" w:hAnsi="Arial" w:cs="Arial"/>
                <w:i/>
                <w:sz w:val="20"/>
                <w:szCs w:val="20"/>
                <w:lang w:val="en-CA"/>
              </w:rPr>
              <w:t>or such research</w:t>
            </w:r>
            <w:r w:rsidRPr="00167F9E">
              <w:rPr>
                <w:rFonts w:ascii="Arial" w:hAnsi="Arial" w:cs="Arial"/>
                <w:i/>
                <w:sz w:val="20"/>
                <w:szCs w:val="20"/>
                <w:lang w:val="en-CA"/>
              </w:rPr>
              <w:t>?</w:t>
            </w:r>
            <w:r w:rsidRPr="000C4CA1">
              <w:rPr>
                <w:rFonts w:ascii="Arial" w:hAnsi="Arial" w:cs="Arial"/>
                <w:sz w:val="20"/>
                <w:szCs w:val="20"/>
                <w:lang w:val="en-CA"/>
              </w:rPr>
              <w:t>)</w:t>
            </w:r>
          </w:p>
        </w:tc>
        <w:tc>
          <w:tcPr>
            <w:tcW w:w="850" w:type="dxa"/>
            <w:shd w:val="clear" w:color="auto" w:fill="DBE5F1"/>
            <w:vAlign w:val="center"/>
          </w:tcPr>
          <w:p w14:paraId="27E2CE63" w14:textId="77777777" w:rsidR="000C4CA1" w:rsidRPr="00F62570" w:rsidRDefault="000C4CA1" w:rsidP="00515BD3">
            <w:pPr>
              <w:jc w:val="center"/>
              <w:rPr>
                <w:sz w:val="20"/>
                <w:szCs w:val="20"/>
              </w:rPr>
            </w:pPr>
          </w:p>
        </w:tc>
        <w:tc>
          <w:tcPr>
            <w:tcW w:w="709" w:type="dxa"/>
            <w:shd w:val="clear" w:color="auto" w:fill="DBE5F1"/>
            <w:vAlign w:val="center"/>
          </w:tcPr>
          <w:p w14:paraId="43147984" w14:textId="77777777" w:rsidR="000C4CA1" w:rsidRPr="00F62570" w:rsidRDefault="000C4CA1" w:rsidP="00515BD3">
            <w:pPr>
              <w:jc w:val="center"/>
              <w:rPr>
                <w:sz w:val="20"/>
                <w:szCs w:val="20"/>
              </w:rPr>
            </w:pPr>
          </w:p>
        </w:tc>
        <w:tc>
          <w:tcPr>
            <w:tcW w:w="851" w:type="dxa"/>
            <w:shd w:val="clear" w:color="auto" w:fill="DBE5F1"/>
            <w:vAlign w:val="center"/>
          </w:tcPr>
          <w:p w14:paraId="038696B9" w14:textId="0559D57F" w:rsidR="000C4CA1" w:rsidRPr="00F62570" w:rsidRDefault="000C4CA1" w:rsidP="00515BD3">
            <w:pPr>
              <w:jc w:val="center"/>
              <w:rPr>
                <w:sz w:val="20"/>
                <w:szCs w:val="20"/>
              </w:rPr>
            </w:pPr>
          </w:p>
        </w:tc>
        <w:tc>
          <w:tcPr>
            <w:tcW w:w="850" w:type="dxa"/>
            <w:shd w:val="clear" w:color="auto" w:fill="DBE5F1"/>
            <w:vAlign w:val="center"/>
          </w:tcPr>
          <w:p w14:paraId="5D50DB8C" w14:textId="77777777" w:rsidR="000C4CA1" w:rsidRPr="00F62570" w:rsidRDefault="000C4CA1" w:rsidP="00515BD3">
            <w:pPr>
              <w:jc w:val="center"/>
              <w:rPr>
                <w:sz w:val="20"/>
                <w:szCs w:val="20"/>
              </w:rPr>
            </w:pPr>
          </w:p>
        </w:tc>
        <w:tc>
          <w:tcPr>
            <w:tcW w:w="867" w:type="dxa"/>
            <w:shd w:val="clear" w:color="auto" w:fill="DBE5F1"/>
            <w:vAlign w:val="center"/>
          </w:tcPr>
          <w:p w14:paraId="02036760" w14:textId="77777777" w:rsidR="000C4CA1" w:rsidRPr="00F62570" w:rsidRDefault="000C4CA1" w:rsidP="00515BD3">
            <w:pPr>
              <w:jc w:val="center"/>
              <w:rPr>
                <w:sz w:val="20"/>
                <w:szCs w:val="20"/>
              </w:rPr>
            </w:pPr>
          </w:p>
        </w:tc>
      </w:tr>
      <w:tr w:rsidR="000C4CA1" w14:paraId="6462D4B1" w14:textId="77777777" w:rsidTr="000C4CA1">
        <w:trPr>
          <w:trHeight w:val="1268"/>
        </w:trPr>
        <w:tc>
          <w:tcPr>
            <w:tcW w:w="5949" w:type="dxa"/>
            <w:vAlign w:val="center"/>
          </w:tcPr>
          <w:p w14:paraId="6820400F" w14:textId="7BF4BF8A" w:rsidR="000C4CA1" w:rsidRPr="00F62570" w:rsidRDefault="000C4CA1" w:rsidP="000C4CA1">
            <w:pPr>
              <w:rPr>
                <w:sz w:val="20"/>
                <w:szCs w:val="20"/>
              </w:rPr>
            </w:pPr>
            <w:r w:rsidRPr="000C4CA1">
              <w:rPr>
                <w:rFonts w:ascii="Arial" w:hAnsi="Arial" w:cs="Arial"/>
                <w:sz w:val="20"/>
                <w:szCs w:val="20"/>
                <w:lang w:val="en-GB"/>
              </w:rPr>
              <w:t xml:space="preserve">The technology will likely create commercial opportunities in the biopharma R&amp;D sector or the clinic and elsewhere such as in </w:t>
            </w:r>
            <w:r>
              <w:rPr>
                <w:rFonts w:ascii="Arial" w:hAnsi="Arial" w:cs="Arial"/>
                <w:sz w:val="20"/>
                <w:szCs w:val="20"/>
                <w:lang w:val="en-GB"/>
              </w:rPr>
              <w:t xml:space="preserve">one-health applications. (i.e. </w:t>
            </w:r>
            <w:r w:rsidRPr="000C4CA1">
              <w:rPr>
                <w:rFonts w:ascii="Arial" w:hAnsi="Arial" w:cs="Arial"/>
                <w:i/>
                <w:sz w:val="20"/>
                <w:szCs w:val="20"/>
                <w:lang w:val="en-GB"/>
              </w:rPr>
              <w:t>To your knowledge, how long it takes for such technologies to be developed and adopted by the market</w:t>
            </w:r>
            <w:r w:rsidRPr="00167F9E">
              <w:rPr>
                <w:rFonts w:ascii="Arial" w:hAnsi="Arial" w:cs="Arial"/>
                <w:sz w:val="20"/>
                <w:szCs w:val="20"/>
                <w:lang w:val="en-GB"/>
              </w:rPr>
              <w:t>)</w:t>
            </w:r>
          </w:p>
        </w:tc>
        <w:tc>
          <w:tcPr>
            <w:tcW w:w="850" w:type="dxa"/>
            <w:shd w:val="clear" w:color="auto" w:fill="DBE5F1"/>
            <w:vAlign w:val="center"/>
          </w:tcPr>
          <w:p w14:paraId="38467709" w14:textId="77777777" w:rsidR="000C4CA1" w:rsidRPr="00F62570" w:rsidRDefault="000C4CA1" w:rsidP="00515BD3">
            <w:pPr>
              <w:jc w:val="center"/>
              <w:rPr>
                <w:sz w:val="20"/>
                <w:szCs w:val="20"/>
              </w:rPr>
            </w:pPr>
          </w:p>
        </w:tc>
        <w:tc>
          <w:tcPr>
            <w:tcW w:w="709" w:type="dxa"/>
            <w:shd w:val="clear" w:color="auto" w:fill="DBE5F1"/>
            <w:vAlign w:val="center"/>
          </w:tcPr>
          <w:p w14:paraId="02516A37" w14:textId="77777777" w:rsidR="000C4CA1" w:rsidRPr="00F62570" w:rsidRDefault="000C4CA1" w:rsidP="00515BD3">
            <w:pPr>
              <w:jc w:val="center"/>
              <w:rPr>
                <w:sz w:val="20"/>
                <w:szCs w:val="20"/>
              </w:rPr>
            </w:pPr>
          </w:p>
        </w:tc>
        <w:tc>
          <w:tcPr>
            <w:tcW w:w="851" w:type="dxa"/>
            <w:shd w:val="clear" w:color="auto" w:fill="DBE5F1"/>
            <w:vAlign w:val="center"/>
          </w:tcPr>
          <w:p w14:paraId="08648093" w14:textId="62602C45" w:rsidR="000C4CA1" w:rsidRPr="00F62570" w:rsidRDefault="000C4CA1" w:rsidP="00515BD3">
            <w:pPr>
              <w:jc w:val="center"/>
              <w:rPr>
                <w:sz w:val="20"/>
                <w:szCs w:val="20"/>
              </w:rPr>
            </w:pPr>
          </w:p>
        </w:tc>
        <w:tc>
          <w:tcPr>
            <w:tcW w:w="850" w:type="dxa"/>
            <w:shd w:val="clear" w:color="auto" w:fill="DBE5F1"/>
            <w:vAlign w:val="center"/>
          </w:tcPr>
          <w:p w14:paraId="12A52A8D" w14:textId="77777777" w:rsidR="000C4CA1" w:rsidRPr="00F62570" w:rsidRDefault="000C4CA1" w:rsidP="00515BD3">
            <w:pPr>
              <w:jc w:val="center"/>
              <w:rPr>
                <w:sz w:val="20"/>
                <w:szCs w:val="20"/>
              </w:rPr>
            </w:pPr>
          </w:p>
        </w:tc>
        <w:tc>
          <w:tcPr>
            <w:tcW w:w="867" w:type="dxa"/>
            <w:shd w:val="clear" w:color="auto" w:fill="DBE5F1"/>
            <w:vAlign w:val="center"/>
          </w:tcPr>
          <w:p w14:paraId="655E0E98" w14:textId="77777777" w:rsidR="000C4CA1" w:rsidRPr="00F62570" w:rsidRDefault="000C4CA1" w:rsidP="00515BD3">
            <w:pPr>
              <w:jc w:val="center"/>
              <w:rPr>
                <w:sz w:val="20"/>
                <w:szCs w:val="20"/>
              </w:rPr>
            </w:pPr>
          </w:p>
        </w:tc>
      </w:tr>
      <w:tr w:rsidR="000C4CA1" w14:paraId="6F48D9CC" w14:textId="77777777" w:rsidTr="004F4953">
        <w:trPr>
          <w:trHeight w:val="568"/>
        </w:trPr>
        <w:tc>
          <w:tcPr>
            <w:tcW w:w="5949" w:type="dxa"/>
            <w:vAlign w:val="center"/>
          </w:tcPr>
          <w:p w14:paraId="3E866903" w14:textId="2F6070FB" w:rsidR="000C4CA1" w:rsidRPr="00F62570" w:rsidRDefault="000C4CA1" w:rsidP="004F4953">
            <w:pPr>
              <w:rPr>
                <w:sz w:val="20"/>
                <w:szCs w:val="20"/>
              </w:rPr>
            </w:pPr>
            <w:r w:rsidRPr="000C4CA1">
              <w:rPr>
                <w:rFonts w:ascii="Arial" w:hAnsi="Arial" w:cs="Arial"/>
                <w:sz w:val="20"/>
                <w:szCs w:val="20"/>
                <w:lang w:val="en-GB"/>
              </w:rPr>
              <w:t>Is the technology easily transferable for use by partners or is the plan to access he technology well laid out (ex. service option)?</w:t>
            </w:r>
          </w:p>
        </w:tc>
        <w:tc>
          <w:tcPr>
            <w:tcW w:w="850" w:type="dxa"/>
            <w:shd w:val="clear" w:color="auto" w:fill="DBE5F1"/>
            <w:vAlign w:val="center"/>
          </w:tcPr>
          <w:p w14:paraId="45776258" w14:textId="77777777" w:rsidR="000C4CA1" w:rsidRPr="00F62570" w:rsidRDefault="000C4CA1" w:rsidP="00515BD3">
            <w:pPr>
              <w:jc w:val="center"/>
              <w:rPr>
                <w:sz w:val="20"/>
                <w:szCs w:val="20"/>
              </w:rPr>
            </w:pPr>
          </w:p>
        </w:tc>
        <w:tc>
          <w:tcPr>
            <w:tcW w:w="709" w:type="dxa"/>
            <w:shd w:val="clear" w:color="auto" w:fill="DBE5F1"/>
            <w:vAlign w:val="center"/>
          </w:tcPr>
          <w:p w14:paraId="1004A409" w14:textId="1E8F49AE" w:rsidR="000C4CA1" w:rsidRPr="00F62570" w:rsidRDefault="000C4CA1" w:rsidP="00515BD3">
            <w:pPr>
              <w:jc w:val="center"/>
              <w:rPr>
                <w:sz w:val="20"/>
                <w:szCs w:val="20"/>
              </w:rPr>
            </w:pPr>
          </w:p>
        </w:tc>
        <w:tc>
          <w:tcPr>
            <w:tcW w:w="851" w:type="dxa"/>
            <w:shd w:val="clear" w:color="auto" w:fill="DBE5F1"/>
            <w:vAlign w:val="center"/>
          </w:tcPr>
          <w:p w14:paraId="1D15AD7C" w14:textId="77777777" w:rsidR="000C4CA1" w:rsidRPr="00F62570" w:rsidRDefault="000C4CA1" w:rsidP="00515BD3">
            <w:pPr>
              <w:jc w:val="center"/>
              <w:rPr>
                <w:sz w:val="20"/>
                <w:szCs w:val="20"/>
              </w:rPr>
            </w:pPr>
          </w:p>
        </w:tc>
        <w:tc>
          <w:tcPr>
            <w:tcW w:w="850" w:type="dxa"/>
            <w:shd w:val="clear" w:color="auto" w:fill="DBE5F1"/>
            <w:vAlign w:val="center"/>
          </w:tcPr>
          <w:p w14:paraId="63AD3B12" w14:textId="77777777" w:rsidR="000C4CA1" w:rsidRPr="00F62570" w:rsidRDefault="000C4CA1" w:rsidP="00515BD3">
            <w:pPr>
              <w:jc w:val="center"/>
              <w:rPr>
                <w:sz w:val="20"/>
                <w:szCs w:val="20"/>
              </w:rPr>
            </w:pPr>
          </w:p>
        </w:tc>
        <w:tc>
          <w:tcPr>
            <w:tcW w:w="867" w:type="dxa"/>
            <w:shd w:val="clear" w:color="auto" w:fill="DBE5F1"/>
            <w:vAlign w:val="center"/>
          </w:tcPr>
          <w:p w14:paraId="07C01741" w14:textId="77777777" w:rsidR="000C4CA1" w:rsidRPr="00F62570" w:rsidRDefault="000C4CA1" w:rsidP="00515BD3">
            <w:pPr>
              <w:jc w:val="center"/>
              <w:rPr>
                <w:sz w:val="20"/>
                <w:szCs w:val="20"/>
              </w:rPr>
            </w:pPr>
          </w:p>
        </w:tc>
      </w:tr>
      <w:tr w:rsidR="000C4CA1" w14:paraId="3C376258" w14:textId="77777777" w:rsidTr="002F3E0D">
        <w:trPr>
          <w:trHeight w:val="369"/>
        </w:trPr>
        <w:tc>
          <w:tcPr>
            <w:tcW w:w="5949" w:type="dxa"/>
            <w:vAlign w:val="center"/>
          </w:tcPr>
          <w:p w14:paraId="58D8685C" w14:textId="0564E293" w:rsidR="000C4CA1" w:rsidRPr="00F62570" w:rsidRDefault="000C4CA1" w:rsidP="004F4953">
            <w:pPr>
              <w:rPr>
                <w:sz w:val="20"/>
                <w:szCs w:val="20"/>
              </w:rPr>
            </w:pPr>
            <w:r w:rsidRPr="000C4CA1">
              <w:rPr>
                <w:rFonts w:ascii="Arial" w:hAnsi="Arial" w:cs="Arial"/>
                <w:sz w:val="20"/>
                <w:szCs w:val="20"/>
                <w:lang w:val="en-GB"/>
              </w:rPr>
              <w:t>The project is well aligned with goals of the research partners.</w:t>
            </w:r>
          </w:p>
        </w:tc>
        <w:tc>
          <w:tcPr>
            <w:tcW w:w="850" w:type="dxa"/>
            <w:shd w:val="clear" w:color="auto" w:fill="DBE5F1"/>
            <w:vAlign w:val="center"/>
          </w:tcPr>
          <w:p w14:paraId="01287801" w14:textId="77777777" w:rsidR="000C4CA1" w:rsidRPr="00F62570" w:rsidRDefault="000C4CA1" w:rsidP="00515BD3">
            <w:pPr>
              <w:jc w:val="center"/>
              <w:rPr>
                <w:sz w:val="20"/>
                <w:szCs w:val="20"/>
              </w:rPr>
            </w:pPr>
          </w:p>
        </w:tc>
        <w:tc>
          <w:tcPr>
            <w:tcW w:w="709" w:type="dxa"/>
            <w:shd w:val="clear" w:color="auto" w:fill="DBE5F1"/>
            <w:vAlign w:val="center"/>
          </w:tcPr>
          <w:p w14:paraId="08906508" w14:textId="7A0A604A" w:rsidR="000C4CA1" w:rsidRPr="00F62570" w:rsidRDefault="000C4CA1" w:rsidP="00515BD3">
            <w:pPr>
              <w:jc w:val="center"/>
              <w:rPr>
                <w:sz w:val="20"/>
                <w:szCs w:val="20"/>
              </w:rPr>
            </w:pPr>
          </w:p>
        </w:tc>
        <w:tc>
          <w:tcPr>
            <w:tcW w:w="851" w:type="dxa"/>
            <w:shd w:val="clear" w:color="auto" w:fill="DBE5F1"/>
            <w:vAlign w:val="center"/>
          </w:tcPr>
          <w:p w14:paraId="26808CE5" w14:textId="77777777" w:rsidR="000C4CA1" w:rsidRPr="00F62570" w:rsidRDefault="000C4CA1" w:rsidP="00515BD3">
            <w:pPr>
              <w:jc w:val="center"/>
              <w:rPr>
                <w:sz w:val="20"/>
                <w:szCs w:val="20"/>
              </w:rPr>
            </w:pPr>
          </w:p>
        </w:tc>
        <w:tc>
          <w:tcPr>
            <w:tcW w:w="850" w:type="dxa"/>
            <w:shd w:val="clear" w:color="auto" w:fill="DBE5F1"/>
            <w:vAlign w:val="center"/>
          </w:tcPr>
          <w:p w14:paraId="2CA9F9E2" w14:textId="77777777" w:rsidR="000C4CA1" w:rsidRPr="00F62570" w:rsidRDefault="000C4CA1" w:rsidP="00515BD3">
            <w:pPr>
              <w:jc w:val="center"/>
              <w:rPr>
                <w:sz w:val="20"/>
                <w:szCs w:val="20"/>
              </w:rPr>
            </w:pPr>
          </w:p>
        </w:tc>
        <w:tc>
          <w:tcPr>
            <w:tcW w:w="867" w:type="dxa"/>
            <w:shd w:val="clear" w:color="auto" w:fill="DBE5F1"/>
            <w:vAlign w:val="center"/>
          </w:tcPr>
          <w:p w14:paraId="0FE41647" w14:textId="77777777" w:rsidR="000C4CA1" w:rsidRPr="00F62570" w:rsidRDefault="000C4CA1" w:rsidP="00515BD3">
            <w:pPr>
              <w:jc w:val="center"/>
              <w:rPr>
                <w:sz w:val="20"/>
                <w:szCs w:val="20"/>
              </w:rPr>
            </w:pPr>
          </w:p>
        </w:tc>
      </w:tr>
    </w:tbl>
    <w:p w14:paraId="170F5064" w14:textId="78665287" w:rsidR="00205523" w:rsidRDefault="00205523" w:rsidP="005A47A1">
      <w:pPr>
        <w:jc w:val="both"/>
        <w:rPr>
          <w:rFonts w:ascii="Arial" w:hAnsi="Arial" w:cs="Arial"/>
          <w:sz w:val="20"/>
          <w:szCs w:val="20"/>
        </w:rPr>
      </w:pPr>
    </w:p>
    <w:p w14:paraId="08790B51" w14:textId="4185E04F" w:rsidR="000C4CA1" w:rsidRDefault="000C4CA1">
      <w:pPr>
        <w:rPr>
          <w:rFonts w:ascii="Arial" w:hAnsi="Arial" w:cs="Arial"/>
          <w:sz w:val="20"/>
          <w:szCs w:val="20"/>
        </w:rPr>
      </w:pPr>
    </w:p>
    <w:tbl>
      <w:tblPr>
        <w:tblStyle w:val="TableGrid"/>
        <w:tblW w:w="0" w:type="auto"/>
        <w:tblLook w:val="04A0" w:firstRow="1" w:lastRow="0" w:firstColumn="1" w:lastColumn="0" w:noHBand="0" w:noVBand="1"/>
      </w:tblPr>
      <w:tblGrid>
        <w:gridCol w:w="10076"/>
      </w:tblGrid>
      <w:tr w:rsidR="000C4CA1" w14:paraId="6122CE39" w14:textId="77777777" w:rsidTr="0025091B">
        <w:trPr>
          <w:trHeight w:val="416"/>
        </w:trPr>
        <w:tc>
          <w:tcPr>
            <w:tcW w:w="10076" w:type="dxa"/>
            <w:shd w:val="clear" w:color="auto" w:fill="DBE5F1"/>
            <w:vAlign w:val="center"/>
          </w:tcPr>
          <w:p w14:paraId="3B8B1148" w14:textId="5124CD98" w:rsidR="000C4CA1" w:rsidRPr="000C4CA1" w:rsidRDefault="00251D7D" w:rsidP="001D71A0">
            <w:pPr>
              <w:jc w:val="both"/>
              <w:rPr>
                <w:rFonts w:ascii="Arial" w:hAnsi="Arial" w:cs="Arial"/>
                <w:b/>
                <w:sz w:val="20"/>
                <w:szCs w:val="20"/>
              </w:rPr>
            </w:pPr>
            <w:r w:rsidRPr="00251D7D">
              <w:rPr>
                <w:rFonts w:ascii="Arial" w:hAnsi="Arial" w:cs="Arial"/>
                <w:b/>
                <w:sz w:val="20"/>
                <w:szCs w:val="20"/>
              </w:rPr>
              <w:t>Please assign the overall</w:t>
            </w:r>
            <w:r w:rsidR="001D71A0">
              <w:rPr>
                <w:rFonts w:ascii="Arial" w:hAnsi="Arial" w:cs="Arial"/>
                <w:b/>
                <w:sz w:val="20"/>
                <w:szCs w:val="20"/>
              </w:rPr>
              <w:t xml:space="preserve"> score for the proposal on a 1 – 5 </w:t>
            </w:r>
            <w:r w:rsidRPr="00251D7D">
              <w:rPr>
                <w:rFonts w:ascii="Arial" w:hAnsi="Arial" w:cs="Arial"/>
                <w:b/>
                <w:sz w:val="20"/>
                <w:szCs w:val="20"/>
              </w:rPr>
              <w:t>scale</w:t>
            </w:r>
            <w:r w:rsidR="00F9114F">
              <w:rPr>
                <w:rFonts w:ascii="Arial" w:hAnsi="Arial" w:cs="Arial"/>
                <w:b/>
                <w:sz w:val="20"/>
                <w:szCs w:val="20"/>
              </w:rPr>
              <w:t>:</w:t>
            </w:r>
          </w:p>
        </w:tc>
      </w:tr>
      <w:tr w:rsidR="0025091B" w14:paraId="70217A0E" w14:textId="77777777" w:rsidTr="002F3E0D">
        <w:trPr>
          <w:trHeight w:val="414"/>
        </w:trPr>
        <w:tc>
          <w:tcPr>
            <w:tcW w:w="10076" w:type="dxa"/>
            <w:shd w:val="clear" w:color="auto" w:fill="auto"/>
            <w:vAlign w:val="center"/>
          </w:tcPr>
          <w:p w14:paraId="199B2685" w14:textId="5B78F67F" w:rsidR="0025091B" w:rsidRPr="00251D7D" w:rsidRDefault="0025091B" w:rsidP="005A47A1">
            <w:pPr>
              <w:jc w:val="both"/>
              <w:rPr>
                <w:rFonts w:ascii="Arial" w:hAnsi="Arial" w:cs="Arial"/>
                <w:b/>
                <w:sz w:val="20"/>
                <w:szCs w:val="20"/>
              </w:rPr>
            </w:pPr>
            <w:r w:rsidRPr="0025091B">
              <w:rPr>
                <w:rFonts w:ascii="Arial" w:hAnsi="Arial" w:cs="Arial"/>
                <w:b/>
                <w:sz w:val="20"/>
                <w:szCs w:val="20"/>
              </w:rPr>
              <w:t>Overall Score</w:t>
            </w:r>
            <w:r>
              <w:rPr>
                <w:rFonts w:ascii="Arial" w:hAnsi="Arial" w:cs="Arial"/>
                <w:b/>
                <w:sz w:val="20"/>
                <w:szCs w:val="20"/>
              </w:rPr>
              <w:t xml:space="preserve">: </w:t>
            </w:r>
          </w:p>
        </w:tc>
      </w:tr>
    </w:tbl>
    <w:p w14:paraId="2BC2E0AA" w14:textId="1AF55788" w:rsidR="000C4CA1" w:rsidRDefault="000C4CA1" w:rsidP="005A47A1">
      <w:pPr>
        <w:jc w:val="both"/>
        <w:rPr>
          <w:rFonts w:ascii="Arial" w:hAnsi="Arial" w:cs="Arial"/>
          <w:sz w:val="20"/>
          <w:szCs w:val="20"/>
        </w:rPr>
      </w:pPr>
    </w:p>
    <w:p w14:paraId="23E43B2A" w14:textId="77777777" w:rsidR="00251D7D" w:rsidRDefault="00251D7D" w:rsidP="000C4CA1">
      <w:pPr>
        <w:jc w:val="both"/>
        <w:rPr>
          <w:rFonts w:ascii="Arial" w:hAnsi="Arial" w:cs="Arial"/>
          <w:b/>
          <w:sz w:val="20"/>
          <w:szCs w:val="20"/>
        </w:rPr>
      </w:pPr>
    </w:p>
    <w:p w14:paraId="7F750BB6" w14:textId="0CCD250A" w:rsidR="008353CA" w:rsidRDefault="008353CA" w:rsidP="00C40B96">
      <w:pPr>
        <w:spacing w:after="120"/>
        <w:jc w:val="center"/>
        <w:rPr>
          <w:rFonts w:ascii="Arial" w:hAnsi="Arial" w:cs="Arial"/>
          <w:b/>
          <w:sz w:val="20"/>
          <w:szCs w:val="20"/>
        </w:rPr>
      </w:pPr>
      <w:r>
        <w:rPr>
          <w:rFonts w:ascii="Arial" w:hAnsi="Arial" w:cs="Arial"/>
          <w:b/>
          <w:sz w:val="20"/>
          <w:szCs w:val="20"/>
        </w:rPr>
        <w:t>SUMMARY</w:t>
      </w:r>
      <w:r w:rsidR="00DE0534">
        <w:rPr>
          <w:rFonts w:ascii="Arial" w:hAnsi="Arial" w:cs="Arial"/>
          <w:b/>
          <w:sz w:val="20"/>
          <w:szCs w:val="20"/>
        </w:rPr>
        <w:t xml:space="preserve"> OF ASSESSMENT</w:t>
      </w:r>
    </w:p>
    <w:p w14:paraId="2BF6BA73" w14:textId="6DD51840" w:rsidR="00DE0534" w:rsidRPr="00545333" w:rsidRDefault="00DE0534" w:rsidP="00DE0534">
      <w:pPr>
        <w:jc w:val="both"/>
        <w:rPr>
          <w:rFonts w:ascii="Arial" w:hAnsi="Arial" w:cs="Arial"/>
          <w:i/>
          <w:sz w:val="20"/>
          <w:szCs w:val="20"/>
        </w:rPr>
      </w:pPr>
      <w:r w:rsidRPr="00545333">
        <w:rPr>
          <w:rFonts w:ascii="Arial" w:hAnsi="Arial" w:cs="Arial"/>
          <w:i/>
          <w:sz w:val="20"/>
          <w:szCs w:val="20"/>
        </w:rPr>
        <w:t>Please note that written statements are more important than the scoring tables, which serve to add metrics. The reviewers are asked to go beyond the subsections of each section if necessary.  Written statement</w:t>
      </w:r>
      <w:r w:rsidR="00C57140" w:rsidRPr="00545333">
        <w:rPr>
          <w:rFonts w:ascii="Arial" w:hAnsi="Arial" w:cs="Arial"/>
          <w:i/>
          <w:sz w:val="20"/>
          <w:szCs w:val="20"/>
        </w:rPr>
        <w:t xml:space="preserve">s are considered by </w:t>
      </w:r>
      <w:proofErr w:type="spellStart"/>
      <w:r w:rsidR="00C57140" w:rsidRPr="00545333">
        <w:rPr>
          <w:rFonts w:ascii="Arial" w:hAnsi="Arial" w:cs="Arial"/>
          <w:i/>
          <w:sz w:val="20"/>
          <w:szCs w:val="20"/>
        </w:rPr>
        <w:t>GlycoNet’s</w:t>
      </w:r>
      <w:proofErr w:type="spellEnd"/>
      <w:r w:rsidR="00C57140" w:rsidRPr="00545333">
        <w:rPr>
          <w:rFonts w:ascii="Arial" w:hAnsi="Arial" w:cs="Arial"/>
          <w:i/>
          <w:sz w:val="20"/>
          <w:szCs w:val="20"/>
        </w:rPr>
        <w:t xml:space="preserve"> Research Management C</w:t>
      </w:r>
      <w:r w:rsidRPr="00545333">
        <w:rPr>
          <w:rFonts w:ascii="Arial" w:hAnsi="Arial" w:cs="Arial"/>
          <w:i/>
          <w:sz w:val="20"/>
          <w:szCs w:val="20"/>
        </w:rPr>
        <w:t>ommittee as the most important factor for all sections when assessing the scientific evaluation of a project in their decision to recommend funding projects.</w:t>
      </w:r>
    </w:p>
    <w:p w14:paraId="335BAB70" w14:textId="77777777" w:rsidR="00DE0534" w:rsidRDefault="00DE0534" w:rsidP="00DE0534">
      <w:pPr>
        <w:jc w:val="both"/>
        <w:rPr>
          <w:rFonts w:ascii="Arial" w:hAnsi="Arial" w:cs="Arial"/>
          <w:b/>
          <w:sz w:val="20"/>
          <w:szCs w:val="20"/>
        </w:rPr>
      </w:pPr>
    </w:p>
    <w:p w14:paraId="512BCEFA" w14:textId="3D942B17" w:rsidR="000C4CA1" w:rsidRDefault="008353CA" w:rsidP="005A47A1">
      <w:pPr>
        <w:jc w:val="both"/>
        <w:rPr>
          <w:rFonts w:ascii="Arial" w:hAnsi="Arial" w:cs="Arial"/>
          <w:b/>
          <w:sz w:val="20"/>
          <w:szCs w:val="20"/>
        </w:rPr>
      </w:pPr>
      <w:r w:rsidRPr="008353CA">
        <w:rPr>
          <w:rFonts w:ascii="Arial" w:hAnsi="Arial" w:cs="Arial"/>
          <w:b/>
          <w:sz w:val="20"/>
          <w:szCs w:val="20"/>
        </w:rPr>
        <w:t xml:space="preserve">Provide an overall </w:t>
      </w:r>
      <w:r w:rsidR="00543021">
        <w:rPr>
          <w:rFonts w:ascii="Arial" w:hAnsi="Arial" w:cs="Arial"/>
          <w:b/>
          <w:sz w:val="20"/>
          <w:szCs w:val="20"/>
        </w:rPr>
        <w:t>summary assessment which</w:t>
      </w:r>
      <w:r w:rsidR="00543021" w:rsidRPr="00543021">
        <w:rPr>
          <w:rFonts w:ascii="Arial" w:hAnsi="Arial" w:cs="Arial"/>
          <w:b/>
          <w:sz w:val="20"/>
          <w:szCs w:val="20"/>
        </w:rPr>
        <w:t xml:space="preserve"> clearly explain</w:t>
      </w:r>
      <w:r w:rsidR="00543021">
        <w:rPr>
          <w:rFonts w:ascii="Arial" w:hAnsi="Arial" w:cs="Arial"/>
          <w:b/>
          <w:sz w:val="20"/>
          <w:szCs w:val="20"/>
        </w:rPr>
        <w:t>s</w:t>
      </w:r>
      <w:r w:rsidR="00543021" w:rsidRPr="00543021">
        <w:rPr>
          <w:rFonts w:ascii="Arial" w:hAnsi="Arial" w:cs="Arial"/>
          <w:b/>
          <w:sz w:val="20"/>
          <w:szCs w:val="20"/>
        </w:rPr>
        <w:t xml:space="preserve"> the strengths and weaknesses of the application indicated in the scoring tables</w:t>
      </w:r>
      <w:r w:rsidR="00543021">
        <w:rPr>
          <w:rFonts w:ascii="Arial" w:hAnsi="Arial" w:cs="Arial"/>
          <w:b/>
          <w:sz w:val="20"/>
          <w:szCs w:val="20"/>
        </w:rPr>
        <w:t xml:space="preserve"> above</w:t>
      </w:r>
      <w:r w:rsidR="00AE088C">
        <w:rPr>
          <w:rFonts w:ascii="Arial" w:hAnsi="Arial" w:cs="Arial"/>
          <w:b/>
          <w:sz w:val="20"/>
          <w:szCs w:val="20"/>
        </w:rPr>
        <w:t xml:space="preserve"> (1. </w:t>
      </w:r>
      <w:r w:rsidR="00AE088C" w:rsidRPr="00AE088C">
        <w:rPr>
          <w:rFonts w:ascii="Arial" w:hAnsi="Arial" w:cs="Arial"/>
          <w:b/>
          <w:sz w:val="20"/>
          <w:szCs w:val="20"/>
        </w:rPr>
        <w:t>Scientific Excellence</w:t>
      </w:r>
      <w:r w:rsidR="00AE088C">
        <w:rPr>
          <w:rFonts w:ascii="Arial" w:hAnsi="Arial" w:cs="Arial"/>
          <w:b/>
          <w:sz w:val="20"/>
          <w:szCs w:val="20"/>
        </w:rPr>
        <w:t xml:space="preserve">, 2. </w:t>
      </w:r>
      <w:r w:rsidR="00AE088C">
        <w:rPr>
          <w:rFonts w:ascii="Arial" w:hAnsi="Arial" w:cs="Arial"/>
          <w:b/>
          <w:sz w:val="20"/>
          <w:szCs w:val="20"/>
        </w:rPr>
        <w:t>Positioning of the Research P</w:t>
      </w:r>
      <w:r w:rsidR="00AE088C" w:rsidRPr="0079794F">
        <w:rPr>
          <w:rFonts w:ascii="Arial" w:hAnsi="Arial" w:cs="Arial"/>
          <w:b/>
          <w:sz w:val="20"/>
          <w:szCs w:val="20"/>
        </w:rPr>
        <w:t>roject</w:t>
      </w:r>
      <w:r w:rsidR="00AE088C">
        <w:rPr>
          <w:rFonts w:ascii="Arial" w:hAnsi="Arial" w:cs="Arial"/>
          <w:b/>
          <w:sz w:val="20"/>
          <w:szCs w:val="20"/>
        </w:rPr>
        <w:t xml:space="preserve">, </w:t>
      </w:r>
      <w:r w:rsidR="00AE088C" w:rsidRPr="00AE088C">
        <w:rPr>
          <w:rFonts w:ascii="Arial" w:hAnsi="Arial" w:cs="Arial"/>
          <w:b/>
          <w:sz w:val="20"/>
          <w:szCs w:val="20"/>
        </w:rPr>
        <w:t>3.</w:t>
      </w:r>
      <w:r w:rsidR="00AE088C" w:rsidRPr="00AE088C">
        <w:rPr>
          <w:rFonts w:ascii="Arial" w:hAnsi="Arial" w:cs="Arial"/>
          <w:b/>
          <w:sz w:val="20"/>
          <w:szCs w:val="20"/>
        </w:rPr>
        <w:tab/>
        <w:t>Impact of the Research Project</w:t>
      </w:r>
      <w:r w:rsidR="00AE088C">
        <w:rPr>
          <w:rFonts w:ascii="Arial" w:hAnsi="Arial" w:cs="Arial"/>
          <w:b/>
          <w:sz w:val="20"/>
          <w:szCs w:val="20"/>
        </w:rPr>
        <w:t>,</w:t>
      </w:r>
      <w:r w:rsidR="00AE088C" w:rsidRPr="00AE088C">
        <w:rPr>
          <w:rFonts w:ascii="Arial" w:hAnsi="Arial" w:cs="Arial"/>
          <w:b/>
          <w:sz w:val="20"/>
          <w:szCs w:val="20"/>
        </w:rPr>
        <w:t xml:space="preserve"> </w:t>
      </w:r>
      <w:r w:rsidR="00AE088C">
        <w:rPr>
          <w:rFonts w:ascii="Arial" w:hAnsi="Arial" w:cs="Arial"/>
          <w:b/>
          <w:sz w:val="20"/>
          <w:szCs w:val="20"/>
        </w:rPr>
        <w:t xml:space="preserve">4. </w:t>
      </w:r>
      <w:r w:rsidR="00AE088C" w:rsidRPr="00AE088C">
        <w:rPr>
          <w:rFonts w:ascii="Arial" w:hAnsi="Arial" w:cs="Arial"/>
          <w:b/>
          <w:sz w:val="20"/>
          <w:szCs w:val="20"/>
        </w:rPr>
        <w:t>Feasibility</w:t>
      </w:r>
      <w:r w:rsidR="00AE088C">
        <w:rPr>
          <w:rFonts w:ascii="Arial" w:hAnsi="Arial" w:cs="Arial"/>
          <w:b/>
          <w:sz w:val="20"/>
          <w:szCs w:val="20"/>
        </w:rPr>
        <w:t xml:space="preserve">, 5. Team, 6. </w:t>
      </w:r>
      <w:r w:rsidR="00AE088C" w:rsidRPr="00AE088C">
        <w:rPr>
          <w:rFonts w:ascii="Arial" w:hAnsi="Arial" w:cs="Arial"/>
          <w:b/>
          <w:sz w:val="20"/>
          <w:szCs w:val="20"/>
        </w:rPr>
        <w:t>Long-Term Plan (~5 years) and Commercialization</w:t>
      </w:r>
      <w:r w:rsidR="00AE088C">
        <w:rPr>
          <w:rFonts w:ascii="Arial" w:hAnsi="Arial" w:cs="Arial"/>
          <w:b/>
          <w:sz w:val="20"/>
          <w:szCs w:val="20"/>
        </w:rPr>
        <w:t>).</w:t>
      </w:r>
      <w:bookmarkStart w:id="0" w:name="_GoBack"/>
      <w:bookmarkEnd w:id="0"/>
    </w:p>
    <w:p w14:paraId="67489502" w14:textId="6DD6BB93" w:rsidR="00B805EB" w:rsidRPr="00205523" w:rsidRDefault="00B805EB" w:rsidP="005A47A1">
      <w:pPr>
        <w:jc w:val="both"/>
        <w:rPr>
          <w:rFonts w:ascii="Arial" w:hAnsi="Arial" w:cs="Arial"/>
          <w:sz w:val="20"/>
          <w:szCs w:val="20"/>
        </w:rPr>
      </w:pPr>
    </w:p>
    <w:sectPr w:rsidR="00B805EB" w:rsidRPr="00205523" w:rsidSect="00BA3CD4">
      <w:footerReference w:type="default" r:id="rId8"/>
      <w:headerReference w:type="first" r:id="rId9"/>
      <w:footerReference w:type="first" r:id="rId10"/>
      <w:pgSz w:w="12240" w:h="15840"/>
      <w:pgMar w:top="1440" w:right="1077" w:bottom="1077"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089AE9" w14:textId="77777777" w:rsidR="002B0595" w:rsidRDefault="002B0595" w:rsidP="007030E6">
      <w:r>
        <w:separator/>
      </w:r>
    </w:p>
  </w:endnote>
  <w:endnote w:type="continuationSeparator" w:id="0">
    <w:p w14:paraId="05DFD472" w14:textId="77777777" w:rsidR="002B0595" w:rsidRDefault="002B0595" w:rsidP="00703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2AEF" w:usb1="4000207B" w:usb2="00000000"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19F" w:csb1="00000000"/>
  </w:font>
  <w:font w:name="Lucida Grande">
    <w:altName w:val="Arial"/>
    <w:charset w:val="00"/>
    <w:family w:val="auto"/>
    <w:pitch w:val="variable"/>
    <w:sig w:usb0="E1000AEF"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Exo Medium">
    <w:panose1 w:val="00000000000000000000"/>
    <w:charset w:val="00"/>
    <w:family w:val="auto"/>
    <w:pitch w:val="variable"/>
    <w:sig w:usb0="A00000FF" w:usb1="4000204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339D7E53"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AE088C">
      <w:rPr>
        <w:rStyle w:val="PageNumber"/>
        <w:rFonts w:ascii="Arial" w:hAnsi="Arial" w:cs="Arial"/>
        <w:noProof/>
        <w:sz w:val="18"/>
        <w:szCs w:val="18"/>
      </w:rPr>
      <w:t>3</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AE088C">
      <w:rPr>
        <w:rStyle w:val="PageNumber"/>
        <w:rFonts w:ascii="Arial" w:hAnsi="Arial" w:cs="Arial"/>
        <w:noProof/>
        <w:sz w:val="18"/>
        <w:szCs w:val="18"/>
      </w:rPr>
      <w:t>4</w:t>
    </w:r>
    <w:r w:rsidRPr="00992C08">
      <w:rPr>
        <w:rStyle w:val="PageNumbe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028C495D"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AE088C">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AE088C">
      <w:rPr>
        <w:rStyle w:val="PageNumber"/>
        <w:rFonts w:ascii="Arial" w:hAnsi="Arial" w:cs="Arial"/>
        <w:noProof/>
        <w:sz w:val="18"/>
        <w:szCs w:val="18"/>
      </w:rPr>
      <w:t>4</w:t>
    </w:r>
    <w:r w:rsidRPr="00992C08">
      <w:rPr>
        <w:rStyle w:val="PageNumbe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E47B28" w14:textId="77777777" w:rsidR="002B0595" w:rsidRDefault="002B0595" w:rsidP="007030E6">
      <w:r>
        <w:separator/>
      </w:r>
    </w:p>
  </w:footnote>
  <w:footnote w:type="continuationSeparator" w:id="0">
    <w:p w14:paraId="593CAD6A" w14:textId="77777777" w:rsidR="002B0595" w:rsidRDefault="002B0595" w:rsidP="00703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27B41D41">
              <wp:simplePos x="0" y="0"/>
              <wp:positionH relativeFrom="margin">
                <wp:posOffset>4358005</wp:posOffset>
              </wp:positionH>
              <wp:positionV relativeFrom="paragraph">
                <wp:posOffset>127635</wp:posOffset>
              </wp:positionV>
              <wp:extent cx="2048510" cy="457200"/>
              <wp:effectExtent l="0" t="0" r="0" b="0"/>
              <wp:wrapThrough wrapText="bothSides">
                <wp:wrapPolygon edited="0">
                  <wp:start x="402" y="0"/>
                  <wp:lineTo x="402" y="20700"/>
                  <wp:lineTo x="20890" y="20700"/>
                  <wp:lineTo x="20890" y="0"/>
                  <wp:lineTo x="402" y="0"/>
                </wp:wrapPolygon>
              </wp:wrapThrough>
              <wp:docPr id="8" name="Text Box 8"/>
              <wp:cNvGraphicFramePr/>
              <a:graphic xmlns:a="http://schemas.openxmlformats.org/drawingml/2006/main">
                <a:graphicData uri="http://schemas.microsoft.com/office/word/2010/wordprocessingShape">
                  <wps:wsp>
                    <wps:cNvSpPr txBox="1"/>
                    <wps:spPr>
                      <a:xfrm>
                        <a:off x="0" y="0"/>
                        <a:ext cx="2048510" cy="4572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B293C15" w14:textId="4888E09E" w:rsidR="001F4906" w:rsidRPr="008D4FBB" w:rsidRDefault="00013691" w:rsidP="002102CD">
                          <w:pPr>
                            <w:jc w:val="right"/>
                            <w:rPr>
                              <w:rFonts w:ascii="Exo Medium" w:hAnsi="Exo Medium" w:cs="Arial"/>
                              <w:b/>
                              <w:sz w:val="36"/>
                              <w:szCs w:val="36"/>
                            </w:rPr>
                          </w:pPr>
                          <w:r w:rsidRPr="008D4FBB">
                            <w:rPr>
                              <w:rFonts w:ascii="Exo Medium" w:hAnsi="Exo Medium" w:cs="Arial"/>
                              <w:b/>
                              <w:sz w:val="36"/>
                              <w:szCs w:val="36"/>
                            </w:rPr>
                            <w:t>Scientific Review</w:t>
                          </w:r>
                          <w:r w:rsidR="000718B6" w:rsidRPr="008D4FBB">
                            <w:rPr>
                              <w:rFonts w:ascii="Exo Medium" w:hAnsi="Exo Medium" w:cs="Arial"/>
                              <w:b/>
                              <w:sz w:val="36"/>
                              <w:szCs w:val="36"/>
                            </w:rPr>
                            <w:t xml:space="preserve"> </w:t>
                          </w:r>
                        </w:p>
                        <w:p w14:paraId="38364250" w14:textId="77777777" w:rsidR="00A96809" w:rsidRPr="00CA481F" w:rsidRDefault="00A96809" w:rsidP="008D4FBB">
                          <w:pPr>
                            <w:rPr>
                              <w:rFonts w:ascii="Arial" w:hAnsi="Arial" w:cs="Arial"/>
                              <w:b/>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343.15pt;margin-top:10.05pt;width:161.3pt;height:3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" filled="f" stroked="f">
              <v:textbox>
                <w:txbxContent>
                  <w:p w14:paraId="3B293C15" w14:textId="4888E09E" w:rsidR="001F4906" w:rsidRPr="008D4FBB" w:rsidRDefault="00013691" w:rsidP="002102CD">
                    <w:pPr>
                      <w:jc w:val="right"/>
                      <w:rPr>
                        <w:rFonts w:ascii="Exo Medium" w:hAnsi="Exo Medium" w:cs="Arial"/>
                        <w:b/>
                        <w:sz w:val="36"/>
                        <w:szCs w:val="36"/>
                      </w:rPr>
                    </w:pPr>
                    <w:r w:rsidRPr="008D4FBB">
                      <w:rPr>
                        <w:rFonts w:ascii="Exo Medium" w:hAnsi="Exo Medium" w:cs="Arial"/>
                        <w:b/>
                        <w:sz w:val="36"/>
                        <w:szCs w:val="36"/>
                      </w:rPr>
                      <w:t>Scientific Review</w:t>
                    </w:r>
                    <w:r w:rsidR="000718B6" w:rsidRPr="008D4FBB">
                      <w:rPr>
                        <w:rFonts w:ascii="Exo Medium" w:hAnsi="Exo Medium" w:cs="Arial"/>
                        <w:b/>
                        <w:sz w:val="36"/>
                        <w:szCs w:val="36"/>
                      </w:rPr>
                      <w:t xml:space="preserve"> </w:t>
                    </w:r>
                  </w:p>
                  <w:p w14:paraId="38364250" w14:textId="77777777" w:rsidR="00A96809" w:rsidRPr="00CA481F" w:rsidRDefault="00A96809" w:rsidP="008D4FBB">
                    <w:pPr>
                      <w:rPr>
                        <w:rFonts w:ascii="Arial" w:hAnsi="Arial" w:cs="Arial"/>
                        <w:b/>
                        <w:sz w:val="32"/>
                        <w:szCs w:val="32"/>
                      </w:rPr>
                    </w:pP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3EA7CC2"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BF1760"/>
    <w:multiLevelType w:val="hybridMultilevel"/>
    <w:tmpl w:val="D42E94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3C15D1"/>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490CB4"/>
    <w:multiLevelType w:val="hybridMultilevel"/>
    <w:tmpl w:val="31D87D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8E9061A"/>
    <w:multiLevelType w:val="hybridMultilevel"/>
    <w:tmpl w:val="188E6C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7735D"/>
    <w:multiLevelType w:val="hybridMultilevel"/>
    <w:tmpl w:val="188E6C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20"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93B15E9"/>
    <w:multiLevelType w:val="hybridMultilevel"/>
    <w:tmpl w:val="188E6C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40B45"/>
    <w:multiLevelType w:val="hybridMultilevel"/>
    <w:tmpl w:val="C1C2DEEA"/>
    <w:lvl w:ilvl="0" w:tplc="731212AE">
      <w:start w:val="1"/>
      <w:numFmt w:val="decimal"/>
      <w:lvlText w:val="%1."/>
      <w:lvlJc w:val="left"/>
      <w:pPr>
        <w:ind w:left="720" w:hanging="360"/>
      </w:pPr>
      <w:rPr>
        <w:rFonts w:ascii="Arial" w:hAnsi="Arial" w:cs="Arial" w:hint="default"/>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1"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3FD1F73"/>
    <w:multiLevelType w:val="hybridMultilevel"/>
    <w:tmpl w:val="726295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0"/>
  </w:num>
  <w:num w:numId="3">
    <w:abstractNumId w:val="12"/>
  </w:num>
  <w:num w:numId="4">
    <w:abstractNumId w:val="21"/>
  </w:num>
  <w:num w:numId="5">
    <w:abstractNumId w:val="0"/>
  </w:num>
  <w:num w:numId="6">
    <w:abstractNumId w:val="38"/>
  </w:num>
  <w:num w:numId="7">
    <w:abstractNumId w:val="9"/>
  </w:num>
  <w:num w:numId="8">
    <w:abstractNumId w:val="23"/>
  </w:num>
  <w:num w:numId="9">
    <w:abstractNumId w:val="16"/>
  </w:num>
  <w:num w:numId="10">
    <w:abstractNumId w:val="37"/>
  </w:num>
  <w:num w:numId="11">
    <w:abstractNumId w:val="2"/>
  </w:num>
  <w:num w:numId="12">
    <w:abstractNumId w:val="14"/>
  </w:num>
  <w:num w:numId="13">
    <w:abstractNumId w:val="17"/>
  </w:num>
  <w:num w:numId="14">
    <w:abstractNumId w:val="34"/>
  </w:num>
  <w:num w:numId="15">
    <w:abstractNumId w:val="32"/>
  </w:num>
  <w:num w:numId="16">
    <w:abstractNumId w:val="6"/>
  </w:num>
  <w:num w:numId="17">
    <w:abstractNumId w:val="20"/>
  </w:num>
  <w:num w:numId="18">
    <w:abstractNumId w:val="4"/>
  </w:num>
  <w:num w:numId="19">
    <w:abstractNumId w:val="15"/>
  </w:num>
  <w:num w:numId="20">
    <w:abstractNumId w:val="19"/>
  </w:num>
  <w:num w:numId="21">
    <w:abstractNumId w:val="27"/>
  </w:num>
  <w:num w:numId="22">
    <w:abstractNumId w:val="18"/>
  </w:num>
  <w:num w:numId="23">
    <w:abstractNumId w:val="5"/>
  </w:num>
  <w:num w:numId="24">
    <w:abstractNumId w:val="25"/>
  </w:num>
  <w:num w:numId="25">
    <w:abstractNumId w:val="7"/>
  </w:num>
  <w:num w:numId="26">
    <w:abstractNumId w:val="31"/>
  </w:num>
  <w:num w:numId="27">
    <w:abstractNumId w:val="26"/>
  </w:num>
  <w:num w:numId="28">
    <w:abstractNumId w:val="22"/>
  </w:num>
  <w:num w:numId="29">
    <w:abstractNumId w:val="11"/>
  </w:num>
  <w:num w:numId="30">
    <w:abstractNumId w:val="35"/>
  </w:num>
  <w:num w:numId="31">
    <w:abstractNumId w:val="13"/>
  </w:num>
  <w:num w:numId="32">
    <w:abstractNumId w:val="28"/>
  </w:num>
  <w:num w:numId="33">
    <w:abstractNumId w:val="29"/>
  </w:num>
  <w:num w:numId="34">
    <w:abstractNumId w:val="24"/>
  </w:num>
  <w:num w:numId="35">
    <w:abstractNumId w:val="8"/>
  </w:num>
  <w:num w:numId="36">
    <w:abstractNumId w:val="10"/>
  </w:num>
  <w:num w:numId="37">
    <w:abstractNumId w:val="1"/>
  </w:num>
  <w:num w:numId="38">
    <w:abstractNumId w:val="33"/>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27D1"/>
    <w:rsid w:val="00003B3B"/>
    <w:rsid w:val="00004BD7"/>
    <w:rsid w:val="00013691"/>
    <w:rsid w:val="000149A4"/>
    <w:rsid w:val="00023E70"/>
    <w:rsid w:val="00024319"/>
    <w:rsid w:val="0002488C"/>
    <w:rsid w:val="0002511E"/>
    <w:rsid w:val="00032D3D"/>
    <w:rsid w:val="0003491F"/>
    <w:rsid w:val="00035B37"/>
    <w:rsid w:val="000360E1"/>
    <w:rsid w:val="0003682D"/>
    <w:rsid w:val="000374BD"/>
    <w:rsid w:val="00041EB0"/>
    <w:rsid w:val="0004233D"/>
    <w:rsid w:val="00043684"/>
    <w:rsid w:val="0005025C"/>
    <w:rsid w:val="0005195B"/>
    <w:rsid w:val="00052D78"/>
    <w:rsid w:val="00053DB3"/>
    <w:rsid w:val="00054BDB"/>
    <w:rsid w:val="000718B6"/>
    <w:rsid w:val="00072F82"/>
    <w:rsid w:val="0008110D"/>
    <w:rsid w:val="00083D72"/>
    <w:rsid w:val="000846B1"/>
    <w:rsid w:val="00086F83"/>
    <w:rsid w:val="000902AB"/>
    <w:rsid w:val="00090F56"/>
    <w:rsid w:val="00091C9B"/>
    <w:rsid w:val="00096FE0"/>
    <w:rsid w:val="000A0550"/>
    <w:rsid w:val="000C0D23"/>
    <w:rsid w:val="000C4CA1"/>
    <w:rsid w:val="000C530D"/>
    <w:rsid w:val="000C7669"/>
    <w:rsid w:val="000D0ACF"/>
    <w:rsid w:val="000D2263"/>
    <w:rsid w:val="000E392B"/>
    <w:rsid w:val="000E66D0"/>
    <w:rsid w:val="001013DE"/>
    <w:rsid w:val="00102B58"/>
    <w:rsid w:val="00111B2A"/>
    <w:rsid w:val="00120B3E"/>
    <w:rsid w:val="0012123C"/>
    <w:rsid w:val="00127C93"/>
    <w:rsid w:val="001353EB"/>
    <w:rsid w:val="00136951"/>
    <w:rsid w:val="00142007"/>
    <w:rsid w:val="00142040"/>
    <w:rsid w:val="0014419E"/>
    <w:rsid w:val="00144661"/>
    <w:rsid w:val="001519F0"/>
    <w:rsid w:val="00157A68"/>
    <w:rsid w:val="00157D8B"/>
    <w:rsid w:val="0016399A"/>
    <w:rsid w:val="0016429B"/>
    <w:rsid w:val="0016685E"/>
    <w:rsid w:val="00167B7D"/>
    <w:rsid w:val="00167F9E"/>
    <w:rsid w:val="00170F3A"/>
    <w:rsid w:val="00174EDA"/>
    <w:rsid w:val="0019433C"/>
    <w:rsid w:val="00196CDB"/>
    <w:rsid w:val="001A0362"/>
    <w:rsid w:val="001A132B"/>
    <w:rsid w:val="001A7566"/>
    <w:rsid w:val="001B2AAE"/>
    <w:rsid w:val="001C47E1"/>
    <w:rsid w:val="001C75EF"/>
    <w:rsid w:val="001C7F29"/>
    <w:rsid w:val="001D5995"/>
    <w:rsid w:val="001D71A0"/>
    <w:rsid w:val="001D7F75"/>
    <w:rsid w:val="001E17AA"/>
    <w:rsid w:val="001E1994"/>
    <w:rsid w:val="001F2FD9"/>
    <w:rsid w:val="001F4906"/>
    <w:rsid w:val="00201395"/>
    <w:rsid w:val="00205523"/>
    <w:rsid w:val="0020611D"/>
    <w:rsid w:val="002102CD"/>
    <w:rsid w:val="0021362B"/>
    <w:rsid w:val="002229B2"/>
    <w:rsid w:val="002307D4"/>
    <w:rsid w:val="0023164A"/>
    <w:rsid w:val="00231AC1"/>
    <w:rsid w:val="00235C8A"/>
    <w:rsid w:val="00241E4C"/>
    <w:rsid w:val="00242410"/>
    <w:rsid w:val="0025091B"/>
    <w:rsid w:val="002509AE"/>
    <w:rsid w:val="00251D7D"/>
    <w:rsid w:val="00253DBB"/>
    <w:rsid w:val="0026577F"/>
    <w:rsid w:val="002720C0"/>
    <w:rsid w:val="00273D26"/>
    <w:rsid w:val="00277D80"/>
    <w:rsid w:val="002837F7"/>
    <w:rsid w:val="002854AB"/>
    <w:rsid w:val="00286633"/>
    <w:rsid w:val="002866C2"/>
    <w:rsid w:val="00286CA2"/>
    <w:rsid w:val="002905AE"/>
    <w:rsid w:val="00295B09"/>
    <w:rsid w:val="0029683B"/>
    <w:rsid w:val="002A19FD"/>
    <w:rsid w:val="002A7232"/>
    <w:rsid w:val="002B0595"/>
    <w:rsid w:val="002B39A5"/>
    <w:rsid w:val="002B4CB3"/>
    <w:rsid w:val="002B4DB1"/>
    <w:rsid w:val="002B591C"/>
    <w:rsid w:val="002C0ED9"/>
    <w:rsid w:val="002C6AAC"/>
    <w:rsid w:val="002D1A33"/>
    <w:rsid w:val="002D6152"/>
    <w:rsid w:val="002D6272"/>
    <w:rsid w:val="002D685C"/>
    <w:rsid w:val="002D6D48"/>
    <w:rsid w:val="002D7812"/>
    <w:rsid w:val="002D7CA8"/>
    <w:rsid w:val="002E1F6E"/>
    <w:rsid w:val="002E37BE"/>
    <w:rsid w:val="002E494B"/>
    <w:rsid w:val="002F052A"/>
    <w:rsid w:val="002F3E0D"/>
    <w:rsid w:val="00313FA0"/>
    <w:rsid w:val="003164FA"/>
    <w:rsid w:val="00316865"/>
    <w:rsid w:val="003168F6"/>
    <w:rsid w:val="00324A25"/>
    <w:rsid w:val="00325D60"/>
    <w:rsid w:val="00330EF2"/>
    <w:rsid w:val="00332CB5"/>
    <w:rsid w:val="00341CDD"/>
    <w:rsid w:val="00342448"/>
    <w:rsid w:val="00342BC3"/>
    <w:rsid w:val="0034415D"/>
    <w:rsid w:val="00346290"/>
    <w:rsid w:val="0034692B"/>
    <w:rsid w:val="00346BA4"/>
    <w:rsid w:val="00347928"/>
    <w:rsid w:val="00351F99"/>
    <w:rsid w:val="00357A0D"/>
    <w:rsid w:val="00363ADA"/>
    <w:rsid w:val="0036797D"/>
    <w:rsid w:val="00375282"/>
    <w:rsid w:val="00381029"/>
    <w:rsid w:val="00386159"/>
    <w:rsid w:val="00386821"/>
    <w:rsid w:val="00396EFF"/>
    <w:rsid w:val="003A115C"/>
    <w:rsid w:val="003A2064"/>
    <w:rsid w:val="003B1BFA"/>
    <w:rsid w:val="003B3A94"/>
    <w:rsid w:val="003B771A"/>
    <w:rsid w:val="003C389A"/>
    <w:rsid w:val="003C7B0C"/>
    <w:rsid w:val="003D2CA4"/>
    <w:rsid w:val="003D2CBD"/>
    <w:rsid w:val="003E347E"/>
    <w:rsid w:val="003E3B3E"/>
    <w:rsid w:val="003E5403"/>
    <w:rsid w:val="003F4F79"/>
    <w:rsid w:val="003F5EB9"/>
    <w:rsid w:val="003F7689"/>
    <w:rsid w:val="0040165A"/>
    <w:rsid w:val="00402467"/>
    <w:rsid w:val="00407B39"/>
    <w:rsid w:val="00413176"/>
    <w:rsid w:val="004137A0"/>
    <w:rsid w:val="004152BE"/>
    <w:rsid w:val="00416495"/>
    <w:rsid w:val="00416CDC"/>
    <w:rsid w:val="004278EE"/>
    <w:rsid w:val="004279D7"/>
    <w:rsid w:val="00430479"/>
    <w:rsid w:val="00431745"/>
    <w:rsid w:val="00437724"/>
    <w:rsid w:val="00441FB5"/>
    <w:rsid w:val="00446BD1"/>
    <w:rsid w:val="004550BF"/>
    <w:rsid w:val="00456C52"/>
    <w:rsid w:val="0046152A"/>
    <w:rsid w:val="0046565A"/>
    <w:rsid w:val="0046620F"/>
    <w:rsid w:val="00466B3C"/>
    <w:rsid w:val="00471048"/>
    <w:rsid w:val="00472E51"/>
    <w:rsid w:val="004858B2"/>
    <w:rsid w:val="00486B23"/>
    <w:rsid w:val="004A5A46"/>
    <w:rsid w:val="004B0350"/>
    <w:rsid w:val="004B2041"/>
    <w:rsid w:val="004B646B"/>
    <w:rsid w:val="004B7E64"/>
    <w:rsid w:val="004C1DA7"/>
    <w:rsid w:val="004C6C38"/>
    <w:rsid w:val="004D0C5A"/>
    <w:rsid w:val="004D50D7"/>
    <w:rsid w:val="004D658A"/>
    <w:rsid w:val="004D6B0C"/>
    <w:rsid w:val="004E2788"/>
    <w:rsid w:val="004E6CB1"/>
    <w:rsid w:val="004F11D5"/>
    <w:rsid w:val="004F47E3"/>
    <w:rsid w:val="004F7A30"/>
    <w:rsid w:val="00501F6E"/>
    <w:rsid w:val="00504A0D"/>
    <w:rsid w:val="00515BD3"/>
    <w:rsid w:val="00517EC2"/>
    <w:rsid w:val="005231B6"/>
    <w:rsid w:val="005236EA"/>
    <w:rsid w:val="005264C9"/>
    <w:rsid w:val="00532438"/>
    <w:rsid w:val="00533943"/>
    <w:rsid w:val="00534133"/>
    <w:rsid w:val="00535B10"/>
    <w:rsid w:val="00536EE3"/>
    <w:rsid w:val="005379BF"/>
    <w:rsid w:val="0054181C"/>
    <w:rsid w:val="00542AE1"/>
    <w:rsid w:val="00543021"/>
    <w:rsid w:val="00545333"/>
    <w:rsid w:val="00550A6A"/>
    <w:rsid w:val="00553145"/>
    <w:rsid w:val="00556069"/>
    <w:rsid w:val="0056390B"/>
    <w:rsid w:val="0057018D"/>
    <w:rsid w:val="005713BB"/>
    <w:rsid w:val="005715CF"/>
    <w:rsid w:val="00572AD1"/>
    <w:rsid w:val="005813C0"/>
    <w:rsid w:val="0058203D"/>
    <w:rsid w:val="00582C56"/>
    <w:rsid w:val="005850A9"/>
    <w:rsid w:val="005A47A1"/>
    <w:rsid w:val="005A4C64"/>
    <w:rsid w:val="005A5C5A"/>
    <w:rsid w:val="005B15DB"/>
    <w:rsid w:val="005B3174"/>
    <w:rsid w:val="005B354C"/>
    <w:rsid w:val="005B3BEC"/>
    <w:rsid w:val="005B5766"/>
    <w:rsid w:val="005C1FE1"/>
    <w:rsid w:val="005C4FFD"/>
    <w:rsid w:val="005D78A5"/>
    <w:rsid w:val="005E2803"/>
    <w:rsid w:val="005E6D2E"/>
    <w:rsid w:val="005F47B6"/>
    <w:rsid w:val="005F76FE"/>
    <w:rsid w:val="00604D84"/>
    <w:rsid w:val="006056B4"/>
    <w:rsid w:val="00617D05"/>
    <w:rsid w:val="006202F3"/>
    <w:rsid w:val="00620DF2"/>
    <w:rsid w:val="00621EBD"/>
    <w:rsid w:val="006341DC"/>
    <w:rsid w:val="0064075E"/>
    <w:rsid w:val="00651B3A"/>
    <w:rsid w:val="00651DFD"/>
    <w:rsid w:val="00654CA1"/>
    <w:rsid w:val="006618BE"/>
    <w:rsid w:val="006633FA"/>
    <w:rsid w:val="00663828"/>
    <w:rsid w:val="00664E6F"/>
    <w:rsid w:val="00665158"/>
    <w:rsid w:val="00666B71"/>
    <w:rsid w:val="00670DE5"/>
    <w:rsid w:val="00681DD8"/>
    <w:rsid w:val="00682AC3"/>
    <w:rsid w:val="00683C7C"/>
    <w:rsid w:val="0068705C"/>
    <w:rsid w:val="00692584"/>
    <w:rsid w:val="006A2A25"/>
    <w:rsid w:val="006A45EA"/>
    <w:rsid w:val="006B0D85"/>
    <w:rsid w:val="006B3C5E"/>
    <w:rsid w:val="006C336C"/>
    <w:rsid w:val="006C6077"/>
    <w:rsid w:val="006C6ED8"/>
    <w:rsid w:val="006D5AC9"/>
    <w:rsid w:val="006D7134"/>
    <w:rsid w:val="006E0590"/>
    <w:rsid w:val="006F0C21"/>
    <w:rsid w:val="006F3AB2"/>
    <w:rsid w:val="006F6491"/>
    <w:rsid w:val="00700794"/>
    <w:rsid w:val="007030E6"/>
    <w:rsid w:val="00705B83"/>
    <w:rsid w:val="00705FC7"/>
    <w:rsid w:val="0070725A"/>
    <w:rsid w:val="00707274"/>
    <w:rsid w:val="007117B1"/>
    <w:rsid w:val="007208BA"/>
    <w:rsid w:val="007341E7"/>
    <w:rsid w:val="00734B8F"/>
    <w:rsid w:val="00737E10"/>
    <w:rsid w:val="00745584"/>
    <w:rsid w:val="00746FB1"/>
    <w:rsid w:val="0075156D"/>
    <w:rsid w:val="00751C7B"/>
    <w:rsid w:val="00752756"/>
    <w:rsid w:val="00755891"/>
    <w:rsid w:val="00757D70"/>
    <w:rsid w:val="007604D4"/>
    <w:rsid w:val="00764347"/>
    <w:rsid w:val="00766655"/>
    <w:rsid w:val="007671F7"/>
    <w:rsid w:val="0077297A"/>
    <w:rsid w:val="00775107"/>
    <w:rsid w:val="007777EA"/>
    <w:rsid w:val="00781358"/>
    <w:rsid w:val="00783195"/>
    <w:rsid w:val="0078755F"/>
    <w:rsid w:val="00792698"/>
    <w:rsid w:val="0079271C"/>
    <w:rsid w:val="007931F5"/>
    <w:rsid w:val="0079794F"/>
    <w:rsid w:val="007A280A"/>
    <w:rsid w:val="007A3753"/>
    <w:rsid w:val="007B367E"/>
    <w:rsid w:val="007B59B3"/>
    <w:rsid w:val="007C59F9"/>
    <w:rsid w:val="007C64CB"/>
    <w:rsid w:val="007D20D4"/>
    <w:rsid w:val="007E11D0"/>
    <w:rsid w:val="007E7D44"/>
    <w:rsid w:val="0080366F"/>
    <w:rsid w:val="0080526E"/>
    <w:rsid w:val="00813DBE"/>
    <w:rsid w:val="00817BB1"/>
    <w:rsid w:val="008335CC"/>
    <w:rsid w:val="008353CA"/>
    <w:rsid w:val="00837069"/>
    <w:rsid w:val="0084278C"/>
    <w:rsid w:val="008447D7"/>
    <w:rsid w:val="00846162"/>
    <w:rsid w:val="0085538F"/>
    <w:rsid w:val="00861BC6"/>
    <w:rsid w:val="00863F68"/>
    <w:rsid w:val="0086470D"/>
    <w:rsid w:val="008A2912"/>
    <w:rsid w:val="008A3154"/>
    <w:rsid w:val="008A5881"/>
    <w:rsid w:val="008A6E55"/>
    <w:rsid w:val="008A702D"/>
    <w:rsid w:val="008C1B12"/>
    <w:rsid w:val="008C5664"/>
    <w:rsid w:val="008D4092"/>
    <w:rsid w:val="008D4FBB"/>
    <w:rsid w:val="008E4DA1"/>
    <w:rsid w:val="008E668E"/>
    <w:rsid w:val="008E7DE1"/>
    <w:rsid w:val="008F127A"/>
    <w:rsid w:val="008F3B44"/>
    <w:rsid w:val="008F3F38"/>
    <w:rsid w:val="008F52B3"/>
    <w:rsid w:val="008F5C64"/>
    <w:rsid w:val="008F5D4A"/>
    <w:rsid w:val="00914801"/>
    <w:rsid w:val="0091502D"/>
    <w:rsid w:val="0091623F"/>
    <w:rsid w:val="00917D58"/>
    <w:rsid w:val="00920E8D"/>
    <w:rsid w:val="0092189C"/>
    <w:rsid w:val="00934FBE"/>
    <w:rsid w:val="009367D6"/>
    <w:rsid w:val="00937241"/>
    <w:rsid w:val="009379D8"/>
    <w:rsid w:val="0095140A"/>
    <w:rsid w:val="00952F70"/>
    <w:rsid w:val="00966592"/>
    <w:rsid w:val="00975A00"/>
    <w:rsid w:val="009819C9"/>
    <w:rsid w:val="00985C4A"/>
    <w:rsid w:val="00986EFE"/>
    <w:rsid w:val="00987B9F"/>
    <w:rsid w:val="00991978"/>
    <w:rsid w:val="00991C26"/>
    <w:rsid w:val="00992C08"/>
    <w:rsid w:val="00993CD6"/>
    <w:rsid w:val="00996587"/>
    <w:rsid w:val="00996CE9"/>
    <w:rsid w:val="009A0AA5"/>
    <w:rsid w:val="009A1B51"/>
    <w:rsid w:val="009A5B45"/>
    <w:rsid w:val="009B0888"/>
    <w:rsid w:val="009B1602"/>
    <w:rsid w:val="009B1C00"/>
    <w:rsid w:val="009B5183"/>
    <w:rsid w:val="009C06B4"/>
    <w:rsid w:val="009C48D6"/>
    <w:rsid w:val="009C541D"/>
    <w:rsid w:val="009C63D5"/>
    <w:rsid w:val="009D1199"/>
    <w:rsid w:val="009D2930"/>
    <w:rsid w:val="009D3E97"/>
    <w:rsid w:val="009D7F3D"/>
    <w:rsid w:val="009E7C3A"/>
    <w:rsid w:val="009F4B74"/>
    <w:rsid w:val="009F4CCB"/>
    <w:rsid w:val="00A06EAA"/>
    <w:rsid w:val="00A13139"/>
    <w:rsid w:val="00A17772"/>
    <w:rsid w:val="00A20ACC"/>
    <w:rsid w:val="00A23493"/>
    <w:rsid w:val="00A33E9C"/>
    <w:rsid w:val="00A42E8A"/>
    <w:rsid w:val="00A4520F"/>
    <w:rsid w:val="00A45626"/>
    <w:rsid w:val="00A50648"/>
    <w:rsid w:val="00A5298A"/>
    <w:rsid w:val="00A559B2"/>
    <w:rsid w:val="00A64FF1"/>
    <w:rsid w:val="00A6575D"/>
    <w:rsid w:val="00A67298"/>
    <w:rsid w:val="00A67A9F"/>
    <w:rsid w:val="00A700A4"/>
    <w:rsid w:val="00A77960"/>
    <w:rsid w:val="00A85224"/>
    <w:rsid w:val="00A8738C"/>
    <w:rsid w:val="00A92574"/>
    <w:rsid w:val="00A9489C"/>
    <w:rsid w:val="00A96809"/>
    <w:rsid w:val="00AA2107"/>
    <w:rsid w:val="00AA2BF8"/>
    <w:rsid w:val="00AA346D"/>
    <w:rsid w:val="00AA433A"/>
    <w:rsid w:val="00AB4DA2"/>
    <w:rsid w:val="00AB5885"/>
    <w:rsid w:val="00AC12A4"/>
    <w:rsid w:val="00AC553E"/>
    <w:rsid w:val="00AC6592"/>
    <w:rsid w:val="00AD12B1"/>
    <w:rsid w:val="00AD5541"/>
    <w:rsid w:val="00AD55BB"/>
    <w:rsid w:val="00AE088C"/>
    <w:rsid w:val="00AE146B"/>
    <w:rsid w:val="00AE5334"/>
    <w:rsid w:val="00AF2FB1"/>
    <w:rsid w:val="00AF33EF"/>
    <w:rsid w:val="00AF53CA"/>
    <w:rsid w:val="00B1250B"/>
    <w:rsid w:val="00B13C80"/>
    <w:rsid w:val="00B25868"/>
    <w:rsid w:val="00B45012"/>
    <w:rsid w:val="00B54321"/>
    <w:rsid w:val="00B56934"/>
    <w:rsid w:val="00B70456"/>
    <w:rsid w:val="00B75CD6"/>
    <w:rsid w:val="00B763FE"/>
    <w:rsid w:val="00B77318"/>
    <w:rsid w:val="00B805EB"/>
    <w:rsid w:val="00B84779"/>
    <w:rsid w:val="00B86E1D"/>
    <w:rsid w:val="00B86F82"/>
    <w:rsid w:val="00B92FF2"/>
    <w:rsid w:val="00BA0338"/>
    <w:rsid w:val="00BA1070"/>
    <w:rsid w:val="00BA1D70"/>
    <w:rsid w:val="00BA1F06"/>
    <w:rsid w:val="00BA3CD4"/>
    <w:rsid w:val="00BA54AD"/>
    <w:rsid w:val="00BB0FB4"/>
    <w:rsid w:val="00BB202F"/>
    <w:rsid w:val="00BB74BB"/>
    <w:rsid w:val="00BC0A41"/>
    <w:rsid w:val="00BC0A47"/>
    <w:rsid w:val="00BC2AC4"/>
    <w:rsid w:val="00BD0390"/>
    <w:rsid w:val="00BD143F"/>
    <w:rsid w:val="00BD153B"/>
    <w:rsid w:val="00BD2589"/>
    <w:rsid w:val="00BD2F62"/>
    <w:rsid w:val="00BD4F13"/>
    <w:rsid w:val="00BE1613"/>
    <w:rsid w:val="00BE3F3A"/>
    <w:rsid w:val="00BE733E"/>
    <w:rsid w:val="00BE755E"/>
    <w:rsid w:val="00C05680"/>
    <w:rsid w:val="00C068CE"/>
    <w:rsid w:val="00C15027"/>
    <w:rsid w:val="00C22B61"/>
    <w:rsid w:val="00C40B96"/>
    <w:rsid w:val="00C440C6"/>
    <w:rsid w:val="00C476B0"/>
    <w:rsid w:val="00C50F12"/>
    <w:rsid w:val="00C5568D"/>
    <w:rsid w:val="00C57140"/>
    <w:rsid w:val="00C61C68"/>
    <w:rsid w:val="00C61F5A"/>
    <w:rsid w:val="00C63562"/>
    <w:rsid w:val="00C660D9"/>
    <w:rsid w:val="00C70188"/>
    <w:rsid w:val="00C70415"/>
    <w:rsid w:val="00C708A5"/>
    <w:rsid w:val="00C735F8"/>
    <w:rsid w:val="00C8294F"/>
    <w:rsid w:val="00C84B4D"/>
    <w:rsid w:val="00C84D62"/>
    <w:rsid w:val="00C86090"/>
    <w:rsid w:val="00C91669"/>
    <w:rsid w:val="00C963A1"/>
    <w:rsid w:val="00CA0952"/>
    <w:rsid w:val="00CA2376"/>
    <w:rsid w:val="00CA2ED1"/>
    <w:rsid w:val="00CA481F"/>
    <w:rsid w:val="00CB18C3"/>
    <w:rsid w:val="00CB5312"/>
    <w:rsid w:val="00CB7CE0"/>
    <w:rsid w:val="00CC0E5D"/>
    <w:rsid w:val="00CE0BEE"/>
    <w:rsid w:val="00CE25D8"/>
    <w:rsid w:val="00CE287D"/>
    <w:rsid w:val="00CE33E3"/>
    <w:rsid w:val="00CE56A2"/>
    <w:rsid w:val="00CF0F54"/>
    <w:rsid w:val="00CF1A07"/>
    <w:rsid w:val="00CF4BB8"/>
    <w:rsid w:val="00CF4D73"/>
    <w:rsid w:val="00D00D4B"/>
    <w:rsid w:val="00D02437"/>
    <w:rsid w:val="00D0382B"/>
    <w:rsid w:val="00D04428"/>
    <w:rsid w:val="00D16197"/>
    <w:rsid w:val="00D24844"/>
    <w:rsid w:val="00D25111"/>
    <w:rsid w:val="00D3379D"/>
    <w:rsid w:val="00D406C6"/>
    <w:rsid w:val="00D4118F"/>
    <w:rsid w:val="00D41EFD"/>
    <w:rsid w:val="00D42631"/>
    <w:rsid w:val="00D469DE"/>
    <w:rsid w:val="00D5071A"/>
    <w:rsid w:val="00D514A1"/>
    <w:rsid w:val="00D577E0"/>
    <w:rsid w:val="00D60B93"/>
    <w:rsid w:val="00D60DC0"/>
    <w:rsid w:val="00D7006A"/>
    <w:rsid w:val="00D70B68"/>
    <w:rsid w:val="00D84DD8"/>
    <w:rsid w:val="00D95C4B"/>
    <w:rsid w:val="00D95CDA"/>
    <w:rsid w:val="00DA0337"/>
    <w:rsid w:val="00DA06D9"/>
    <w:rsid w:val="00DA5853"/>
    <w:rsid w:val="00DC35A2"/>
    <w:rsid w:val="00DC5607"/>
    <w:rsid w:val="00DC7F37"/>
    <w:rsid w:val="00DD2E31"/>
    <w:rsid w:val="00DD57EE"/>
    <w:rsid w:val="00DD6170"/>
    <w:rsid w:val="00DE0534"/>
    <w:rsid w:val="00DE1BD7"/>
    <w:rsid w:val="00DE2BA3"/>
    <w:rsid w:val="00DE74C4"/>
    <w:rsid w:val="00DF0C53"/>
    <w:rsid w:val="00DF0DD4"/>
    <w:rsid w:val="00DF4B31"/>
    <w:rsid w:val="00E004FF"/>
    <w:rsid w:val="00E02D76"/>
    <w:rsid w:val="00E04BD9"/>
    <w:rsid w:val="00E1328D"/>
    <w:rsid w:val="00E16881"/>
    <w:rsid w:val="00E202E7"/>
    <w:rsid w:val="00E2334E"/>
    <w:rsid w:val="00E2491E"/>
    <w:rsid w:val="00E27EE7"/>
    <w:rsid w:val="00E31675"/>
    <w:rsid w:val="00E3176D"/>
    <w:rsid w:val="00E3574B"/>
    <w:rsid w:val="00E4414D"/>
    <w:rsid w:val="00E50366"/>
    <w:rsid w:val="00E63B42"/>
    <w:rsid w:val="00E64D96"/>
    <w:rsid w:val="00E7343C"/>
    <w:rsid w:val="00E80537"/>
    <w:rsid w:val="00E86B84"/>
    <w:rsid w:val="00EA06B6"/>
    <w:rsid w:val="00EA2698"/>
    <w:rsid w:val="00EB53D7"/>
    <w:rsid w:val="00EB6425"/>
    <w:rsid w:val="00EC155D"/>
    <w:rsid w:val="00ED1D63"/>
    <w:rsid w:val="00ED2AEF"/>
    <w:rsid w:val="00ED51E2"/>
    <w:rsid w:val="00EE32CD"/>
    <w:rsid w:val="00EE6B1B"/>
    <w:rsid w:val="00EE7231"/>
    <w:rsid w:val="00EF25FE"/>
    <w:rsid w:val="00EF6732"/>
    <w:rsid w:val="00F02BBF"/>
    <w:rsid w:val="00F040CF"/>
    <w:rsid w:val="00F05E9F"/>
    <w:rsid w:val="00F224C4"/>
    <w:rsid w:val="00F24A1B"/>
    <w:rsid w:val="00F303F0"/>
    <w:rsid w:val="00F33BB4"/>
    <w:rsid w:val="00F35B24"/>
    <w:rsid w:val="00F360B6"/>
    <w:rsid w:val="00F41F67"/>
    <w:rsid w:val="00F443C6"/>
    <w:rsid w:val="00F50AA8"/>
    <w:rsid w:val="00F52BDE"/>
    <w:rsid w:val="00F5729B"/>
    <w:rsid w:val="00F60FD4"/>
    <w:rsid w:val="00F61113"/>
    <w:rsid w:val="00F62570"/>
    <w:rsid w:val="00F626B2"/>
    <w:rsid w:val="00F62CDC"/>
    <w:rsid w:val="00F6310C"/>
    <w:rsid w:val="00F66CBD"/>
    <w:rsid w:val="00F700EA"/>
    <w:rsid w:val="00F70DDD"/>
    <w:rsid w:val="00F83036"/>
    <w:rsid w:val="00F9114F"/>
    <w:rsid w:val="00F95F15"/>
    <w:rsid w:val="00FA2AEC"/>
    <w:rsid w:val="00FB012E"/>
    <w:rsid w:val="00FC7D7F"/>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paragraph" w:styleId="BodyText">
    <w:name w:val="Body Text"/>
    <w:basedOn w:val="Normal"/>
    <w:link w:val="BodyTextChar"/>
    <w:rsid w:val="004152BE"/>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4152BE"/>
    <w:rPr>
      <w:rFonts w:ascii="Liberation Serif" w:eastAsia="Noto Serif CJK SC" w:hAnsi="Liberation Serif" w:cs="Lohit Devanagari"/>
      <w:kern w:val="2"/>
      <w:lang w:val="en-CA" w:eastAsia="zh-CN" w:bidi="hi-IN"/>
    </w:rPr>
  </w:style>
  <w:style w:type="paragraph" w:customStyle="1" w:styleId="TableParagraph">
    <w:name w:val="Table Paragraph"/>
    <w:basedOn w:val="Normal"/>
    <w:uiPriority w:val="1"/>
    <w:qFormat/>
    <w:rsid w:val="004278EE"/>
    <w:pPr>
      <w:widowControl w:val="0"/>
      <w:autoSpaceDE w:val="0"/>
      <w:autoSpaceDN w:val="0"/>
      <w:spacing w:before="119"/>
      <w:ind w:left="107"/>
    </w:pPr>
    <w:rPr>
      <w:rFonts w:ascii="Arial" w:eastAsia="Arial" w:hAnsi="Arial" w:cs="Arial"/>
      <w:sz w:val="22"/>
      <w:szCs w:val="22"/>
    </w:rPr>
  </w:style>
  <w:style w:type="table" w:styleId="TableGrid">
    <w:name w:val="Table Grid"/>
    <w:basedOn w:val="TableNormal"/>
    <w:uiPriority w:val="59"/>
    <w:rsid w:val="000136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21585">
      <w:bodyDiv w:val="1"/>
      <w:marLeft w:val="0"/>
      <w:marRight w:val="0"/>
      <w:marTop w:val="0"/>
      <w:marBottom w:val="0"/>
      <w:divBdr>
        <w:top w:val="none" w:sz="0" w:space="0" w:color="auto"/>
        <w:left w:val="none" w:sz="0" w:space="0" w:color="auto"/>
        <w:bottom w:val="none" w:sz="0" w:space="0" w:color="auto"/>
        <w:right w:val="none" w:sz="0" w:space="0" w:color="auto"/>
      </w:divBdr>
    </w:div>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1053699977">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5150849">
      <w:bodyDiv w:val="1"/>
      <w:marLeft w:val="0"/>
      <w:marRight w:val="0"/>
      <w:marTop w:val="0"/>
      <w:marBottom w:val="0"/>
      <w:divBdr>
        <w:top w:val="none" w:sz="0" w:space="0" w:color="auto"/>
        <w:left w:val="none" w:sz="0" w:space="0" w:color="auto"/>
        <w:bottom w:val="none" w:sz="0" w:space="0" w:color="auto"/>
        <w:right w:val="none" w:sz="0" w:space="0" w:color="auto"/>
      </w:divBdr>
    </w:div>
    <w:div w:id="2089958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896D5D-4076-4FF3-8A7B-612FC3690E9B}">
  <ds:schemaRefs>
    <ds:schemaRef ds:uri="http://schemas.openxmlformats.org/officeDocument/2006/bibliography"/>
  </ds:schemaRefs>
</ds:datastoreItem>
</file>

<file path=docMetadata/LabelInfo.xml><?xml version="1.0" encoding="utf-8"?>
<clbl:labelList xmlns:clbl="http://schemas.microsoft.com/office/2020/mipLabelMetadata">
  <clbl:label id="{78aac226-2f03-4b4d-9037-b46d56c55210}" enabled="0" method="" siteId="{78aac226-2f03-4b4d-9037-b46d56c55210}" removed="1"/>
</clbl:labelList>
</file>

<file path=docProps/app.xml><?xml version="1.0" encoding="utf-8"?>
<Properties xmlns="http://schemas.openxmlformats.org/officeDocument/2006/extended-properties" xmlns:vt="http://schemas.openxmlformats.org/officeDocument/2006/docPropsVTypes">
  <Template>Normal.dotm</Template>
  <TotalTime>59</TotalTime>
  <Pages>4</Pages>
  <Words>833</Words>
  <Characters>4494</Characters>
  <Application>Microsoft Office Word</Application>
  <DocSecurity>0</DocSecurity>
  <Lines>28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ia Eldridge</dc:creator>
  <cp:lastModifiedBy>Veronika Sharko</cp:lastModifiedBy>
  <cp:revision>16</cp:revision>
  <cp:lastPrinted>2024-04-19T18:18:00Z</cp:lastPrinted>
  <dcterms:created xsi:type="dcterms:W3CDTF">2024-11-04T18:23:00Z</dcterms:created>
  <dcterms:modified xsi:type="dcterms:W3CDTF">2024-11-05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6ce59b7aa9900963e8246e83a63d10f42970aab5b8e51c94acaf5482b8dd4a</vt:lpwstr>
  </property>
</Properties>
</file>